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153A8" w:rsidR="00F153A8" w:rsidP="00F153A8" w:rsidRDefault="00AD0837" w14:paraId="089E6453" w14:textId="4FD84E4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name="_Hlk113368582" w:id="0"/>
      <w:bookmarkEnd w:id="0"/>
      <w:r w:rsidRPr="00F153A8">
        <w:rPr>
          <w:rFonts w:ascii="Times New Roman" w:hAnsi="Times New Roman" w:cs="Times New Roman"/>
          <w:b/>
          <w:bCs/>
          <w:noProof/>
          <w:sz w:val="28"/>
          <w:szCs w:val="28"/>
          <w:lang w:eastAsia="en-IN"/>
        </w:rPr>
        <w:drawing>
          <wp:anchor distT="0" distB="0" distL="114300" distR="114300" simplePos="0" relativeHeight="251658240" behindDoc="0" locked="0" layoutInCell="1" allowOverlap="1" wp14:anchorId="31E3E83E" wp14:editId="65F2F0D7">
            <wp:simplePos x="0" y="0"/>
            <wp:positionH relativeFrom="page">
              <wp:align>center</wp:align>
            </wp:positionH>
            <wp:positionV relativeFrom="page">
              <wp:posOffset>76200</wp:posOffset>
            </wp:positionV>
            <wp:extent cx="5153025" cy="684530"/>
            <wp:effectExtent l="0" t="0" r="9525" b="1270"/>
            <wp:wrapThrough wrapText="bothSides">
              <wp:wrapPolygon edited="0">
                <wp:start x="0" y="0"/>
                <wp:lineTo x="0" y="21039"/>
                <wp:lineTo x="21560" y="21039"/>
                <wp:lineTo x="21560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F153A8" w:rsidR="004972F4">
        <w:rPr>
          <w:rFonts w:ascii="Times New Roman" w:hAnsi="Times New Roman" w:cs="Times New Roman"/>
          <w:b/>
          <w:bCs/>
          <w:sz w:val="28"/>
          <w:szCs w:val="28"/>
        </w:rPr>
        <w:t>B.Tech</w:t>
      </w:r>
      <w:proofErr w:type="spellEnd"/>
      <w:r w:rsidRPr="00F153A8" w:rsidR="004972F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B442A" w:rsidR="00CB442A">
        <w:rPr>
          <w:rFonts w:ascii="Times New Roman" w:hAnsi="Times New Roman" w:cs="Times New Roman"/>
          <w:b/>
          <w:bCs/>
          <w:iCs/>
          <w:sz w:val="28"/>
          <w:szCs w:val="28"/>
        </w:rPr>
        <w:t>Aeronautical and Automobile Engineering</w:t>
      </w:r>
    </w:p>
    <w:p w:rsidRPr="00F153A8" w:rsidR="00AD0837" w:rsidP="00E325E8" w:rsidRDefault="00F153A8" w14:paraId="07068368" w14:textId="177AE4A8">
      <w:pPr>
        <w:jc w:val="center"/>
        <w:rPr>
          <w:rFonts w:ascii="Times New Roman" w:hAnsi="Times New Roman" w:cs="Times New Roman"/>
        </w:rPr>
      </w:pPr>
      <w:r w:rsidRPr="00F153A8">
        <w:rPr>
          <w:rFonts w:ascii="Times New Roman" w:hAnsi="Times New Roman" w:cs="Times New Roman"/>
          <w:b/>
          <w:bCs/>
          <w:sz w:val="28"/>
          <w:szCs w:val="28"/>
        </w:rPr>
        <w:t>COURSE PLAN: THEORY COURSE</w:t>
      </w:r>
    </w:p>
    <w:tbl>
      <w:tblPr>
        <w:tblpPr w:leftFromText="180" w:rightFromText="180" w:vertAnchor="text" w:horzAnchor="margin" w:tblpX="274" w:tblpY="186"/>
        <w:tblW w:w="953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3191"/>
        <w:gridCol w:w="1490"/>
        <w:gridCol w:w="2023"/>
      </w:tblGrid>
      <w:tr w:rsidRPr="00B709E1" w:rsidR="00AD0837" w:rsidTr="5E2ABEB3" w14:paraId="352E43D4" w14:textId="77777777">
        <w:trPr>
          <w:cantSplit/>
          <w:trHeight w:val="20"/>
        </w:trPr>
        <w:tc>
          <w:tcPr>
            <w:tcW w:w="2831" w:type="dxa"/>
            <w:vAlign w:val="center"/>
          </w:tcPr>
          <w:p w:rsidRPr="00B709E1" w:rsidR="00AD0837" w:rsidP="00A02AA1" w:rsidRDefault="00AD0837" w14:paraId="1FEBDCF7" w14:textId="7417590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709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 :</w:t>
            </w:r>
          </w:p>
        </w:tc>
        <w:tc>
          <w:tcPr>
            <w:tcW w:w="6704" w:type="dxa"/>
            <w:gridSpan w:val="3"/>
            <w:vAlign w:val="center"/>
          </w:tcPr>
          <w:p w:rsidRPr="00B709E1" w:rsidR="00AD0837" w:rsidP="0016765B" w:rsidRDefault="00CB442A" w14:paraId="3688B255" w14:textId="31BDE95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442A">
              <w:rPr>
                <w:rFonts w:ascii="Times New Roman" w:hAnsi="Times New Roman" w:cs="Times New Roman"/>
                <w:b/>
                <w:sz w:val="24"/>
                <w:szCs w:val="24"/>
              </w:rPr>
              <w:t>Aeronautical and Automobile Engineering</w:t>
            </w:r>
          </w:p>
        </w:tc>
      </w:tr>
      <w:tr w:rsidRPr="00B709E1" w:rsidR="00530CC7" w:rsidTr="5E2ABEB3" w14:paraId="7A4E748D" w14:textId="77777777">
        <w:trPr>
          <w:cantSplit/>
          <w:trHeight w:val="20"/>
        </w:trPr>
        <w:tc>
          <w:tcPr>
            <w:tcW w:w="2831" w:type="dxa"/>
            <w:vAlign w:val="center"/>
          </w:tcPr>
          <w:p w:rsidRPr="00B709E1" w:rsidR="00530CC7" w:rsidP="00A02AA1" w:rsidRDefault="00530CC7" w14:paraId="4AECEF30" w14:textId="3EBF59A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709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ame &amp; code :</w:t>
            </w:r>
          </w:p>
        </w:tc>
        <w:tc>
          <w:tcPr>
            <w:tcW w:w="4681" w:type="dxa"/>
            <w:gridSpan w:val="2"/>
            <w:vAlign w:val="center"/>
          </w:tcPr>
          <w:p w:rsidRPr="00B709E1" w:rsidR="00530CC7" w:rsidP="0016765B" w:rsidRDefault="00CB442A" w14:paraId="4756E7D0" w14:textId="15788682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troduction to Avionics and Navigation Systems </w:t>
            </w:r>
          </w:p>
        </w:tc>
        <w:tc>
          <w:tcPr>
            <w:tcW w:w="2023" w:type="dxa"/>
            <w:vAlign w:val="center"/>
          </w:tcPr>
          <w:p w:rsidRPr="00B709E1" w:rsidR="00530CC7" w:rsidP="0016765B" w:rsidRDefault="00CB442A" w14:paraId="7EA0CFBD" w14:textId="4BCCD44F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AE 4304</w:t>
            </w:r>
          </w:p>
        </w:tc>
      </w:tr>
      <w:tr w:rsidRPr="00B709E1" w:rsidR="001E2F0F" w:rsidTr="5E2ABEB3" w14:paraId="499801F3" w14:textId="77777777">
        <w:trPr>
          <w:cantSplit/>
          <w:trHeight w:val="20"/>
        </w:trPr>
        <w:tc>
          <w:tcPr>
            <w:tcW w:w="2831" w:type="dxa"/>
            <w:vAlign w:val="center"/>
          </w:tcPr>
          <w:p w:rsidRPr="00B709E1" w:rsidR="001E2F0F" w:rsidP="00A02AA1" w:rsidRDefault="001E2F0F" w14:paraId="2EDA3ED5" w14:textId="4DDF3C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709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 &amp; branch :</w:t>
            </w:r>
          </w:p>
        </w:tc>
        <w:tc>
          <w:tcPr>
            <w:tcW w:w="3191" w:type="dxa"/>
            <w:vAlign w:val="center"/>
          </w:tcPr>
          <w:p w:rsidRPr="00B709E1" w:rsidR="001E2F0F" w:rsidP="0016765B" w:rsidRDefault="00CB442A" w14:paraId="5BE3E571" w14:textId="13A9D7B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</w:t>
            </w:r>
          </w:p>
        </w:tc>
        <w:tc>
          <w:tcPr>
            <w:tcW w:w="3513" w:type="dxa"/>
            <w:gridSpan w:val="2"/>
            <w:vAlign w:val="center"/>
          </w:tcPr>
          <w:p w:rsidRPr="00B709E1" w:rsidR="001E2F0F" w:rsidP="0016765B" w:rsidRDefault="00CB442A" w14:paraId="05A943BB" w14:textId="58B42BF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n Elective</w:t>
            </w:r>
          </w:p>
        </w:tc>
      </w:tr>
      <w:tr w:rsidRPr="00B709E1" w:rsidR="00AD0837" w:rsidTr="5E2ABEB3" w14:paraId="08FA1E85" w14:textId="77777777">
        <w:trPr>
          <w:cantSplit/>
          <w:trHeight w:val="20"/>
        </w:trPr>
        <w:tc>
          <w:tcPr>
            <w:tcW w:w="2831" w:type="dxa"/>
            <w:vAlign w:val="center"/>
          </w:tcPr>
          <w:p w:rsidRPr="00B709E1" w:rsidR="00AD0837" w:rsidP="00A02AA1" w:rsidRDefault="00AD0837" w14:paraId="678F96C6" w14:textId="0811828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709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faculty :</w:t>
            </w:r>
          </w:p>
        </w:tc>
        <w:tc>
          <w:tcPr>
            <w:tcW w:w="6704" w:type="dxa"/>
            <w:gridSpan w:val="3"/>
            <w:vAlign w:val="center"/>
          </w:tcPr>
          <w:p w:rsidRPr="00B709E1" w:rsidR="00AD0837" w:rsidP="0016765B" w:rsidRDefault="00CB442A" w14:paraId="0A981F6C" w14:textId="5BCB94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 Vishnu G Nair</w:t>
            </w:r>
          </w:p>
        </w:tc>
      </w:tr>
      <w:tr w:rsidR="5E2ABEB3" w:rsidTr="5E2ABEB3" w14:paraId="3896722F" w14:textId="77777777">
        <w:trPr>
          <w:cantSplit/>
          <w:trHeight w:val="20"/>
        </w:trPr>
        <w:tc>
          <w:tcPr>
            <w:tcW w:w="2831" w:type="dxa"/>
            <w:vAlign w:val="center"/>
          </w:tcPr>
          <w:p w:rsidR="5E2ABEB3" w:rsidP="5E2ABEB3" w:rsidRDefault="5E2ABEB3" w14:paraId="23B2E332" w14:textId="5B4A1B8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704" w:type="dxa"/>
            <w:gridSpan w:val="3"/>
            <w:vAlign w:val="center"/>
          </w:tcPr>
          <w:p w:rsidR="5E2ABEB3" w:rsidP="5E2ABEB3" w:rsidRDefault="5E2ABEB3" w14:paraId="67553742" w14:textId="126D12D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Pr="00B709E1" w:rsidR="00AD0837" w:rsidTr="5E2ABEB3" w14:paraId="0252DA7D" w14:textId="77777777">
        <w:trPr>
          <w:trHeight w:val="1126"/>
        </w:trPr>
        <w:tc>
          <w:tcPr>
            <w:tcW w:w="9535" w:type="dxa"/>
            <w:gridSpan w:val="4"/>
            <w:vAlign w:val="center"/>
          </w:tcPr>
          <w:tbl>
            <w:tblPr>
              <w:tblStyle w:val="TableGrid"/>
              <w:tblpPr w:leftFromText="180" w:rightFromText="180" w:vertAnchor="text" w:horzAnchor="page" w:tblpX="4306" w:tblpYSpec="center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276"/>
              <w:gridCol w:w="1701"/>
              <w:gridCol w:w="1484"/>
            </w:tblGrid>
            <w:tr w:rsidRPr="00B709E1" w:rsidR="00AD0837" w:rsidTr="00A02AA1" w14:paraId="0043D960" w14:textId="77777777">
              <w:trPr>
                <w:trHeight w:val="347"/>
              </w:trPr>
              <w:tc>
                <w:tcPr>
                  <w:tcW w:w="1696" w:type="dxa"/>
                  <w:vAlign w:val="center"/>
                </w:tcPr>
                <w:p w:rsidRPr="00B709E1" w:rsidR="00AD0837" w:rsidP="00B709E1" w:rsidRDefault="00AD0837" w14:paraId="7E719533" w14:textId="77777777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B709E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L</w:t>
                  </w:r>
                </w:p>
              </w:tc>
              <w:tc>
                <w:tcPr>
                  <w:tcW w:w="1276" w:type="dxa"/>
                  <w:vAlign w:val="center"/>
                </w:tcPr>
                <w:p w:rsidRPr="00B709E1" w:rsidR="00AD0837" w:rsidP="00B709E1" w:rsidRDefault="00AD0837" w14:paraId="6675D144" w14:textId="77777777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B709E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T</w:t>
                  </w:r>
                </w:p>
              </w:tc>
              <w:tc>
                <w:tcPr>
                  <w:tcW w:w="1701" w:type="dxa"/>
                  <w:vAlign w:val="center"/>
                </w:tcPr>
                <w:p w:rsidRPr="00B709E1" w:rsidR="00AD0837" w:rsidP="00B709E1" w:rsidRDefault="00AD0837" w14:paraId="50EA14C3" w14:textId="77777777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B709E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1484" w:type="dxa"/>
                  <w:vAlign w:val="center"/>
                </w:tcPr>
                <w:p w:rsidRPr="00B709E1" w:rsidR="00AD0837" w:rsidP="00B709E1" w:rsidRDefault="00AD0837" w14:paraId="3F2B6EBB" w14:textId="77777777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B709E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C</w:t>
                  </w:r>
                </w:p>
              </w:tc>
            </w:tr>
            <w:tr w:rsidRPr="00B709E1" w:rsidR="00AD0837" w:rsidTr="00A02AA1" w14:paraId="47B63BE7" w14:textId="77777777">
              <w:trPr>
                <w:trHeight w:val="347"/>
              </w:trPr>
              <w:tc>
                <w:tcPr>
                  <w:tcW w:w="1696" w:type="dxa"/>
                  <w:vAlign w:val="center"/>
                </w:tcPr>
                <w:p w:rsidRPr="00B709E1" w:rsidR="00AD0837" w:rsidP="0016765B" w:rsidRDefault="00CB442A" w14:paraId="45F6D865" w14:textId="78880BCC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276" w:type="dxa"/>
                  <w:vAlign w:val="center"/>
                </w:tcPr>
                <w:p w:rsidRPr="00B709E1" w:rsidR="00AD0837" w:rsidP="0016765B" w:rsidRDefault="00CB442A" w14:paraId="29D86E17" w14:textId="6FAA240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701" w:type="dxa"/>
                  <w:vAlign w:val="center"/>
                </w:tcPr>
                <w:p w:rsidRPr="00B709E1" w:rsidR="00AD0837" w:rsidP="0016765B" w:rsidRDefault="00CB442A" w14:paraId="6F043095" w14:textId="16398314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484" w:type="dxa"/>
                  <w:vAlign w:val="center"/>
                </w:tcPr>
                <w:p w:rsidRPr="00B709E1" w:rsidR="00AD0837" w:rsidP="0016765B" w:rsidRDefault="00CB442A" w14:paraId="0EC8C83B" w14:textId="37665462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</w:tr>
          </w:tbl>
          <w:p w:rsidRPr="00B709E1" w:rsidR="00AD0837" w:rsidP="0016765B" w:rsidRDefault="00AD0837" w14:paraId="61512DB1" w14:textId="43981C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9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of contact hours/week:</w:t>
            </w:r>
          </w:p>
        </w:tc>
      </w:tr>
    </w:tbl>
    <w:p w:rsidRPr="0016765B" w:rsidR="00AD0837" w:rsidP="00AD0837" w:rsidRDefault="00AD0837" w14:paraId="3F949233" w14:textId="77777777">
      <w:pPr>
        <w:pStyle w:val="Default"/>
        <w:rPr>
          <w:rFonts w:ascii="Times New Roman" w:hAnsi="Times New Roman" w:cs="Times New Roman"/>
        </w:rPr>
      </w:pPr>
      <w:r w:rsidRPr="0016765B">
        <w:rPr>
          <w:rFonts w:ascii="Times New Roman" w:hAnsi="Times New Roman" w:cs="Times New Roman"/>
        </w:rPr>
        <w:t xml:space="preserve"> </w:t>
      </w:r>
    </w:p>
    <w:p w:rsidRPr="0016765B" w:rsidR="00AD0837" w:rsidP="00AB6A23" w:rsidRDefault="00AD0837" w14:paraId="3F4CBDC8" w14:textId="340DDAAB">
      <w:pPr>
        <w:pStyle w:val="Default"/>
        <w:rPr>
          <w:rFonts w:ascii="Times New Roman" w:hAnsi="Times New Roman" w:cs="Times New Roman"/>
          <w:u w:val="single"/>
        </w:rPr>
      </w:pPr>
      <w:r w:rsidRPr="0016765B">
        <w:rPr>
          <w:rFonts w:ascii="Times New Roman" w:hAnsi="Times New Roman" w:cs="Times New Roman"/>
        </w:rPr>
        <w:t xml:space="preserve">  </w:t>
      </w:r>
      <w:r w:rsidRPr="0016765B" w:rsidR="006E2E5F">
        <w:rPr>
          <w:rFonts w:ascii="Times New Roman" w:hAnsi="Times New Roman" w:cs="Times New Roman"/>
        </w:rPr>
        <w:t xml:space="preserve">         </w:t>
      </w:r>
    </w:p>
    <w:p w:rsidRPr="0016765B" w:rsidR="006E2E5F" w:rsidP="006E2E5F" w:rsidRDefault="00C5692D" w14:paraId="3F471BE9" w14:textId="6BB3F615">
      <w:pPr>
        <w:jc w:val="center"/>
        <w:rPr>
          <w:rFonts w:ascii="Times New Roman" w:hAnsi="Times New Roman" w:cs="Times New Roman"/>
        </w:rPr>
      </w:pPr>
      <w:r w:rsidRPr="0016765B">
        <w:rPr>
          <w:rFonts w:ascii="Times New Roman" w:hAnsi="Times New Roman" w:cs="Times New Roman"/>
          <w:b/>
          <w:bCs/>
          <w:sz w:val="24"/>
        </w:rPr>
        <w:t xml:space="preserve">Course Outcomes </w:t>
      </w:r>
      <w:r w:rsidRPr="0016765B" w:rsidR="00EB04E6">
        <w:rPr>
          <w:rFonts w:ascii="Times New Roman" w:hAnsi="Times New Roman" w:cs="Times New Roman"/>
          <w:b/>
          <w:bCs/>
          <w:sz w:val="24"/>
        </w:rPr>
        <w:t>(CO</w:t>
      </w:r>
      <w:r w:rsidRPr="0016765B" w:rsidR="002F2402">
        <w:rPr>
          <w:rFonts w:ascii="Times New Roman" w:hAnsi="Times New Roman" w:cs="Times New Roman"/>
          <w:b/>
          <w:bCs/>
          <w:sz w:val="24"/>
        </w:rPr>
        <w:t>s</w:t>
      </w:r>
      <w:r w:rsidRPr="0016765B" w:rsidR="00EB04E6">
        <w:rPr>
          <w:rFonts w:ascii="Times New Roman" w:hAnsi="Times New Roman" w:cs="Times New Roman"/>
          <w:b/>
          <w:bCs/>
          <w:sz w:val="24"/>
        </w:rPr>
        <w:t>)</w:t>
      </w:r>
      <w:r w:rsidRPr="0016765B" w:rsidR="003E63E9">
        <w:rPr>
          <w:rFonts w:ascii="Times New Roman" w:hAnsi="Times New Roman" w:cs="Times New Roman"/>
          <w:b/>
          <w:bCs/>
          <w:sz w:val="24"/>
        </w:rPr>
        <w:t xml:space="preserve"> to </w:t>
      </w:r>
      <w:r w:rsidRPr="0016765B" w:rsidR="002F2402">
        <w:rPr>
          <w:rFonts w:ascii="Times New Roman" w:hAnsi="Times New Roman" w:cs="Times New Roman"/>
          <w:b/>
          <w:bCs/>
          <w:sz w:val="24"/>
        </w:rPr>
        <w:t>PO, PSO, BL Mappi</w:t>
      </w:r>
      <w:r w:rsidRPr="0016765B" w:rsidR="00F153A8">
        <w:rPr>
          <w:rFonts w:ascii="Times New Roman" w:hAnsi="Times New Roman" w:cs="Times New Roman"/>
          <w:b/>
          <w:bCs/>
          <w:sz w:val="24"/>
        </w:rPr>
        <w:t>ng</w:t>
      </w:r>
    </w:p>
    <w:tbl>
      <w:tblPr>
        <w:tblStyle w:val="TableGrid"/>
        <w:tblW w:w="961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704"/>
        <w:gridCol w:w="3422"/>
        <w:gridCol w:w="1080"/>
        <w:gridCol w:w="990"/>
        <w:gridCol w:w="1260"/>
        <w:gridCol w:w="990"/>
        <w:gridCol w:w="1170"/>
      </w:tblGrid>
      <w:tr w:rsidRPr="0016765B" w:rsidR="0016765B" w:rsidTr="00B709E1" w14:paraId="477369F9" w14:textId="6A25CAA9">
        <w:trPr>
          <w:trHeight w:val="1282"/>
        </w:trPr>
        <w:tc>
          <w:tcPr>
            <w:tcW w:w="4126" w:type="dxa"/>
            <w:gridSpan w:val="2"/>
            <w:vAlign w:val="center"/>
          </w:tcPr>
          <w:p w:rsidRPr="00B17A4B" w:rsidR="0016765B" w:rsidP="0016765B" w:rsidRDefault="0016765B" w14:paraId="260681CD" w14:textId="77777777">
            <w:pPr>
              <w:rPr>
                <w:rFonts w:ascii="Times New Roman" w:hAnsi="Times New Roman" w:cs="Times New Roman"/>
                <w:sz w:val="24"/>
                <w:szCs w:val="20"/>
                <w:u w:val="single"/>
              </w:rPr>
            </w:pPr>
            <w:r w:rsidRPr="00B17A4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At the end of this course, the student should be able to:</w:t>
            </w:r>
          </w:p>
        </w:tc>
        <w:tc>
          <w:tcPr>
            <w:tcW w:w="1080" w:type="dxa"/>
            <w:vAlign w:val="center"/>
          </w:tcPr>
          <w:p w:rsidRPr="00B17A4B" w:rsidR="0016765B" w:rsidP="004C6F6F" w:rsidRDefault="0016765B" w14:paraId="62E15AFD" w14:textId="41F0A8F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No. of</w:t>
            </w:r>
          </w:p>
          <w:p w:rsidRPr="00B17A4B" w:rsidR="0016765B" w:rsidP="004C6F6F" w:rsidRDefault="0016765B" w14:paraId="7A6C82DC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ontact</w:t>
            </w:r>
          </w:p>
          <w:p w:rsidRPr="00B17A4B" w:rsidR="0016765B" w:rsidP="004C6F6F" w:rsidRDefault="0016765B" w14:paraId="58B3A582" w14:textId="2FE521C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Hours</w:t>
            </w:r>
          </w:p>
        </w:tc>
        <w:tc>
          <w:tcPr>
            <w:tcW w:w="990" w:type="dxa"/>
            <w:vAlign w:val="center"/>
          </w:tcPr>
          <w:p w:rsidRPr="00B17A4B" w:rsidR="0016765B" w:rsidP="004C6F6F" w:rsidRDefault="0016765B" w14:paraId="594ECAE5" w14:textId="487F8A8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</w:rPr>
              <w:t>Marks</w:t>
            </w:r>
          </w:p>
        </w:tc>
        <w:tc>
          <w:tcPr>
            <w:tcW w:w="1260" w:type="dxa"/>
            <w:vAlign w:val="center"/>
          </w:tcPr>
          <w:p w:rsidRPr="00B17A4B" w:rsidR="0016765B" w:rsidP="004C6F6F" w:rsidRDefault="0016765B" w14:paraId="660A7475" w14:textId="11D8A4B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  <w:t>Program Outcomes (POs)</w:t>
            </w:r>
          </w:p>
        </w:tc>
        <w:tc>
          <w:tcPr>
            <w:tcW w:w="990" w:type="dxa"/>
            <w:vAlign w:val="center"/>
          </w:tcPr>
          <w:p w:rsidRPr="00B17A4B" w:rsidR="0016765B" w:rsidP="004C6F6F" w:rsidRDefault="0016765B" w14:paraId="06C4D030" w14:textId="3F3377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  <w:t>PSOs</w:t>
            </w:r>
          </w:p>
        </w:tc>
        <w:tc>
          <w:tcPr>
            <w:tcW w:w="1170" w:type="dxa"/>
            <w:vAlign w:val="center"/>
          </w:tcPr>
          <w:p w:rsidRPr="00B17A4B" w:rsidR="0016765B" w:rsidP="004C6F6F" w:rsidRDefault="0016765B" w14:paraId="2CCCB3D9" w14:textId="7777777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</w:pPr>
            <w:r w:rsidRPr="00B17A4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  <w:t>BL</w:t>
            </w:r>
          </w:p>
          <w:p w:rsidRPr="00B17A4B" w:rsidR="0016765B" w:rsidP="004C6F6F" w:rsidRDefault="0016765B" w14:paraId="46DCACC1" w14:textId="2DBFA9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</w:pPr>
            <w:r w:rsidRPr="00B17A4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0"/>
                <w:lang w:val="en-US"/>
              </w:rPr>
              <w:t>(Recommended)</w:t>
            </w:r>
          </w:p>
        </w:tc>
      </w:tr>
      <w:tr w:rsidRPr="0016765B" w:rsidR="00CB442A" w:rsidTr="00D03041" w14:paraId="7B227D56" w14:textId="1ADC4F84">
        <w:trPr>
          <w:trHeight w:val="432"/>
        </w:trPr>
        <w:tc>
          <w:tcPr>
            <w:tcW w:w="704" w:type="dxa"/>
            <w:vAlign w:val="center"/>
          </w:tcPr>
          <w:p w:rsidRPr="00B17A4B" w:rsidR="00CB442A" w:rsidP="00CB442A" w:rsidRDefault="00CB442A" w14:paraId="31B55990" w14:textId="32D3E4D0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O1</w:t>
            </w:r>
          </w:p>
        </w:tc>
        <w:tc>
          <w:tcPr>
            <w:tcW w:w="3422" w:type="dxa"/>
            <w:vAlign w:val="center"/>
          </w:tcPr>
          <w:p w:rsidRPr="00CB442A" w:rsidR="00CB442A" w:rsidP="00CB442A" w:rsidRDefault="00CB442A" w14:paraId="1539B691" w14:textId="490C716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Classify the display system, Human Machine interaction, I/O Device, aircraft deck their </w:t>
            </w:r>
            <w:proofErr w:type="spellStart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>adavance</w:t>
            </w:r>
            <w:proofErr w:type="spellEnd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 technology and challenges.</w:t>
            </w:r>
          </w:p>
        </w:tc>
        <w:tc>
          <w:tcPr>
            <w:tcW w:w="1080" w:type="dxa"/>
            <w:vAlign w:val="center"/>
          </w:tcPr>
          <w:p w:rsidRPr="0016765B" w:rsidR="00CB442A" w:rsidP="004C6F6F" w:rsidRDefault="000E03AA" w14:paraId="2249F75C" w14:textId="2844829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90" w:type="dxa"/>
            <w:vAlign w:val="center"/>
          </w:tcPr>
          <w:p w:rsidRPr="0016765B" w:rsidR="00CB442A" w:rsidP="004C6F6F" w:rsidRDefault="00A14213" w14:paraId="7D040CE4" w14:textId="724F1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260" w:type="dxa"/>
          </w:tcPr>
          <w:p w:rsidRPr="00A14213" w:rsidR="00CB442A" w:rsidP="004C6F6F" w:rsidRDefault="00CB442A" w14:paraId="78D3FC8B" w14:textId="4CD05E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990" w:type="dxa"/>
          </w:tcPr>
          <w:p w:rsidRPr="00A14213" w:rsidR="00CB442A" w:rsidP="004C6F6F" w:rsidRDefault="00CB442A" w14:paraId="5EABAD41" w14:textId="664AA7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170" w:type="dxa"/>
            <w:vAlign w:val="center"/>
          </w:tcPr>
          <w:p w:rsidRPr="00A14213" w:rsidR="00CB442A" w:rsidP="004C6F6F" w:rsidRDefault="00CB442A" w14:paraId="10E347E8" w14:textId="6816AD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16765B" w:rsidR="00CB442A" w:rsidTr="00D03041" w14:paraId="2918292C" w14:textId="7A4A57A9">
        <w:trPr>
          <w:trHeight w:val="432"/>
        </w:trPr>
        <w:tc>
          <w:tcPr>
            <w:tcW w:w="704" w:type="dxa"/>
            <w:vAlign w:val="center"/>
          </w:tcPr>
          <w:p w:rsidRPr="00B17A4B" w:rsidR="00CB442A" w:rsidP="00CB442A" w:rsidRDefault="00CB442A" w14:paraId="752F4D91" w14:textId="4AA0851E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O2</w:t>
            </w:r>
          </w:p>
        </w:tc>
        <w:tc>
          <w:tcPr>
            <w:tcW w:w="3422" w:type="dxa"/>
            <w:vAlign w:val="center"/>
          </w:tcPr>
          <w:p w:rsidRPr="00CB442A" w:rsidR="00CB442A" w:rsidP="00CB442A" w:rsidRDefault="00CB442A" w14:paraId="32BFA14C" w14:textId="38D9DA3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Identify and apply the </w:t>
            </w:r>
            <w:r w:rsidR="000E03AA">
              <w:rPr>
                <w:rFonts w:ascii="Times New Roman" w:hAnsi="Times New Roman" w:cs="Times New Roman"/>
                <w:sz w:val="20"/>
                <w:szCs w:val="20"/>
              </w:rPr>
              <w:t>concepts of Radars and aircraft warning systems.</w:t>
            </w:r>
          </w:p>
        </w:tc>
        <w:tc>
          <w:tcPr>
            <w:tcW w:w="1080" w:type="dxa"/>
            <w:vAlign w:val="center"/>
          </w:tcPr>
          <w:p w:rsidRPr="0016765B" w:rsidR="00CB442A" w:rsidP="004C6F6F" w:rsidRDefault="000E03AA" w14:paraId="35CEDFC2" w14:textId="62B2EF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990" w:type="dxa"/>
            <w:vAlign w:val="center"/>
          </w:tcPr>
          <w:p w:rsidRPr="0016765B" w:rsidR="00CB442A" w:rsidP="004C6F6F" w:rsidRDefault="00A14213" w14:paraId="155CA711" w14:textId="247857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260" w:type="dxa"/>
          </w:tcPr>
          <w:p w:rsidRPr="00A14213" w:rsidR="00CB442A" w:rsidP="004C6F6F" w:rsidRDefault="00CB442A" w14:paraId="44FC7287" w14:textId="70D170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990" w:type="dxa"/>
          </w:tcPr>
          <w:p w:rsidRPr="00A14213" w:rsidR="00CB442A" w:rsidP="004C6F6F" w:rsidRDefault="00CB442A" w14:paraId="7A1F9806" w14:textId="58FCAAD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170" w:type="dxa"/>
            <w:vAlign w:val="center"/>
          </w:tcPr>
          <w:p w:rsidRPr="00A14213" w:rsidR="00CB442A" w:rsidP="004C6F6F" w:rsidRDefault="00CB442A" w14:paraId="1111DA12" w14:textId="490CB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Pr="0016765B" w:rsidR="00CB442A" w:rsidTr="00D03041" w14:paraId="3EA544C9" w14:textId="74E798C3">
        <w:trPr>
          <w:trHeight w:val="432"/>
        </w:trPr>
        <w:tc>
          <w:tcPr>
            <w:tcW w:w="704" w:type="dxa"/>
            <w:vAlign w:val="center"/>
          </w:tcPr>
          <w:p w:rsidRPr="00B17A4B" w:rsidR="00CB442A" w:rsidP="00CB442A" w:rsidRDefault="00CB442A" w14:paraId="1EF054BA" w14:textId="723D279E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O3</w:t>
            </w:r>
          </w:p>
        </w:tc>
        <w:tc>
          <w:tcPr>
            <w:tcW w:w="3422" w:type="dxa"/>
            <w:vAlign w:val="center"/>
          </w:tcPr>
          <w:p w:rsidRPr="00CB442A" w:rsidR="00CB442A" w:rsidP="00CB442A" w:rsidRDefault="00CB442A" w14:paraId="04EF31F3" w14:textId="52B4B7E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>Analyze</w:t>
            </w:r>
            <w:proofErr w:type="spellEnd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E03AA">
              <w:rPr>
                <w:rFonts w:ascii="Times New Roman" w:hAnsi="Times New Roman" w:cs="Times New Roman"/>
                <w:sz w:val="20"/>
                <w:szCs w:val="20"/>
              </w:rPr>
              <w:t>aircraft navigation and its various types and technologies.</w:t>
            </w:r>
          </w:p>
        </w:tc>
        <w:tc>
          <w:tcPr>
            <w:tcW w:w="1080" w:type="dxa"/>
            <w:vAlign w:val="center"/>
          </w:tcPr>
          <w:p w:rsidRPr="0016765B" w:rsidR="00CB442A" w:rsidP="004C6F6F" w:rsidRDefault="00A14213" w14:paraId="0BAB5C47" w14:textId="6E50DF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90" w:type="dxa"/>
            <w:vAlign w:val="center"/>
          </w:tcPr>
          <w:p w:rsidRPr="0016765B" w:rsidR="00CB442A" w:rsidP="004C6F6F" w:rsidRDefault="00A14213" w14:paraId="79F6F01F" w14:textId="74B9B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260" w:type="dxa"/>
          </w:tcPr>
          <w:p w:rsidRPr="00A14213" w:rsidR="00CB442A" w:rsidP="004C6F6F" w:rsidRDefault="00CB442A" w14:paraId="2CD9F8F7" w14:textId="2DCB63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990" w:type="dxa"/>
          </w:tcPr>
          <w:p w:rsidRPr="00A14213" w:rsidR="00CB442A" w:rsidP="004C6F6F" w:rsidRDefault="00CB442A" w14:paraId="0D3B7FDF" w14:textId="7031C74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170" w:type="dxa"/>
            <w:vAlign w:val="center"/>
          </w:tcPr>
          <w:p w:rsidRPr="00A14213" w:rsidR="00CB442A" w:rsidP="004C6F6F" w:rsidRDefault="00CB442A" w14:paraId="389E0534" w14:textId="06EEF8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Pr="00A14213" w:rsidR="00CB442A" w:rsidP="004C6F6F" w:rsidRDefault="00CB442A" w14:paraId="73DC61D4" w14:textId="2A0FBB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Pr="0016765B" w:rsidR="00CB442A" w:rsidTr="00D03041" w14:paraId="65A01A60" w14:textId="68A1FEEB">
        <w:trPr>
          <w:trHeight w:val="432"/>
        </w:trPr>
        <w:tc>
          <w:tcPr>
            <w:tcW w:w="704" w:type="dxa"/>
            <w:vAlign w:val="center"/>
          </w:tcPr>
          <w:p w:rsidRPr="00B17A4B" w:rsidR="00CB442A" w:rsidP="00CB442A" w:rsidRDefault="00CB442A" w14:paraId="654CA464" w14:textId="2F25DD9F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O4</w:t>
            </w:r>
          </w:p>
        </w:tc>
        <w:tc>
          <w:tcPr>
            <w:tcW w:w="3422" w:type="dxa"/>
            <w:vAlign w:val="center"/>
          </w:tcPr>
          <w:p w:rsidRPr="00CB442A" w:rsidR="00CB442A" w:rsidP="00CB442A" w:rsidRDefault="00CB442A" w14:paraId="11B5F3F7" w14:textId="52A6313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Compare the </w:t>
            </w:r>
            <w:r w:rsidR="000E03AA">
              <w:rPr>
                <w:rFonts w:ascii="Times New Roman" w:hAnsi="Times New Roman" w:cs="Times New Roman"/>
                <w:sz w:val="20"/>
                <w:szCs w:val="20"/>
              </w:rPr>
              <w:t>various landing system technologies</w:t>
            </w:r>
            <w:r w:rsidR="00A14213">
              <w:rPr>
                <w:rFonts w:ascii="Times New Roman" w:hAnsi="Times New Roman" w:cs="Times New Roman"/>
                <w:sz w:val="20"/>
                <w:szCs w:val="20"/>
              </w:rPr>
              <w:t xml:space="preserve"> and possible future aspects</w:t>
            </w:r>
          </w:p>
        </w:tc>
        <w:tc>
          <w:tcPr>
            <w:tcW w:w="1080" w:type="dxa"/>
            <w:vAlign w:val="center"/>
          </w:tcPr>
          <w:p w:rsidRPr="0016765B" w:rsidR="00CB442A" w:rsidP="004C6F6F" w:rsidRDefault="00A14213" w14:paraId="387D508D" w14:textId="4B5D0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990" w:type="dxa"/>
            <w:vAlign w:val="center"/>
          </w:tcPr>
          <w:p w:rsidRPr="0016765B" w:rsidR="00CB442A" w:rsidP="004C6F6F" w:rsidRDefault="00A14213" w14:paraId="2E3B08E2" w14:textId="74E2E9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260" w:type="dxa"/>
          </w:tcPr>
          <w:p w:rsidRPr="00A14213" w:rsidR="00CB442A" w:rsidP="004C6F6F" w:rsidRDefault="00CB442A" w14:paraId="26E5D847" w14:textId="6EA768D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990" w:type="dxa"/>
          </w:tcPr>
          <w:p w:rsidRPr="00A14213" w:rsidR="00CB442A" w:rsidP="004C6F6F" w:rsidRDefault="00CB442A" w14:paraId="5097ABA1" w14:textId="40B5CC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170" w:type="dxa"/>
            <w:vAlign w:val="center"/>
          </w:tcPr>
          <w:p w:rsidRPr="00A14213" w:rsidR="00CB442A" w:rsidP="004C6F6F" w:rsidRDefault="00CB442A" w14:paraId="5711A327" w14:textId="18AD489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Pr="00A14213" w:rsidR="00CB442A" w:rsidP="004C6F6F" w:rsidRDefault="00CB442A" w14:paraId="29BD75C8" w14:textId="213A5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Pr="0016765B" w:rsidR="00CB442A" w:rsidTr="00D03041" w14:paraId="50BEA238" w14:textId="645C4F86">
        <w:trPr>
          <w:trHeight w:val="432"/>
        </w:trPr>
        <w:tc>
          <w:tcPr>
            <w:tcW w:w="704" w:type="dxa"/>
            <w:vAlign w:val="center"/>
          </w:tcPr>
          <w:p w:rsidRPr="00B17A4B" w:rsidR="00CB442A" w:rsidP="00CB442A" w:rsidRDefault="00CB442A" w14:paraId="4A20BB60" w14:textId="26681E2B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O5</w:t>
            </w:r>
          </w:p>
        </w:tc>
        <w:tc>
          <w:tcPr>
            <w:tcW w:w="3422" w:type="dxa"/>
            <w:vAlign w:val="center"/>
          </w:tcPr>
          <w:p w:rsidRPr="00CB442A" w:rsidR="00CB442A" w:rsidP="00CB442A" w:rsidRDefault="00CB442A" w14:paraId="64C13E4B" w14:textId="656900B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B442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iscuss the </w:t>
            </w:r>
            <w:proofErr w:type="spellStart"/>
            <w:r w:rsidRPr="00CB442A">
              <w:rPr>
                <w:rFonts w:ascii="Times New Roman" w:hAnsi="Times New Roman" w:cs="Times New Roman"/>
                <w:bCs/>
                <w:sz w:val="20"/>
                <w:szCs w:val="20"/>
              </w:rPr>
              <w:t>databuses</w:t>
            </w:r>
            <w:proofErr w:type="spellEnd"/>
            <w:r w:rsidRPr="00CB442A">
              <w:rPr>
                <w:rFonts w:ascii="Times New Roman" w:hAnsi="Times New Roman" w:cs="Times New Roman"/>
                <w:bCs/>
                <w:sz w:val="20"/>
                <w:szCs w:val="20"/>
              </w:rPr>
              <w:t>, communication, architecture and software used in avionics domain.</w:t>
            </w:r>
          </w:p>
        </w:tc>
        <w:tc>
          <w:tcPr>
            <w:tcW w:w="1080" w:type="dxa"/>
            <w:vAlign w:val="center"/>
          </w:tcPr>
          <w:p w:rsidRPr="0016765B" w:rsidR="00CB442A" w:rsidP="004C6F6F" w:rsidRDefault="00A14213" w14:paraId="0FD83997" w14:textId="4B7BA39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990" w:type="dxa"/>
            <w:vAlign w:val="center"/>
          </w:tcPr>
          <w:p w:rsidRPr="0016765B" w:rsidR="00CB442A" w:rsidP="004C6F6F" w:rsidRDefault="00A14213" w14:paraId="40057B38" w14:textId="04C91D8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0</w:t>
            </w:r>
          </w:p>
        </w:tc>
        <w:tc>
          <w:tcPr>
            <w:tcW w:w="1260" w:type="dxa"/>
          </w:tcPr>
          <w:p w:rsidRPr="00A14213" w:rsidR="00CB442A" w:rsidP="004C6F6F" w:rsidRDefault="00CB442A" w14:paraId="05DCC077" w14:textId="276EF21A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990" w:type="dxa"/>
          </w:tcPr>
          <w:p w:rsidRPr="00A14213" w:rsidR="00CB442A" w:rsidP="004C6F6F" w:rsidRDefault="00CB442A" w14:paraId="00D0439E" w14:textId="196D53F7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  <w:r w:rsidRPr="00A14213"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170" w:type="dxa"/>
            <w:vAlign w:val="center"/>
          </w:tcPr>
          <w:p w:rsidRPr="00A14213" w:rsidR="00CB442A" w:rsidP="004C6F6F" w:rsidRDefault="00CB442A" w14:paraId="38598D8B" w14:textId="4AC74105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  <w:r w:rsidRPr="00A14213"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  <w:p w:rsidRPr="00A14213" w:rsidR="00CB442A" w:rsidP="004C6F6F" w:rsidRDefault="00CB442A" w14:paraId="4463A7AA" w14:textId="5AACF5AB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Pr="0016765B" w:rsidR="0016765B" w:rsidTr="00B709E1" w14:paraId="2CBF28B1" w14:textId="3E23F262">
        <w:trPr>
          <w:trHeight w:val="432"/>
        </w:trPr>
        <w:tc>
          <w:tcPr>
            <w:tcW w:w="704" w:type="dxa"/>
            <w:vAlign w:val="center"/>
          </w:tcPr>
          <w:p w:rsidRPr="0016765B" w:rsidR="0016765B" w:rsidP="0016765B" w:rsidRDefault="0016765B" w14:paraId="3C62236C" w14:textId="77777777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3422" w:type="dxa"/>
            <w:vAlign w:val="center"/>
          </w:tcPr>
          <w:p w:rsidRPr="0016765B" w:rsidR="0016765B" w:rsidP="0016765B" w:rsidRDefault="0016765B" w14:paraId="1BF5CCD0" w14:textId="7777777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7A4B">
              <w:rPr>
                <w:rFonts w:ascii="Times New Roman" w:hAnsi="Times New Roman" w:cs="Times New Roman"/>
                <w:b/>
                <w:sz w:val="24"/>
                <w:szCs w:val="20"/>
              </w:rPr>
              <w:t>Total</w:t>
            </w:r>
          </w:p>
        </w:tc>
        <w:tc>
          <w:tcPr>
            <w:tcW w:w="1080" w:type="dxa"/>
            <w:vAlign w:val="center"/>
          </w:tcPr>
          <w:p w:rsidRPr="0016765B" w:rsidR="0016765B" w:rsidP="004C6F6F" w:rsidRDefault="00CB442A" w14:paraId="52826E0C" w14:textId="1A21E1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6</w:t>
            </w:r>
          </w:p>
        </w:tc>
        <w:tc>
          <w:tcPr>
            <w:tcW w:w="990" w:type="dxa"/>
            <w:vAlign w:val="center"/>
          </w:tcPr>
          <w:p w:rsidRPr="0016765B" w:rsidR="0016765B" w:rsidP="004C6F6F" w:rsidRDefault="00CB442A" w14:paraId="2E585308" w14:textId="2172BD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260" w:type="dxa"/>
            <w:vAlign w:val="center"/>
          </w:tcPr>
          <w:p w:rsidRPr="0016765B" w:rsidR="0016765B" w:rsidP="004C6F6F" w:rsidRDefault="0016765B" w14:paraId="445F1671" w14:textId="7777777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:rsidRPr="0016765B" w:rsidR="0016765B" w:rsidP="004C6F6F" w:rsidRDefault="0016765B" w14:paraId="0EECC7F1" w14:textId="7777777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Pr="0016765B" w:rsidR="0016765B" w:rsidP="004C6F6F" w:rsidRDefault="0016765B" w14:paraId="04167A57" w14:textId="7777777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Pr="0016765B" w:rsidR="00276AE7" w:rsidP="002423E9" w:rsidRDefault="00276AE7" w14:paraId="6105821E" w14:textId="22BB44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Pr="00B17A4B" w:rsidR="00247295" w:rsidP="00247295" w:rsidRDefault="00247295" w14:paraId="3CFB1A26" w14:textId="777777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7A4B">
        <w:rPr>
          <w:rFonts w:ascii="Times New Roman" w:hAnsi="Times New Roman" w:cs="Times New Roman"/>
          <w:b/>
          <w:sz w:val="24"/>
          <w:szCs w:val="24"/>
        </w:rPr>
        <w:t>Course Articulation Matrix</w:t>
      </w:r>
    </w:p>
    <w:tbl>
      <w:tblPr>
        <w:tblW w:w="5199" w:type="pct"/>
        <w:tblInd w:w="2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345"/>
        <w:gridCol w:w="531"/>
        <w:gridCol w:w="531"/>
        <w:gridCol w:w="531"/>
        <w:gridCol w:w="531"/>
        <w:gridCol w:w="531"/>
        <w:gridCol w:w="531"/>
        <w:gridCol w:w="531"/>
        <w:gridCol w:w="527"/>
        <w:gridCol w:w="527"/>
        <w:gridCol w:w="588"/>
        <w:gridCol w:w="592"/>
        <w:gridCol w:w="592"/>
        <w:gridCol w:w="592"/>
        <w:gridCol w:w="590"/>
        <w:gridCol w:w="588"/>
        <w:gridCol w:w="588"/>
      </w:tblGrid>
      <w:tr w:rsidRPr="0016765B" w:rsidR="00846603" w:rsidTr="00846603" w14:paraId="7EB0F0F6" w14:textId="7F2D4019">
        <w:trPr>
          <w:cantSplit/>
          <w:trHeight w:val="773"/>
        </w:trPr>
        <w:tc>
          <w:tcPr>
            <w:tcW w:w="656" w:type="pct"/>
            <w:shd w:val="clear" w:color="auto" w:fill="auto"/>
            <w:noWrap/>
            <w:vAlign w:val="center"/>
            <w:hideMark/>
          </w:tcPr>
          <w:p w:rsidRPr="00A02AA1" w:rsidR="00846603" w:rsidP="00846603" w:rsidRDefault="00846603" w14:paraId="5BC92A02" w14:textId="2881CC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CO</w:t>
            </w: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t>/PO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  <w:hideMark/>
          </w:tcPr>
          <w:p w:rsidRPr="00A02AA1" w:rsidR="00846603" w:rsidP="00B709E1" w:rsidRDefault="00846603" w14:paraId="4F5D6F75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1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  <w:hideMark/>
          </w:tcPr>
          <w:p w:rsidRPr="00A02AA1" w:rsidR="00846603" w:rsidP="00B709E1" w:rsidRDefault="00846603" w14:paraId="4E89C873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2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  <w:hideMark/>
          </w:tcPr>
          <w:p w:rsidRPr="00A02AA1" w:rsidR="00846603" w:rsidP="00B709E1" w:rsidRDefault="00846603" w14:paraId="16DBC1AA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3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  <w:hideMark/>
          </w:tcPr>
          <w:p w:rsidRPr="00A02AA1" w:rsidR="00846603" w:rsidP="00B709E1" w:rsidRDefault="00846603" w14:paraId="07A16117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4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  <w:hideMark/>
          </w:tcPr>
          <w:p w:rsidRPr="00A02AA1" w:rsidR="00846603" w:rsidP="00B709E1" w:rsidRDefault="00846603" w14:paraId="55166A06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5</w:t>
            </w:r>
          </w:p>
        </w:tc>
        <w:tc>
          <w:tcPr>
            <w:tcW w:w="259" w:type="pct"/>
            <w:textDirection w:val="btLr"/>
            <w:vAlign w:val="center"/>
          </w:tcPr>
          <w:p w:rsidRPr="00A02AA1" w:rsidR="00846603" w:rsidP="00B709E1" w:rsidRDefault="00846603" w14:paraId="57EE4AA2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6</w:t>
            </w:r>
          </w:p>
        </w:tc>
        <w:tc>
          <w:tcPr>
            <w:tcW w:w="259" w:type="pct"/>
            <w:textDirection w:val="btLr"/>
            <w:vAlign w:val="center"/>
          </w:tcPr>
          <w:p w:rsidRPr="00A02AA1" w:rsidR="00846603" w:rsidP="00B709E1" w:rsidRDefault="00846603" w14:paraId="6BB21C9D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7</w:t>
            </w:r>
          </w:p>
        </w:tc>
        <w:tc>
          <w:tcPr>
            <w:tcW w:w="257" w:type="pct"/>
            <w:textDirection w:val="btLr"/>
            <w:vAlign w:val="center"/>
          </w:tcPr>
          <w:p w:rsidRPr="00A02AA1" w:rsidR="00846603" w:rsidP="00B709E1" w:rsidRDefault="00846603" w14:paraId="2B00A53A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8</w:t>
            </w:r>
          </w:p>
        </w:tc>
        <w:tc>
          <w:tcPr>
            <w:tcW w:w="257" w:type="pct"/>
            <w:textDirection w:val="btLr"/>
            <w:vAlign w:val="center"/>
          </w:tcPr>
          <w:p w:rsidRPr="00A02AA1" w:rsidR="00846603" w:rsidP="00B709E1" w:rsidRDefault="00846603" w14:paraId="52CF7504" w14:textId="4887AF8C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9</w:t>
            </w:r>
          </w:p>
        </w:tc>
        <w:tc>
          <w:tcPr>
            <w:tcW w:w="287" w:type="pct"/>
            <w:textDirection w:val="btLr"/>
            <w:vAlign w:val="center"/>
          </w:tcPr>
          <w:p w:rsidRPr="00A02AA1" w:rsidR="00846603" w:rsidP="00B709E1" w:rsidRDefault="00846603" w14:paraId="7BC8F736" w14:textId="186665D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10</w:t>
            </w:r>
          </w:p>
        </w:tc>
        <w:tc>
          <w:tcPr>
            <w:tcW w:w="289" w:type="pct"/>
            <w:textDirection w:val="btLr"/>
            <w:vAlign w:val="center"/>
          </w:tcPr>
          <w:p w:rsidRPr="00A02AA1" w:rsidR="00846603" w:rsidP="00B709E1" w:rsidRDefault="00846603" w14:paraId="67C0CDDF" w14:textId="2B5D32EF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11</w:t>
            </w:r>
          </w:p>
        </w:tc>
        <w:tc>
          <w:tcPr>
            <w:tcW w:w="289" w:type="pct"/>
            <w:shd w:val="clear" w:color="auto" w:fill="auto"/>
            <w:textDirection w:val="btLr"/>
            <w:vAlign w:val="center"/>
            <w:hideMark/>
          </w:tcPr>
          <w:p w:rsidRPr="00A02AA1" w:rsidR="00846603" w:rsidP="00B709E1" w:rsidRDefault="00846603" w14:paraId="6AA6DC92" w14:textId="3177C82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O12</w:t>
            </w:r>
          </w:p>
        </w:tc>
        <w:tc>
          <w:tcPr>
            <w:tcW w:w="289" w:type="pct"/>
            <w:shd w:val="clear" w:color="auto" w:fill="auto"/>
            <w:textDirection w:val="btLr"/>
            <w:vAlign w:val="center"/>
            <w:hideMark/>
          </w:tcPr>
          <w:p w:rsidRPr="00A02AA1" w:rsidR="00846603" w:rsidP="00B709E1" w:rsidRDefault="00846603" w14:paraId="1E68B0D9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SO1</w:t>
            </w:r>
          </w:p>
        </w:tc>
        <w:tc>
          <w:tcPr>
            <w:tcW w:w="288" w:type="pct"/>
            <w:shd w:val="clear" w:color="auto" w:fill="auto"/>
            <w:textDirection w:val="btLr"/>
            <w:vAlign w:val="center"/>
            <w:hideMark/>
          </w:tcPr>
          <w:p w:rsidRPr="00A02AA1" w:rsidR="00846603" w:rsidP="00B709E1" w:rsidRDefault="00846603" w14:paraId="31552636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SO2</w:t>
            </w:r>
          </w:p>
        </w:tc>
        <w:tc>
          <w:tcPr>
            <w:tcW w:w="287" w:type="pct"/>
            <w:shd w:val="clear" w:color="auto" w:fill="auto"/>
            <w:textDirection w:val="btLr"/>
            <w:vAlign w:val="center"/>
            <w:hideMark/>
          </w:tcPr>
          <w:p w:rsidRPr="00A02AA1" w:rsidR="00846603" w:rsidP="00B709E1" w:rsidRDefault="00846603" w14:paraId="2AA7B3FE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PSO3</w:t>
            </w:r>
          </w:p>
        </w:tc>
        <w:tc>
          <w:tcPr>
            <w:tcW w:w="287" w:type="pct"/>
            <w:textDirection w:val="btLr"/>
          </w:tcPr>
          <w:p w:rsidRPr="00A02AA1" w:rsidR="00846603" w:rsidP="00B709E1" w:rsidRDefault="00846603" w14:paraId="06010655" w14:textId="777777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</w:p>
        </w:tc>
      </w:tr>
      <w:tr w:rsidRPr="0016765B" w:rsidR="00CB442A" w:rsidTr="00D03041" w14:paraId="0D254C09" w14:textId="705C991B">
        <w:trPr>
          <w:trHeight w:val="432"/>
        </w:trPr>
        <w:tc>
          <w:tcPr>
            <w:tcW w:w="656" w:type="pct"/>
            <w:shd w:val="clear" w:color="auto" w:fill="auto"/>
            <w:noWrap/>
            <w:vAlign w:val="center"/>
            <w:hideMark/>
          </w:tcPr>
          <w:p w:rsidRPr="00A02AA1" w:rsidR="00CB442A" w:rsidP="00CB442A" w:rsidRDefault="00CB442A" w14:paraId="6518F777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CO1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09DA71DE" w14:textId="44400E1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1C4EF8C3" w14:textId="686958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1CAA23A3" w14:textId="2C78FA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4625F30A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38E9A3C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763C8DF0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0C1E1412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CB442A" w:rsidP="00CB442A" w:rsidRDefault="00CB442A" w14:paraId="78F4AEF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CB442A" w:rsidP="00CB442A" w:rsidRDefault="00CB442A" w14:paraId="5DE8E497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CB442A" w:rsidP="00CB442A" w:rsidRDefault="00CB442A" w14:paraId="4A964ACC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:rsidRPr="0016765B" w:rsidR="00CB442A" w:rsidP="00CB442A" w:rsidRDefault="00CB442A" w14:paraId="02C05B11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28723E52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41CD8A89" w14:textId="382A9E2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88" w:type="pct"/>
            <w:shd w:val="clear" w:color="auto" w:fill="auto"/>
            <w:noWrap/>
          </w:tcPr>
          <w:p w:rsidRPr="0016765B" w:rsidR="00CB442A" w:rsidP="00CB442A" w:rsidRDefault="00CB442A" w14:paraId="054883D6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  <w:shd w:val="clear" w:color="auto" w:fill="auto"/>
            <w:vAlign w:val="center"/>
          </w:tcPr>
          <w:p w:rsidRPr="0016765B" w:rsidR="00CB442A" w:rsidP="00CB442A" w:rsidRDefault="00CB442A" w14:paraId="49F668F5" w14:textId="56011C9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cs="Arial"/>
                <w:b/>
                <w:sz w:val="18"/>
                <w:szCs w:val="18"/>
              </w:rPr>
              <w:t>-</w:t>
            </w:r>
          </w:p>
        </w:tc>
        <w:tc>
          <w:tcPr>
            <w:tcW w:w="287" w:type="pct"/>
          </w:tcPr>
          <w:p w:rsidRPr="0016765B" w:rsidR="00CB442A" w:rsidP="00CB442A" w:rsidRDefault="00CB442A" w14:paraId="2B6AA3C9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Pr="0016765B" w:rsidR="00CB442A" w:rsidTr="00D03041" w14:paraId="4C7A719B" w14:textId="351A1CFA">
        <w:trPr>
          <w:trHeight w:val="432"/>
        </w:trPr>
        <w:tc>
          <w:tcPr>
            <w:tcW w:w="656" w:type="pct"/>
            <w:shd w:val="clear" w:color="auto" w:fill="auto"/>
            <w:noWrap/>
            <w:vAlign w:val="center"/>
            <w:hideMark/>
          </w:tcPr>
          <w:p w:rsidRPr="00A02AA1" w:rsidR="00CB442A" w:rsidP="00CB442A" w:rsidRDefault="00CB442A" w14:paraId="6AE29E41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CO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12DE0B2B" w14:textId="03B3E8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6B5F254B" w14:textId="27E3214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3C26A2AF" w14:textId="4F802B5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313BF7E8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64A23B12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3EC11FCB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11ED8B10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CB442A" w:rsidP="00CB442A" w:rsidRDefault="00CB442A" w14:paraId="60FC8FE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CB442A" w:rsidP="00CB442A" w:rsidRDefault="00CB442A" w14:paraId="54292F0A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CB442A" w:rsidP="00CB442A" w:rsidRDefault="00CB442A" w14:paraId="4AFE6D39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:rsidRPr="0016765B" w:rsidR="00CB442A" w:rsidP="00CB442A" w:rsidRDefault="00CB442A" w14:paraId="1DB0EE57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27B42FC9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469A03FE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8" w:type="pct"/>
            <w:shd w:val="clear" w:color="auto" w:fill="auto"/>
            <w:noWrap/>
          </w:tcPr>
          <w:p w:rsidRPr="0016765B" w:rsidR="00CB442A" w:rsidP="00CB442A" w:rsidRDefault="00CB442A" w14:paraId="1D97F62D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  <w:shd w:val="clear" w:color="auto" w:fill="auto"/>
            <w:vAlign w:val="center"/>
          </w:tcPr>
          <w:p w:rsidRPr="0016765B" w:rsidR="00CB442A" w:rsidP="00CB442A" w:rsidRDefault="00CB442A" w14:paraId="69CBDA16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CB442A" w:rsidP="00CB442A" w:rsidRDefault="00CB442A" w14:paraId="45D67D2F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Pr="0016765B" w:rsidR="00CB442A" w:rsidTr="00D03041" w14:paraId="2C919AA4" w14:textId="508D5029">
        <w:trPr>
          <w:trHeight w:val="432"/>
        </w:trPr>
        <w:tc>
          <w:tcPr>
            <w:tcW w:w="656" w:type="pct"/>
            <w:shd w:val="clear" w:color="auto" w:fill="auto"/>
            <w:noWrap/>
            <w:vAlign w:val="center"/>
            <w:hideMark/>
          </w:tcPr>
          <w:p w:rsidRPr="00A02AA1" w:rsidR="00CB442A" w:rsidP="00CB442A" w:rsidRDefault="00CB442A" w14:paraId="10652B91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CO3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14450E81" w14:textId="030C335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384A2083" w14:textId="061ACF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0ECE1D88" w14:textId="4DA0BA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144F9904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4CADE12E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45A47A6D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51F983D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CB442A" w:rsidP="00CB442A" w:rsidRDefault="00CB442A" w14:paraId="6C437338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CB442A" w:rsidP="00CB442A" w:rsidRDefault="00CB442A" w14:paraId="72A81A4F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CB442A" w:rsidP="00CB442A" w:rsidRDefault="00CB442A" w14:paraId="3606495A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:rsidRPr="0016765B" w:rsidR="00CB442A" w:rsidP="00CB442A" w:rsidRDefault="00CB442A" w14:paraId="2A38D6E4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6198B07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39B66B38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8" w:type="pct"/>
            <w:shd w:val="clear" w:color="auto" w:fill="auto"/>
            <w:noWrap/>
          </w:tcPr>
          <w:p w:rsidRPr="0016765B" w:rsidR="00CB442A" w:rsidP="00CB442A" w:rsidRDefault="00CB442A" w14:paraId="263C20B5" w14:textId="2A159D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b/>
              </w:rPr>
              <w:t>1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Pr="0016765B" w:rsidR="00CB442A" w:rsidP="00CB442A" w:rsidRDefault="00CB442A" w14:paraId="6BBF7FAA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CB442A" w:rsidP="00CB442A" w:rsidRDefault="00CB442A" w14:paraId="584917CC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Pr="0016765B" w:rsidR="00CB442A" w:rsidTr="00D03041" w14:paraId="6B912B13" w14:textId="0722E453">
        <w:trPr>
          <w:trHeight w:val="432"/>
        </w:trPr>
        <w:tc>
          <w:tcPr>
            <w:tcW w:w="656" w:type="pct"/>
            <w:shd w:val="clear" w:color="auto" w:fill="auto"/>
            <w:noWrap/>
            <w:vAlign w:val="center"/>
            <w:hideMark/>
          </w:tcPr>
          <w:p w:rsidRPr="00A02AA1" w:rsidR="00CB442A" w:rsidP="00CB442A" w:rsidRDefault="00CB442A" w14:paraId="68E63F0C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CO4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640D9569" w14:textId="1A4A0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7829C61E" w14:textId="261199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75A25918" w14:textId="0C49CE9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7040D2A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01DDF78F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3B6EE6EA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289D812B" w14:textId="06866B7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b/>
              </w:rPr>
              <w:t>1</w:t>
            </w:r>
          </w:p>
        </w:tc>
        <w:tc>
          <w:tcPr>
            <w:tcW w:w="257" w:type="pct"/>
          </w:tcPr>
          <w:p w:rsidRPr="0016765B" w:rsidR="00CB442A" w:rsidP="00CB442A" w:rsidRDefault="00CB442A" w14:paraId="3D711727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CB442A" w:rsidP="00CB442A" w:rsidRDefault="00CB442A" w14:paraId="3692066A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CB442A" w:rsidP="00CB442A" w:rsidRDefault="00CB442A" w14:paraId="1B0CE2C8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:rsidRPr="0016765B" w:rsidR="00CB442A" w:rsidP="00CB442A" w:rsidRDefault="00CB442A" w14:paraId="5864D711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2F9B7ACC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7AC2B2DB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8" w:type="pct"/>
            <w:shd w:val="clear" w:color="auto" w:fill="auto"/>
            <w:noWrap/>
          </w:tcPr>
          <w:p w:rsidRPr="0016765B" w:rsidR="00CB442A" w:rsidP="00CB442A" w:rsidRDefault="00CB442A" w14:paraId="1A547818" w14:textId="6DD679F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b/>
              </w:rPr>
              <w:t>1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Pr="0016765B" w:rsidR="00CB442A" w:rsidP="00CB442A" w:rsidRDefault="00CB442A" w14:paraId="358FE000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CB442A" w:rsidP="00CB442A" w:rsidRDefault="00CB442A" w14:paraId="609DF740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Pr="0016765B" w:rsidR="00CB442A" w:rsidTr="00D03041" w14:paraId="5A89D240" w14:textId="27234DCF">
        <w:trPr>
          <w:trHeight w:val="432"/>
        </w:trPr>
        <w:tc>
          <w:tcPr>
            <w:tcW w:w="656" w:type="pct"/>
            <w:shd w:val="clear" w:color="auto" w:fill="auto"/>
            <w:noWrap/>
            <w:vAlign w:val="center"/>
          </w:tcPr>
          <w:p w:rsidRPr="00A02AA1" w:rsidR="00CB442A" w:rsidP="00CB442A" w:rsidRDefault="00CB442A" w14:paraId="00C8354D" w14:textId="1C58B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A02AA1">
              <w:rPr>
                <w:rFonts w:ascii="Times New Roman" w:hAnsi="Times New Roman" w:cs="Times New Roman"/>
                <w:b/>
                <w:sz w:val="20"/>
                <w:szCs w:val="18"/>
              </w:rPr>
              <w:t>CO5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1BB17CBA" w14:textId="581103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030AB66E" w14:textId="1FB082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.8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4D05442F" w14:textId="519D1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32E2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5E15935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  <w:shd w:val="clear" w:color="auto" w:fill="auto"/>
            <w:noWrap/>
          </w:tcPr>
          <w:p w:rsidRPr="0016765B" w:rsidR="00CB442A" w:rsidP="00CB442A" w:rsidRDefault="00CB442A" w14:paraId="7CC20B47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3B37961C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CB442A" w:rsidP="00CB442A" w:rsidRDefault="00CB442A" w14:paraId="5E8678A0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CB442A" w:rsidP="00CB442A" w:rsidRDefault="00CB442A" w14:paraId="67CE84C3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CB442A" w:rsidP="00CB442A" w:rsidRDefault="00CB442A" w14:paraId="78C82998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CB442A" w:rsidP="00CB442A" w:rsidRDefault="00CB442A" w14:paraId="31F0969E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:rsidRPr="0016765B" w:rsidR="00CB442A" w:rsidP="00CB442A" w:rsidRDefault="00CB442A" w14:paraId="75CF0289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21A14B7D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CB442A" w:rsidP="00CB442A" w:rsidRDefault="00CB442A" w14:paraId="43D9CEDB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8" w:type="pct"/>
            <w:shd w:val="clear" w:color="auto" w:fill="auto"/>
            <w:noWrap/>
          </w:tcPr>
          <w:p w:rsidRPr="0016765B" w:rsidR="00CB442A" w:rsidP="00CB442A" w:rsidRDefault="00CB442A" w14:paraId="15E1763C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  <w:shd w:val="clear" w:color="auto" w:fill="auto"/>
            <w:vAlign w:val="center"/>
          </w:tcPr>
          <w:p w:rsidRPr="0016765B" w:rsidR="00CB442A" w:rsidP="00CB442A" w:rsidRDefault="00CB442A" w14:paraId="0581AB00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CB442A" w:rsidP="00CB442A" w:rsidRDefault="00CB442A" w14:paraId="106CC5D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Pr="0016765B" w:rsidR="002D501D" w:rsidTr="00D03041" w14:paraId="7CE356C1" w14:textId="37EE48BB">
        <w:trPr>
          <w:trHeight w:val="432"/>
        </w:trPr>
        <w:tc>
          <w:tcPr>
            <w:tcW w:w="656" w:type="pct"/>
            <w:shd w:val="clear" w:color="auto" w:fill="auto"/>
            <w:vAlign w:val="center"/>
            <w:hideMark/>
          </w:tcPr>
          <w:p w:rsidRPr="0016765B" w:rsidR="002D501D" w:rsidP="002D501D" w:rsidRDefault="002D501D" w14:paraId="7453C461" w14:textId="186D509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6765B">
              <w:rPr>
                <w:rFonts w:ascii="Times New Roman" w:hAnsi="Times New Roman" w:cs="Times New Roman"/>
                <w:b/>
                <w:sz w:val="18"/>
                <w:szCs w:val="18"/>
              </w:rPr>
              <w:t>Average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16765B">
              <w:rPr>
                <w:rFonts w:ascii="Times New Roman" w:hAnsi="Times New Roman" w:cs="Times New Roman"/>
                <w:b/>
                <w:sz w:val="18"/>
                <w:szCs w:val="18"/>
              </w:rPr>
              <w:t>Articulation Level</w:t>
            </w:r>
          </w:p>
          <w:p w:rsidRPr="0016765B" w:rsidR="002D501D" w:rsidP="002D501D" w:rsidRDefault="002D501D" w14:paraId="4CA1A2FE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  <w:shd w:val="clear" w:color="auto" w:fill="auto"/>
            <w:noWrap/>
          </w:tcPr>
          <w:p w:rsidRPr="0016765B" w:rsidR="002D501D" w:rsidP="002D501D" w:rsidRDefault="002D501D" w14:paraId="6FF6B786" w14:textId="3B352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3F2D"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2D501D" w:rsidP="002D501D" w:rsidRDefault="002D501D" w14:paraId="66EB73EF" w14:textId="71F193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3F2D"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2D501D" w:rsidP="002D501D" w:rsidRDefault="002D501D" w14:paraId="71CB7329" w14:textId="1F1297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3F2D">
              <w:t>2</w:t>
            </w:r>
          </w:p>
        </w:tc>
        <w:tc>
          <w:tcPr>
            <w:tcW w:w="259" w:type="pct"/>
            <w:shd w:val="clear" w:color="auto" w:fill="auto"/>
            <w:noWrap/>
          </w:tcPr>
          <w:p w:rsidRPr="0016765B" w:rsidR="002D501D" w:rsidP="002D501D" w:rsidRDefault="002D501D" w14:paraId="250DD5D8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  <w:shd w:val="clear" w:color="auto" w:fill="auto"/>
            <w:noWrap/>
          </w:tcPr>
          <w:p w:rsidRPr="0016765B" w:rsidR="002D501D" w:rsidP="002D501D" w:rsidRDefault="002D501D" w14:paraId="1ED19351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2D501D" w:rsidP="002D501D" w:rsidRDefault="002D501D" w14:paraId="690D47B7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9" w:type="pct"/>
          </w:tcPr>
          <w:p w:rsidRPr="0016765B" w:rsidR="002D501D" w:rsidP="002D501D" w:rsidRDefault="002D501D" w14:paraId="3D8527A6" w14:textId="2757FA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3F2D">
              <w:t>1</w:t>
            </w:r>
          </w:p>
        </w:tc>
        <w:tc>
          <w:tcPr>
            <w:tcW w:w="257" w:type="pct"/>
          </w:tcPr>
          <w:p w:rsidRPr="0016765B" w:rsidR="002D501D" w:rsidP="002D501D" w:rsidRDefault="002D501D" w14:paraId="384EE1EC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7" w:type="pct"/>
          </w:tcPr>
          <w:p w:rsidRPr="0016765B" w:rsidR="002D501D" w:rsidP="002D501D" w:rsidRDefault="002D501D" w14:paraId="453DF3AD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2D501D" w:rsidP="002D501D" w:rsidRDefault="002D501D" w14:paraId="74B9FEA0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:rsidRPr="0016765B" w:rsidR="002D501D" w:rsidP="002D501D" w:rsidRDefault="002D501D" w14:paraId="1E6A249B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2D501D" w:rsidP="002D501D" w:rsidRDefault="002D501D" w14:paraId="690B181C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  <w:shd w:val="clear" w:color="auto" w:fill="auto"/>
            <w:noWrap/>
          </w:tcPr>
          <w:p w:rsidRPr="0016765B" w:rsidR="002D501D" w:rsidP="002D501D" w:rsidRDefault="002D501D" w14:paraId="69A8E726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8" w:type="pct"/>
            <w:shd w:val="clear" w:color="auto" w:fill="auto"/>
            <w:noWrap/>
          </w:tcPr>
          <w:p w:rsidRPr="0016765B" w:rsidR="002D501D" w:rsidP="002D501D" w:rsidRDefault="002D501D" w14:paraId="0FB89C1C" w14:textId="752C5A6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3F2D">
              <w:t>1</w:t>
            </w:r>
          </w:p>
        </w:tc>
        <w:tc>
          <w:tcPr>
            <w:tcW w:w="287" w:type="pct"/>
            <w:shd w:val="clear" w:color="auto" w:fill="auto"/>
          </w:tcPr>
          <w:p w:rsidRPr="0016765B" w:rsidR="002D501D" w:rsidP="002D501D" w:rsidRDefault="002D501D" w14:paraId="3849A8F3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7" w:type="pct"/>
          </w:tcPr>
          <w:p w:rsidRPr="0016765B" w:rsidR="002D501D" w:rsidP="002D501D" w:rsidRDefault="002D501D" w14:paraId="4B690B4B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Pr="00A02AA1" w:rsidR="00247295" w:rsidP="00A02AA1" w:rsidRDefault="00247295" w14:paraId="2450C508" w14:textId="36E3B1AF">
      <w:pPr>
        <w:jc w:val="center"/>
        <w:rPr>
          <w:rFonts w:ascii="Times New Roman" w:hAnsi="Times New Roman" w:cs="Times New Roman"/>
          <w:b/>
          <w:bCs/>
          <w:sz w:val="24"/>
          <w:szCs w:val="32"/>
        </w:rPr>
      </w:pPr>
      <w:bookmarkStart w:name="_Hlk152166571" w:id="1"/>
      <w:r w:rsidRPr="00A02AA1">
        <w:rPr>
          <w:rFonts w:ascii="Times New Roman" w:hAnsi="Times New Roman" w:cs="Times New Roman"/>
          <w:b/>
          <w:bCs/>
          <w:sz w:val="24"/>
          <w:szCs w:val="32"/>
        </w:rPr>
        <w:t xml:space="preserve">ICT Tools </w:t>
      </w:r>
      <w:r w:rsidRPr="00A02AA1" w:rsidR="00F162E3">
        <w:rPr>
          <w:rFonts w:ascii="Times New Roman" w:hAnsi="Times New Roman" w:cs="Times New Roman"/>
          <w:b/>
          <w:bCs/>
          <w:sz w:val="24"/>
          <w:szCs w:val="32"/>
        </w:rPr>
        <w:t>u</w:t>
      </w:r>
      <w:r w:rsidRPr="00A02AA1">
        <w:rPr>
          <w:rFonts w:ascii="Times New Roman" w:hAnsi="Times New Roman" w:cs="Times New Roman"/>
          <w:b/>
          <w:bCs/>
          <w:sz w:val="24"/>
          <w:szCs w:val="32"/>
        </w:rPr>
        <w:t>sed in delivery and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916"/>
        <w:gridCol w:w="5809"/>
      </w:tblGrid>
      <w:tr w:rsidRPr="0016765B" w:rsidR="009C4902" w:rsidTr="009E6DAE" w14:paraId="305EF7F7" w14:textId="77777777">
        <w:trPr>
          <w:trHeight w:val="576"/>
        </w:trPr>
        <w:tc>
          <w:tcPr>
            <w:tcW w:w="1129" w:type="dxa"/>
            <w:vAlign w:val="center"/>
          </w:tcPr>
          <w:p w:rsidRPr="00A02AA1" w:rsidR="009C4902" w:rsidP="00A02AA1" w:rsidRDefault="009C4902" w14:paraId="35DA10A7" w14:textId="13E91F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t>Sl. No</w:t>
            </w:r>
          </w:p>
        </w:tc>
        <w:tc>
          <w:tcPr>
            <w:tcW w:w="2916" w:type="dxa"/>
            <w:vAlign w:val="center"/>
          </w:tcPr>
          <w:p w:rsidRPr="00A02AA1" w:rsidR="009C4902" w:rsidP="00A02AA1" w:rsidRDefault="009C4902" w14:paraId="09BDB156" w14:textId="3EA4A5F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t xml:space="preserve">Name of the ICT tool </w:t>
            </w:r>
            <w:r w:rsidRPr="00A02AA1" w:rsidR="00733687"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t>u</w:t>
            </w: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t>sed</w:t>
            </w:r>
          </w:p>
        </w:tc>
        <w:tc>
          <w:tcPr>
            <w:tcW w:w="5809" w:type="dxa"/>
            <w:vAlign w:val="center"/>
          </w:tcPr>
          <w:p w:rsidRPr="00A02AA1" w:rsidR="009C4902" w:rsidP="00A02AA1" w:rsidRDefault="00C5692D" w14:paraId="7034B05E" w14:textId="12400C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t>Details of h</w:t>
            </w:r>
            <w:r w:rsidRPr="00A02AA1" w:rsidR="009C4902"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t>ow it is used</w:t>
            </w:r>
          </w:p>
        </w:tc>
      </w:tr>
      <w:tr w:rsidRPr="0016765B" w:rsidR="009C4902" w:rsidTr="009E6DAE" w14:paraId="17DBEC4A" w14:textId="77777777">
        <w:trPr>
          <w:trHeight w:val="576"/>
        </w:trPr>
        <w:tc>
          <w:tcPr>
            <w:tcW w:w="1129" w:type="dxa"/>
            <w:vAlign w:val="center"/>
          </w:tcPr>
          <w:p w:rsidRPr="0016765B" w:rsidR="009C4902" w:rsidP="00A02AA1" w:rsidRDefault="009C4902" w14:paraId="465B9546" w14:textId="77777777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916" w:type="dxa"/>
            <w:vAlign w:val="center"/>
          </w:tcPr>
          <w:p w:rsidRPr="0016765B" w:rsidR="009C4902" w:rsidP="00A02AA1" w:rsidRDefault="009C4902" w14:paraId="427A7067" w14:textId="77777777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809" w:type="dxa"/>
            <w:vAlign w:val="center"/>
          </w:tcPr>
          <w:p w:rsidRPr="0016765B" w:rsidR="009C4902" w:rsidP="00A02AA1" w:rsidRDefault="009C4902" w14:paraId="531997A8" w14:textId="77777777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bookmarkEnd w:id="1"/>
    </w:tbl>
    <w:p w:rsidR="00A02AA1" w:rsidP="00A02AA1" w:rsidRDefault="00A02AA1" w14:paraId="7755E50E" w14:textId="77777777">
      <w:pPr>
        <w:rPr>
          <w:rFonts w:ascii="Times New Roman" w:hAnsi="Times New Roman" w:cs="Times New Roman"/>
          <w:b/>
          <w:bCs/>
          <w:sz w:val="24"/>
          <w:szCs w:val="28"/>
        </w:rPr>
      </w:pPr>
    </w:p>
    <w:p w:rsidRPr="00A02AA1" w:rsidR="00E27A99" w:rsidP="00A02AA1" w:rsidRDefault="004972F4" w14:paraId="4158B174" w14:textId="28559C32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A02AA1">
        <w:rPr>
          <w:rFonts w:ascii="Times New Roman" w:hAnsi="Times New Roman" w:cs="Times New Roman"/>
          <w:b/>
          <w:bCs/>
          <w:sz w:val="24"/>
          <w:szCs w:val="28"/>
        </w:rPr>
        <w:t>Course Outcomes (COs)/</w:t>
      </w:r>
      <w:r w:rsidRPr="00A02AA1" w:rsidR="00930141">
        <w:rPr>
          <w:rFonts w:ascii="Times New Roman" w:hAnsi="Times New Roman" w:cs="Times New Roman"/>
          <w:b/>
          <w:bCs/>
          <w:sz w:val="24"/>
          <w:szCs w:val="28"/>
        </w:rPr>
        <w:t xml:space="preserve">Course Learning Outcomes </w:t>
      </w:r>
      <w:r w:rsidRPr="00A02AA1">
        <w:rPr>
          <w:rFonts w:ascii="Times New Roman" w:hAnsi="Times New Roman" w:cs="Times New Roman"/>
          <w:b/>
          <w:bCs/>
          <w:sz w:val="24"/>
          <w:szCs w:val="28"/>
        </w:rPr>
        <w:t>(CLOs) to PO, PSO, LO, BL Mapping</w:t>
      </w:r>
      <w:r w:rsidRPr="00A02AA1" w:rsidR="00AF44DC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Pr="00A02AA1" w:rsidR="00AF44DC">
        <w:rPr>
          <w:rFonts w:ascii="Times New Roman" w:hAnsi="Times New Roman" w:cs="Times New Roman"/>
          <w:bCs/>
          <w:sz w:val="28"/>
          <w:szCs w:val="32"/>
        </w:rPr>
        <w:t>#</w:t>
      </w:r>
    </w:p>
    <w:tbl>
      <w:tblPr>
        <w:tblStyle w:val="TableGrid"/>
        <w:tblW w:w="1004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70"/>
        <w:gridCol w:w="1910"/>
        <w:gridCol w:w="1408"/>
        <w:gridCol w:w="1409"/>
        <w:gridCol w:w="1408"/>
        <w:gridCol w:w="1409"/>
        <w:gridCol w:w="1531"/>
      </w:tblGrid>
      <w:tr w:rsidRPr="0016765B" w:rsidR="005A210F" w:rsidTr="0C6937EA" w14:paraId="4BD458B2" w14:textId="77777777">
        <w:tc>
          <w:tcPr>
            <w:tcW w:w="2880" w:type="dxa"/>
            <w:gridSpan w:val="2"/>
            <w:tcMar/>
            <w:vAlign w:val="center"/>
          </w:tcPr>
          <w:p w:rsidRPr="00A02AA1" w:rsidR="00E27A99" w:rsidP="00A02AA1" w:rsidRDefault="00E27A99" w14:paraId="029C89CF" w14:textId="77777777">
            <w:pPr>
              <w:jc w:val="center"/>
              <w:rPr>
                <w:rFonts w:ascii="Times New Roman" w:hAnsi="Times New Roman" w:cs="Times New Roman"/>
                <w:sz w:val="24"/>
                <w:szCs w:val="20"/>
                <w:u w:val="single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At the end of this course, the student should be able to:</w:t>
            </w:r>
          </w:p>
        </w:tc>
        <w:tc>
          <w:tcPr>
            <w:tcW w:w="1408" w:type="dxa"/>
            <w:tcMar/>
            <w:vAlign w:val="center"/>
          </w:tcPr>
          <w:p w:rsidRPr="00A02AA1" w:rsidR="00E27A99" w:rsidP="00A02AA1" w:rsidRDefault="008F65E9" w14:paraId="7D6889BC" w14:textId="636F9EC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No. of Cont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t</w:t>
            </w: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Hours</w:t>
            </w:r>
          </w:p>
        </w:tc>
        <w:tc>
          <w:tcPr>
            <w:tcW w:w="1409" w:type="dxa"/>
            <w:tcMar/>
            <w:vAlign w:val="center"/>
          </w:tcPr>
          <w:p w:rsidRPr="00A02AA1" w:rsidR="00E27A99" w:rsidP="00A02AA1" w:rsidRDefault="008F65E9" w14:paraId="2A61FD53" w14:textId="76E53806">
            <w:pPr>
              <w:jc w:val="center"/>
              <w:rPr>
                <w:rFonts w:ascii="Times New Roman" w:hAnsi="Times New Roman" w:cs="Times New Roman"/>
                <w:sz w:val="24"/>
                <w:szCs w:val="20"/>
                <w:u w:val="single"/>
              </w:rPr>
            </w:pPr>
            <w:r w:rsidRPr="00A02AA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</w:rPr>
              <w:t>Marks</w:t>
            </w:r>
          </w:p>
        </w:tc>
        <w:tc>
          <w:tcPr>
            <w:tcW w:w="1408" w:type="dxa"/>
            <w:tcMar/>
            <w:vAlign w:val="center"/>
          </w:tcPr>
          <w:p w:rsidRPr="00A02AA1" w:rsidR="00E27A99" w:rsidP="00A02AA1" w:rsidRDefault="00E27A99" w14:paraId="12E04F41" w14:textId="78F1A6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</w:rPr>
            </w:pPr>
            <w:r w:rsidRPr="00A02AA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  <w:t>Program Outcomes(POs)</w:t>
            </w:r>
          </w:p>
        </w:tc>
        <w:tc>
          <w:tcPr>
            <w:tcW w:w="1409" w:type="dxa"/>
            <w:tcMar/>
            <w:vAlign w:val="center"/>
          </w:tcPr>
          <w:p w:rsidRPr="00A02AA1" w:rsidR="00E27A99" w:rsidP="00A02AA1" w:rsidRDefault="00E27A99" w14:paraId="263D2335" w14:textId="69999CA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</w:rPr>
            </w:pPr>
            <w:r w:rsidRPr="00A02AA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  <w:t>Learning Outcomes (LOs)</w:t>
            </w:r>
          </w:p>
        </w:tc>
        <w:tc>
          <w:tcPr>
            <w:tcW w:w="1531" w:type="dxa"/>
            <w:tcMar/>
            <w:vAlign w:val="center"/>
          </w:tcPr>
          <w:p w:rsidRPr="00A02AA1" w:rsidR="00E27A99" w:rsidP="00A02AA1" w:rsidRDefault="00E27A99" w14:paraId="127C7655" w14:textId="451CA9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</w:pPr>
            <w:r w:rsidRPr="00A02AA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  <w:t>BL</w:t>
            </w:r>
            <w:r w:rsidRPr="00A02AA1" w:rsidR="005A210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  <w:t xml:space="preserve"> </w:t>
            </w:r>
            <w:r w:rsidRPr="00A02AA1" w:rsidR="005A210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0"/>
                <w:lang w:val="en-US"/>
              </w:rPr>
              <w:t>(Recommended)</w:t>
            </w:r>
          </w:p>
        </w:tc>
      </w:tr>
      <w:tr w:rsidRPr="0016765B" w:rsidR="00A14213" w:rsidTr="0C6937EA" w14:paraId="2563B3C2" w14:textId="77777777">
        <w:trPr>
          <w:trHeight w:val="454"/>
        </w:trPr>
        <w:tc>
          <w:tcPr>
            <w:tcW w:w="970" w:type="dxa"/>
            <w:tcMar/>
            <w:vAlign w:val="center"/>
          </w:tcPr>
          <w:p w:rsidRPr="00A02AA1" w:rsidR="00A14213" w:rsidP="00A14213" w:rsidRDefault="00A14213" w14:paraId="2C5B78E3" w14:textId="77777777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LO1</w:t>
            </w:r>
          </w:p>
        </w:tc>
        <w:tc>
          <w:tcPr>
            <w:tcW w:w="1910" w:type="dxa"/>
            <w:tcMar/>
            <w:vAlign w:val="center"/>
          </w:tcPr>
          <w:p w:rsidRPr="00A02AA1" w:rsidR="00A14213" w:rsidP="00A14213" w:rsidRDefault="00A14213" w14:paraId="4C39563C" w14:textId="53C22747">
            <w:pPr>
              <w:rPr>
                <w:rFonts w:ascii="Times New Roman" w:hAnsi="Times New Roman" w:cs="Times New Roman"/>
                <w:sz w:val="24"/>
                <w:szCs w:val="20"/>
                <w:u w:val="single"/>
              </w:rPr>
            </w:pPr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Classify the display system, Human Machine interaction, I/O Device, aircraft deck their </w:t>
            </w:r>
            <w:proofErr w:type="spellStart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>adavance</w:t>
            </w:r>
            <w:proofErr w:type="spellEnd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 technology and challenges.</w:t>
            </w:r>
          </w:p>
        </w:tc>
        <w:tc>
          <w:tcPr>
            <w:tcW w:w="1408" w:type="dxa"/>
            <w:tcMar/>
            <w:vAlign w:val="center"/>
          </w:tcPr>
          <w:p w:rsidRPr="00A02AA1" w:rsidR="00A14213" w:rsidP="00A14213" w:rsidRDefault="00A14213" w14:paraId="4EAE175C" w14:textId="220425B3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409" w:type="dxa"/>
            <w:tcMar/>
            <w:vAlign w:val="center"/>
          </w:tcPr>
          <w:p w:rsidRPr="00A02AA1" w:rsidR="00A14213" w:rsidP="00A14213" w:rsidRDefault="00A14213" w14:paraId="07C2FCEA" w14:textId="37958EA8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08" w:type="dxa"/>
            <w:tcMar/>
          </w:tcPr>
          <w:p w:rsidRPr="00A02AA1" w:rsidR="00A14213" w:rsidP="00A14213" w:rsidRDefault="00A14213" w14:paraId="5E6D6457" w14:textId="2E20F129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4C04A8">
              <w:t>1,2,3</w:t>
            </w:r>
          </w:p>
        </w:tc>
        <w:tc>
          <w:tcPr>
            <w:tcW w:w="1409" w:type="dxa"/>
            <w:tcMar/>
          </w:tcPr>
          <w:p w:rsidRPr="00A02AA1" w:rsidR="00A14213" w:rsidP="00A14213" w:rsidRDefault="00A14213" w14:paraId="25AF3473" w14:textId="452F19E6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272963">
              <w:t>1,2,3</w:t>
            </w:r>
            <w:r>
              <w:t>,6,17</w:t>
            </w:r>
          </w:p>
        </w:tc>
        <w:tc>
          <w:tcPr>
            <w:tcW w:w="1531" w:type="dxa"/>
            <w:tcMar/>
          </w:tcPr>
          <w:p w:rsidRPr="00A02AA1" w:rsidR="00A14213" w:rsidP="00A14213" w:rsidRDefault="00A14213" w14:paraId="4D7BE742" w14:textId="65EECB7B">
            <w:pPr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  <w:r w:rsidRPr="00E23803">
              <w:t>2</w:t>
            </w:r>
          </w:p>
        </w:tc>
      </w:tr>
      <w:tr w:rsidRPr="0016765B" w:rsidR="00A14213" w:rsidTr="0C6937EA" w14:paraId="35329942" w14:textId="77777777">
        <w:trPr>
          <w:trHeight w:val="445"/>
        </w:trPr>
        <w:tc>
          <w:tcPr>
            <w:tcW w:w="970" w:type="dxa"/>
            <w:tcMar/>
            <w:vAlign w:val="center"/>
          </w:tcPr>
          <w:p w:rsidRPr="00A02AA1" w:rsidR="00A14213" w:rsidP="00A14213" w:rsidRDefault="00A14213" w14:paraId="7CF3D8B6" w14:textId="598231B9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LO2</w:t>
            </w:r>
          </w:p>
        </w:tc>
        <w:tc>
          <w:tcPr>
            <w:tcW w:w="1910" w:type="dxa"/>
            <w:tcMar/>
            <w:vAlign w:val="center"/>
          </w:tcPr>
          <w:p w:rsidRPr="00A02AA1" w:rsidR="00A14213" w:rsidP="00A14213" w:rsidRDefault="00A14213" w14:paraId="31CDCA02" w14:textId="192596BA">
            <w:pPr>
              <w:rPr>
                <w:rFonts w:ascii="Times New Roman" w:hAnsi="Times New Roman" w:cs="Times New Roman"/>
                <w:sz w:val="24"/>
                <w:szCs w:val="20"/>
                <w:u w:val="single"/>
              </w:rPr>
            </w:pPr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Identify and apply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ncepts of Radars and aircraft warning systems.</w:t>
            </w:r>
          </w:p>
        </w:tc>
        <w:tc>
          <w:tcPr>
            <w:tcW w:w="1408" w:type="dxa"/>
            <w:tcMar/>
            <w:vAlign w:val="center"/>
          </w:tcPr>
          <w:p w:rsidRPr="00A02AA1" w:rsidR="00A14213" w:rsidP="00A14213" w:rsidRDefault="00A14213" w14:paraId="3ECB8D5D" w14:textId="6837BB83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09" w:type="dxa"/>
            <w:tcMar/>
            <w:vAlign w:val="center"/>
          </w:tcPr>
          <w:p w:rsidRPr="00A02AA1" w:rsidR="00A14213" w:rsidP="00A14213" w:rsidRDefault="00A14213" w14:paraId="21FAEC13" w14:textId="468C892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408" w:type="dxa"/>
            <w:tcMar/>
          </w:tcPr>
          <w:p w:rsidRPr="00A02AA1" w:rsidR="00A14213" w:rsidP="00A14213" w:rsidRDefault="00A14213" w14:paraId="323F4CBA" w14:textId="40D07268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4C04A8">
              <w:t>1,2,3</w:t>
            </w:r>
          </w:p>
        </w:tc>
        <w:tc>
          <w:tcPr>
            <w:tcW w:w="1409" w:type="dxa"/>
            <w:tcMar/>
          </w:tcPr>
          <w:p w:rsidRPr="00A02AA1" w:rsidR="00A14213" w:rsidP="00A14213" w:rsidRDefault="00A14213" w14:paraId="416F3B69" w14:textId="280CE540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D46D6F">
              <w:t>1,2,3,6,17</w:t>
            </w:r>
          </w:p>
        </w:tc>
        <w:tc>
          <w:tcPr>
            <w:tcW w:w="1531" w:type="dxa"/>
            <w:tcMar/>
          </w:tcPr>
          <w:p w:rsidRPr="00A02AA1" w:rsidR="00A14213" w:rsidP="00A14213" w:rsidRDefault="00A14213" w14:paraId="6346FBB1" w14:textId="15011F34">
            <w:pPr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  <w:r w:rsidRPr="00E23803">
              <w:t>1</w:t>
            </w:r>
          </w:p>
        </w:tc>
      </w:tr>
      <w:tr w:rsidRPr="0016765B" w:rsidR="00A14213" w:rsidTr="0C6937EA" w14:paraId="041E58C7" w14:textId="77777777">
        <w:trPr>
          <w:trHeight w:val="427"/>
        </w:trPr>
        <w:tc>
          <w:tcPr>
            <w:tcW w:w="970" w:type="dxa"/>
            <w:tcMar/>
            <w:vAlign w:val="center"/>
          </w:tcPr>
          <w:p w:rsidRPr="00A02AA1" w:rsidR="00A14213" w:rsidP="00A14213" w:rsidRDefault="00A14213" w14:paraId="712E384A" w14:textId="77777777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LO3</w:t>
            </w:r>
          </w:p>
        </w:tc>
        <w:tc>
          <w:tcPr>
            <w:tcW w:w="1910" w:type="dxa"/>
            <w:tcMar/>
            <w:vAlign w:val="center"/>
          </w:tcPr>
          <w:p w:rsidRPr="00A02AA1" w:rsidR="00A14213" w:rsidP="00A14213" w:rsidRDefault="00A14213" w14:paraId="15325B62" w14:textId="288BE9E3">
            <w:pPr>
              <w:rPr>
                <w:rFonts w:ascii="Times New Roman" w:hAnsi="Times New Roman" w:cs="Times New Roman"/>
                <w:sz w:val="24"/>
                <w:szCs w:val="20"/>
                <w:u w:val="single"/>
              </w:rPr>
            </w:pPr>
            <w:proofErr w:type="spellStart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>Analyze</w:t>
            </w:r>
            <w:proofErr w:type="spellEnd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ircraft navigation and its various types and technologies.</w:t>
            </w:r>
          </w:p>
        </w:tc>
        <w:tc>
          <w:tcPr>
            <w:tcW w:w="1408" w:type="dxa"/>
            <w:tcMar/>
            <w:vAlign w:val="center"/>
          </w:tcPr>
          <w:p w:rsidRPr="00A02AA1" w:rsidR="00A14213" w:rsidP="00A14213" w:rsidRDefault="00A14213" w14:paraId="47E872AD" w14:textId="68315629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409" w:type="dxa"/>
            <w:tcMar/>
            <w:vAlign w:val="center"/>
          </w:tcPr>
          <w:p w:rsidRPr="00A02AA1" w:rsidR="00A14213" w:rsidP="00A14213" w:rsidRDefault="00A14213" w14:paraId="3B8439E7" w14:textId="2B95A096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408" w:type="dxa"/>
            <w:tcMar/>
          </w:tcPr>
          <w:p w:rsidRPr="00A02AA1" w:rsidR="00A14213" w:rsidP="00A14213" w:rsidRDefault="00A14213" w14:paraId="5AAE31B3" w14:textId="17C1E8A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4C04A8">
              <w:t>1,2,3</w:t>
            </w:r>
          </w:p>
        </w:tc>
        <w:tc>
          <w:tcPr>
            <w:tcW w:w="1409" w:type="dxa"/>
            <w:tcMar/>
          </w:tcPr>
          <w:p w:rsidRPr="00A02AA1" w:rsidR="00A14213" w:rsidP="00A14213" w:rsidRDefault="00A14213" w14:paraId="67B5979C" w14:textId="1742942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D46D6F">
              <w:t>1,2,3,6,17</w:t>
            </w:r>
          </w:p>
        </w:tc>
        <w:tc>
          <w:tcPr>
            <w:tcW w:w="1531" w:type="dxa"/>
            <w:tcMar/>
          </w:tcPr>
          <w:p w:rsidRPr="00A02AA1" w:rsidR="00A14213" w:rsidP="00A14213" w:rsidRDefault="00A14213" w14:paraId="3C8637FA" w14:textId="6716C87C">
            <w:pPr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  <w:r w:rsidRPr="00E23803">
              <w:t>4</w:t>
            </w:r>
          </w:p>
        </w:tc>
      </w:tr>
      <w:tr w:rsidRPr="0016765B" w:rsidR="00A14213" w:rsidTr="0C6937EA" w14:paraId="01310855" w14:textId="77777777">
        <w:trPr>
          <w:trHeight w:val="445"/>
        </w:trPr>
        <w:tc>
          <w:tcPr>
            <w:tcW w:w="970" w:type="dxa"/>
            <w:tcMar/>
            <w:vAlign w:val="center"/>
          </w:tcPr>
          <w:p w:rsidRPr="00A02AA1" w:rsidR="00A14213" w:rsidP="00A14213" w:rsidRDefault="00A14213" w14:paraId="1B406D70" w14:textId="77777777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LO4</w:t>
            </w:r>
          </w:p>
        </w:tc>
        <w:tc>
          <w:tcPr>
            <w:tcW w:w="1910" w:type="dxa"/>
            <w:tcMar/>
            <w:vAlign w:val="center"/>
          </w:tcPr>
          <w:p w:rsidRPr="00A02AA1" w:rsidR="00A14213" w:rsidP="00A14213" w:rsidRDefault="00A14213" w14:paraId="11B31C6F" w14:textId="42C88C28">
            <w:pPr>
              <w:rPr>
                <w:rFonts w:ascii="Times New Roman" w:hAnsi="Times New Roman" w:cs="Times New Roman"/>
                <w:sz w:val="24"/>
                <w:szCs w:val="20"/>
                <w:u w:val="single"/>
              </w:rPr>
            </w:pPr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Compare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various landing system technologies and possible future aspects</w:t>
            </w:r>
          </w:p>
        </w:tc>
        <w:tc>
          <w:tcPr>
            <w:tcW w:w="1408" w:type="dxa"/>
            <w:tcMar/>
            <w:vAlign w:val="center"/>
          </w:tcPr>
          <w:p w:rsidRPr="00A02AA1" w:rsidR="00A14213" w:rsidP="00A14213" w:rsidRDefault="00A14213" w14:paraId="1F569163" w14:textId="3150E11D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409" w:type="dxa"/>
            <w:tcMar/>
            <w:vAlign w:val="center"/>
          </w:tcPr>
          <w:p w:rsidRPr="00A02AA1" w:rsidR="00A14213" w:rsidP="00A14213" w:rsidRDefault="00A14213" w14:paraId="57144C3E" w14:textId="4A4A5438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408" w:type="dxa"/>
            <w:tcMar/>
          </w:tcPr>
          <w:p w:rsidRPr="00A02AA1" w:rsidR="00A14213" w:rsidP="00A14213" w:rsidRDefault="00A14213" w14:paraId="40BDD917" w14:textId="0508407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4C04A8">
              <w:t>1,2,3</w:t>
            </w:r>
          </w:p>
        </w:tc>
        <w:tc>
          <w:tcPr>
            <w:tcW w:w="1409" w:type="dxa"/>
            <w:tcMar/>
          </w:tcPr>
          <w:p w:rsidRPr="00A02AA1" w:rsidR="00A14213" w:rsidP="00A14213" w:rsidRDefault="00A14213" w14:paraId="4E3E16C7" w14:textId="7E9CCB5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D46D6F">
              <w:t>1,2,3,6,17</w:t>
            </w:r>
          </w:p>
        </w:tc>
        <w:tc>
          <w:tcPr>
            <w:tcW w:w="1531" w:type="dxa"/>
            <w:tcMar/>
          </w:tcPr>
          <w:p w:rsidRPr="00A02AA1" w:rsidR="00A14213" w:rsidP="00A14213" w:rsidRDefault="00A14213" w14:paraId="3EFCBED0" w14:textId="77777777">
            <w:pPr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</w:p>
        </w:tc>
      </w:tr>
      <w:tr w:rsidRPr="0016765B" w:rsidR="00A14213" w:rsidTr="0C6937EA" w14:paraId="5D8E072D" w14:textId="77777777">
        <w:trPr>
          <w:trHeight w:val="445"/>
        </w:trPr>
        <w:tc>
          <w:tcPr>
            <w:tcW w:w="970" w:type="dxa"/>
            <w:tcMar/>
            <w:vAlign w:val="center"/>
          </w:tcPr>
          <w:p w:rsidRPr="00A02AA1" w:rsidR="00A14213" w:rsidP="00A14213" w:rsidRDefault="00A14213" w14:paraId="51196564" w14:textId="77777777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LO5</w:t>
            </w:r>
          </w:p>
        </w:tc>
        <w:tc>
          <w:tcPr>
            <w:tcW w:w="1910" w:type="dxa"/>
            <w:tcMar/>
            <w:vAlign w:val="center"/>
          </w:tcPr>
          <w:p w:rsidRPr="00A02AA1" w:rsidR="00A14213" w:rsidP="00A14213" w:rsidRDefault="00A14213" w14:paraId="5653963A" w14:textId="7C56349A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  <w:u w:val="single"/>
              </w:rPr>
            </w:pPr>
            <w:r w:rsidRPr="00CB442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iscuss the </w:t>
            </w:r>
            <w:proofErr w:type="spellStart"/>
            <w:r w:rsidRPr="00CB442A">
              <w:rPr>
                <w:rFonts w:ascii="Times New Roman" w:hAnsi="Times New Roman" w:cs="Times New Roman"/>
                <w:bCs/>
                <w:sz w:val="20"/>
                <w:szCs w:val="20"/>
              </w:rPr>
              <w:t>databuses</w:t>
            </w:r>
            <w:proofErr w:type="spellEnd"/>
            <w:r w:rsidRPr="00CB442A">
              <w:rPr>
                <w:rFonts w:ascii="Times New Roman" w:hAnsi="Times New Roman" w:cs="Times New Roman"/>
                <w:bCs/>
                <w:sz w:val="20"/>
                <w:szCs w:val="20"/>
              </w:rPr>
              <w:t>, communication, architecture and software used in avionics domain.</w:t>
            </w:r>
          </w:p>
        </w:tc>
        <w:tc>
          <w:tcPr>
            <w:tcW w:w="1408" w:type="dxa"/>
            <w:tcMar/>
            <w:vAlign w:val="center"/>
          </w:tcPr>
          <w:p w:rsidRPr="00A02AA1" w:rsidR="00A14213" w:rsidP="00A14213" w:rsidRDefault="00A14213" w14:paraId="5FB71FC3" w14:textId="6016741F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1409" w:type="dxa"/>
            <w:tcMar/>
            <w:vAlign w:val="center"/>
          </w:tcPr>
          <w:p w:rsidRPr="00A02AA1" w:rsidR="00A14213" w:rsidP="00A14213" w:rsidRDefault="00A14213" w14:paraId="0F4A5CE0" w14:textId="1DE0A7B6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0</w:t>
            </w:r>
          </w:p>
        </w:tc>
        <w:tc>
          <w:tcPr>
            <w:tcW w:w="1408" w:type="dxa"/>
            <w:tcMar/>
          </w:tcPr>
          <w:p w:rsidRPr="00A02AA1" w:rsidR="00A14213" w:rsidP="00A14213" w:rsidRDefault="00A14213" w14:paraId="32D9B978" w14:textId="289CF1BD">
            <w:pPr>
              <w:rPr>
                <w:rStyle w:val="Style2"/>
                <w:rFonts w:ascii="Times New Roman" w:hAnsi="Times New Roman" w:cs="Times New Roman"/>
                <w:szCs w:val="20"/>
              </w:rPr>
            </w:pPr>
            <w:r w:rsidRPr="004C04A8">
              <w:t>1,2,3</w:t>
            </w:r>
          </w:p>
        </w:tc>
        <w:tc>
          <w:tcPr>
            <w:tcW w:w="1409" w:type="dxa"/>
            <w:tcMar/>
          </w:tcPr>
          <w:p w:rsidRPr="00A02AA1" w:rsidR="00A14213" w:rsidP="00A14213" w:rsidRDefault="00A14213" w14:paraId="65ACFDFE" w14:textId="20D8173E">
            <w:pPr>
              <w:rPr>
                <w:rStyle w:val="Style2"/>
                <w:rFonts w:ascii="Times New Roman" w:hAnsi="Times New Roman" w:cs="Times New Roman"/>
                <w:b/>
                <w:szCs w:val="20"/>
              </w:rPr>
            </w:pPr>
            <w:r w:rsidRPr="00D46D6F">
              <w:t>1,2,3,6,17</w:t>
            </w:r>
          </w:p>
        </w:tc>
        <w:tc>
          <w:tcPr>
            <w:tcW w:w="1531" w:type="dxa"/>
            <w:tcMar/>
          </w:tcPr>
          <w:p w:rsidRPr="00A02AA1" w:rsidR="00A14213" w:rsidP="00A14213" w:rsidRDefault="00A14213" w14:paraId="3898EB77" w14:textId="70161888">
            <w:pPr>
              <w:rPr>
                <w:rStyle w:val="Style2"/>
                <w:rFonts w:ascii="Times New Roman" w:hAnsi="Times New Roman" w:cs="Times New Roman"/>
                <w:b/>
                <w:szCs w:val="20"/>
              </w:rPr>
            </w:pPr>
            <w:r w:rsidRPr="00E23803">
              <w:t>2</w:t>
            </w:r>
          </w:p>
        </w:tc>
      </w:tr>
      <w:tr w:rsidRPr="0016765B" w:rsidR="005A210F" w:rsidTr="0C6937EA" w14:paraId="71203857" w14:textId="77777777">
        <w:trPr>
          <w:trHeight w:val="552"/>
        </w:trPr>
        <w:tc>
          <w:tcPr>
            <w:tcW w:w="970" w:type="dxa"/>
            <w:tcMar/>
            <w:vAlign w:val="center"/>
          </w:tcPr>
          <w:p w:rsidRPr="00A02AA1" w:rsidR="00E27A99" w:rsidP="00A02AA1" w:rsidRDefault="00E27A99" w14:paraId="2CB6261C" w14:textId="77777777">
            <w:pPr>
              <w:rPr>
                <w:rFonts w:ascii="Times New Roman" w:hAnsi="Times New Roman" w:cs="Times New Roman"/>
                <w:sz w:val="24"/>
                <w:szCs w:val="20"/>
                <w:u w:val="single"/>
              </w:rPr>
            </w:pPr>
          </w:p>
        </w:tc>
        <w:tc>
          <w:tcPr>
            <w:tcW w:w="1910" w:type="dxa"/>
            <w:tcMar/>
            <w:vAlign w:val="center"/>
          </w:tcPr>
          <w:p w:rsidRPr="00A02AA1" w:rsidR="00E27A99" w:rsidP="00A02AA1" w:rsidRDefault="00E27A99" w14:paraId="62E0D510" w14:textId="77777777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A02AA1">
              <w:rPr>
                <w:rFonts w:ascii="Times New Roman" w:hAnsi="Times New Roman" w:cs="Times New Roman"/>
                <w:b/>
                <w:sz w:val="24"/>
                <w:szCs w:val="20"/>
              </w:rPr>
              <w:t>Total</w:t>
            </w:r>
          </w:p>
        </w:tc>
        <w:tc>
          <w:tcPr>
            <w:tcW w:w="1408" w:type="dxa"/>
            <w:tcMar/>
            <w:vAlign w:val="center"/>
          </w:tcPr>
          <w:p w:rsidRPr="00A02AA1" w:rsidR="00E27A99" w:rsidP="00A02AA1" w:rsidRDefault="002D501D" w14:paraId="665ABF4C" w14:textId="227C35B3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36</w:t>
            </w:r>
          </w:p>
        </w:tc>
        <w:tc>
          <w:tcPr>
            <w:tcW w:w="1409" w:type="dxa"/>
            <w:tcMar/>
            <w:vAlign w:val="center"/>
          </w:tcPr>
          <w:p w:rsidRPr="00A02AA1" w:rsidR="00E27A99" w:rsidP="00A02AA1" w:rsidRDefault="002D501D" w14:paraId="4269A372" w14:textId="44B19919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100</w:t>
            </w:r>
          </w:p>
        </w:tc>
        <w:tc>
          <w:tcPr>
            <w:tcW w:w="1408" w:type="dxa"/>
            <w:tcMar/>
            <w:vAlign w:val="center"/>
          </w:tcPr>
          <w:p w:rsidRPr="00A02AA1" w:rsidR="00E27A99" w:rsidP="00A02AA1" w:rsidRDefault="00E27A99" w14:paraId="69B02846" w14:textId="77777777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</w:p>
        </w:tc>
        <w:tc>
          <w:tcPr>
            <w:tcW w:w="1409" w:type="dxa"/>
            <w:tcMar/>
            <w:vAlign w:val="center"/>
          </w:tcPr>
          <w:p w:rsidRPr="00A02AA1" w:rsidR="00E27A99" w:rsidP="00A02AA1" w:rsidRDefault="00E27A99" w14:paraId="2605F9CC" w14:textId="77777777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</w:p>
        </w:tc>
        <w:tc>
          <w:tcPr>
            <w:tcW w:w="1531" w:type="dxa"/>
            <w:tcMar/>
            <w:vAlign w:val="center"/>
          </w:tcPr>
          <w:p w:rsidRPr="00A02AA1" w:rsidR="00E27A99" w:rsidP="00A02AA1" w:rsidRDefault="00E27A99" w14:paraId="4E4CBDF5" w14:textId="77777777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</w:p>
        </w:tc>
      </w:tr>
    </w:tbl>
    <w:p w:rsidRPr="0016765B" w:rsidR="002C0A31" w:rsidP="00247295" w:rsidRDefault="00AF44DC" w14:paraId="4EC50C3F" w14:textId="1A8E18F8">
      <w:pPr>
        <w:tabs>
          <w:tab w:val="left" w:pos="3135"/>
        </w:tabs>
        <w:rPr>
          <w:rFonts w:ascii="Times New Roman" w:hAnsi="Times New Roman" w:cs="Times New Roman"/>
          <w:b/>
          <w:i/>
          <w:sz w:val="24"/>
          <w:szCs w:val="28"/>
        </w:rPr>
      </w:pPr>
      <w:r w:rsidRPr="0016765B">
        <w:rPr>
          <w:rFonts w:ascii="Times New Roman" w:hAnsi="Times New Roman" w:cs="Times New Roman"/>
          <w:b/>
          <w:i/>
          <w:sz w:val="24"/>
          <w:szCs w:val="28"/>
        </w:rPr>
        <w:t># Applicable to IET Accredited Programs</w:t>
      </w:r>
      <w:r w:rsidRPr="0016765B" w:rsidR="00845E5C">
        <w:rPr>
          <w:rFonts w:ascii="Times New Roman" w:hAnsi="Times New Roman" w:cs="Times New Roman"/>
          <w:b/>
          <w:i/>
          <w:sz w:val="24"/>
          <w:szCs w:val="28"/>
        </w:rPr>
        <w:tab/>
      </w:r>
    </w:p>
    <w:p w:rsidR="00743887" w:rsidP="00D37638" w:rsidRDefault="00743887" w14:paraId="41CF5869" w14:textId="77777777">
      <w:pPr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:rsidR="00743887" w:rsidP="00D37638" w:rsidRDefault="00743887" w14:paraId="1C28DAB1" w14:textId="77777777">
      <w:pPr>
        <w:jc w:val="center"/>
        <w:rPr>
          <w:b/>
          <w:bCs/>
          <w:sz w:val="28"/>
          <w:szCs w:val="24"/>
        </w:rPr>
      </w:pPr>
    </w:p>
    <w:p w:rsidR="00743887" w:rsidP="00D37638" w:rsidRDefault="00743887" w14:paraId="3A4F3024" w14:textId="77777777">
      <w:pPr>
        <w:jc w:val="center"/>
        <w:rPr>
          <w:b/>
          <w:bCs/>
          <w:sz w:val="28"/>
          <w:szCs w:val="24"/>
        </w:rPr>
      </w:pPr>
    </w:p>
    <w:p w:rsidR="00743887" w:rsidP="00D37638" w:rsidRDefault="00743887" w14:paraId="3350EE2D" w14:textId="63B17981">
      <w:pPr>
        <w:jc w:val="center"/>
        <w:rPr>
          <w:b/>
          <w:bCs/>
          <w:sz w:val="28"/>
          <w:szCs w:val="24"/>
        </w:rPr>
      </w:pPr>
    </w:p>
    <w:p w:rsidR="00BE5A7E" w:rsidP="00D37638" w:rsidRDefault="00BE5A7E" w14:paraId="2A8F2C52" w14:textId="51A41330">
      <w:pPr>
        <w:jc w:val="center"/>
        <w:rPr>
          <w:b/>
          <w:bCs/>
          <w:sz w:val="28"/>
          <w:szCs w:val="24"/>
        </w:rPr>
      </w:pPr>
    </w:p>
    <w:p w:rsidR="00BE5A7E" w:rsidP="00D37638" w:rsidRDefault="00BE5A7E" w14:paraId="1E810AA1" w14:textId="77777777">
      <w:pPr>
        <w:jc w:val="center"/>
        <w:rPr>
          <w:b/>
          <w:bCs/>
          <w:sz w:val="28"/>
          <w:szCs w:val="24"/>
        </w:rPr>
      </w:pPr>
    </w:p>
    <w:p w:rsidRPr="00A02AA1" w:rsidR="00D37638" w:rsidP="00D37638" w:rsidRDefault="00247295" w14:paraId="7FC01B20" w14:textId="0AF6A627">
      <w:pPr>
        <w:jc w:val="center"/>
        <w:rPr>
          <w:rFonts w:ascii="Times New Roman" w:hAnsi="Times New Roman" w:cs="Times New Roman"/>
          <w:sz w:val="24"/>
          <w:szCs w:val="24"/>
        </w:rPr>
      </w:pPr>
      <w:r w:rsidRPr="0016765B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Pr="00A02AA1" w:rsidR="00D37638">
        <w:rPr>
          <w:rFonts w:ascii="Times New Roman" w:hAnsi="Times New Roman" w:cs="Times New Roman"/>
          <w:b/>
          <w:bCs/>
          <w:sz w:val="24"/>
          <w:szCs w:val="24"/>
        </w:rPr>
        <w:t>Delivery and assessment Plan of L</w:t>
      </w:r>
      <w:r w:rsidRPr="00A02AA1" w:rsidR="00AF44DC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A02AA1" w:rsidR="00D3763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02AA1" w:rsidR="00AF44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02AA1" w:rsidR="00AF44DC">
        <w:rPr>
          <w:rFonts w:ascii="Times New Roman" w:hAnsi="Times New Roman" w:cs="Times New Roman"/>
          <w:bCs/>
          <w:sz w:val="28"/>
          <w:szCs w:val="32"/>
        </w:rPr>
        <w:t>#</w:t>
      </w: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1034"/>
        <w:gridCol w:w="3361"/>
        <w:gridCol w:w="5505"/>
      </w:tblGrid>
      <w:tr w:rsidRPr="0016765B" w:rsidR="00D37638" w:rsidTr="00CF02EF" w14:paraId="634A6856" w14:textId="77777777">
        <w:trPr>
          <w:trHeight w:val="458"/>
        </w:trPr>
        <w:tc>
          <w:tcPr>
            <w:tcW w:w="4395" w:type="dxa"/>
            <w:gridSpan w:val="2"/>
            <w:vAlign w:val="center"/>
          </w:tcPr>
          <w:p w:rsidRPr="00A02AA1" w:rsidR="00D37638" w:rsidP="00A02AA1" w:rsidRDefault="00D37638" w14:paraId="07DDA65F" w14:textId="4321BC65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A02AA1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Learning Outcome (LO) mapped to the course</w:t>
            </w:r>
          </w:p>
        </w:tc>
        <w:tc>
          <w:tcPr>
            <w:tcW w:w="5505" w:type="dxa"/>
            <w:vMerge w:val="restart"/>
            <w:vAlign w:val="center"/>
          </w:tcPr>
          <w:p w:rsidRPr="00A02AA1" w:rsidR="00D37638" w:rsidP="00A02AA1" w:rsidRDefault="00D37638" w14:paraId="43710E9D" w14:textId="6D2E0115">
            <w:pPr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0"/>
                <w:lang w:val="en-US"/>
              </w:rPr>
            </w:pPr>
            <w:r w:rsidRPr="00A02A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livery and assessment Plan</w:t>
            </w:r>
          </w:p>
        </w:tc>
      </w:tr>
      <w:tr w:rsidRPr="0016765B" w:rsidR="00D37638" w:rsidTr="00CF02EF" w14:paraId="23391C9E" w14:textId="77777777">
        <w:trPr>
          <w:trHeight w:val="530"/>
        </w:trPr>
        <w:tc>
          <w:tcPr>
            <w:tcW w:w="1034" w:type="dxa"/>
            <w:vAlign w:val="center"/>
          </w:tcPr>
          <w:p w:rsidRPr="0016765B" w:rsidR="00D37638" w:rsidP="00A02AA1" w:rsidRDefault="00D37638" w14:paraId="38919A23" w14:textId="4EA1903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16765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LO</w:t>
            </w:r>
          </w:p>
        </w:tc>
        <w:tc>
          <w:tcPr>
            <w:tcW w:w="3361" w:type="dxa"/>
            <w:vAlign w:val="center"/>
          </w:tcPr>
          <w:p w:rsidRPr="00A02AA1" w:rsidR="00D37638" w:rsidP="00A02AA1" w:rsidRDefault="00D37638" w14:paraId="44D303F6" w14:textId="2FB9B7E4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A02AA1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LO statement</w:t>
            </w:r>
          </w:p>
        </w:tc>
        <w:tc>
          <w:tcPr>
            <w:tcW w:w="5505" w:type="dxa"/>
            <w:vMerge/>
          </w:tcPr>
          <w:p w:rsidRPr="00A02AA1" w:rsidR="00D37638" w:rsidP="00D03041" w:rsidRDefault="00D37638" w14:paraId="56234C76" w14:textId="77777777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</w:p>
        </w:tc>
      </w:tr>
      <w:tr w:rsidRPr="0016765B" w:rsidR="00A14213" w:rsidTr="000F1BDC" w14:paraId="0F3C7406" w14:textId="77777777">
        <w:trPr>
          <w:trHeight w:val="345"/>
        </w:trPr>
        <w:tc>
          <w:tcPr>
            <w:tcW w:w="1034" w:type="dxa"/>
          </w:tcPr>
          <w:p w:rsidRPr="002D501D" w:rsidR="00A14213" w:rsidP="00A14213" w:rsidRDefault="00A14213" w14:paraId="610B9364" w14:textId="6C4B37CF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D501D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1</w:t>
            </w:r>
          </w:p>
        </w:tc>
        <w:tc>
          <w:tcPr>
            <w:tcW w:w="3361" w:type="dxa"/>
            <w:vAlign w:val="center"/>
          </w:tcPr>
          <w:p w:rsidRPr="002D501D" w:rsidR="00A14213" w:rsidP="00A14213" w:rsidRDefault="00A14213" w14:paraId="142253CC" w14:textId="5D82C221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Classify the display system, Human Machine interaction, I/O Device, aircraft deck their </w:t>
            </w:r>
            <w:proofErr w:type="spellStart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>adavance</w:t>
            </w:r>
            <w:proofErr w:type="spellEnd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 technology and challenges.</w:t>
            </w:r>
          </w:p>
        </w:tc>
        <w:tc>
          <w:tcPr>
            <w:tcW w:w="5505" w:type="dxa"/>
          </w:tcPr>
          <w:p w:rsidRPr="003D62ED" w:rsidR="00A14213" w:rsidP="00A14213" w:rsidRDefault="00A14213" w14:paraId="0CDCD74E" w14:textId="2143404C">
            <w:pPr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3D62ED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 xml:space="preserve">Lectures, tutorials and Assignments. </w:t>
            </w:r>
          </w:p>
        </w:tc>
      </w:tr>
      <w:tr w:rsidRPr="0016765B" w:rsidR="00A14213" w:rsidTr="000F1BDC" w14:paraId="622D23CE" w14:textId="77777777">
        <w:trPr>
          <w:trHeight w:val="345"/>
        </w:trPr>
        <w:tc>
          <w:tcPr>
            <w:tcW w:w="1034" w:type="dxa"/>
          </w:tcPr>
          <w:p w:rsidRPr="002D501D" w:rsidR="00A14213" w:rsidP="00A14213" w:rsidRDefault="00A14213" w14:paraId="070BFEDE" w14:textId="1A7B7C66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2</w:t>
            </w:r>
          </w:p>
        </w:tc>
        <w:tc>
          <w:tcPr>
            <w:tcW w:w="3361" w:type="dxa"/>
            <w:vAlign w:val="center"/>
          </w:tcPr>
          <w:p w:rsidRPr="002D501D" w:rsidR="00A14213" w:rsidP="00A14213" w:rsidRDefault="00A14213" w14:paraId="723D3774" w14:textId="4BBFF89D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Identify and apply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ncepts of Radars and aircraft warning systems.</w:t>
            </w:r>
          </w:p>
        </w:tc>
        <w:tc>
          <w:tcPr>
            <w:tcW w:w="5505" w:type="dxa"/>
          </w:tcPr>
          <w:p w:rsidRPr="00A02AA1" w:rsidR="00A14213" w:rsidP="00A14213" w:rsidRDefault="00A14213" w14:paraId="31854ECF" w14:textId="18B08420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  <w:r w:rsidRPr="003D62ED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 xml:space="preserve">Lectures, tutorials and Assignments. </w:t>
            </w:r>
          </w:p>
        </w:tc>
      </w:tr>
      <w:tr w:rsidRPr="0016765B" w:rsidR="00A14213" w:rsidTr="000F1BDC" w14:paraId="7CB19621" w14:textId="77777777">
        <w:trPr>
          <w:trHeight w:val="345"/>
        </w:trPr>
        <w:tc>
          <w:tcPr>
            <w:tcW w:w="1034" w:type="dxa"/>
          </w:tcPr>
          <w:p w:rsidRPr="002D501D" w:rsidR="00A14213" w:rsidP="00A14213" w:rsidRDefault="00A14213" w14:paraId="1D3BD5DC" w14:textId="50C48937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D501D">
              <w:rPr>
                <w:rFonts w:ascii="Times New Roman" w:hAnsi="Times New Roman" w:cs="Times New Roman"/>
                <w:bCs/>
                <w:sz w:val="20"/>
                <w:szCs w:val="24"/>
              </w:rPr>
              <w:t>3</w:t>
            </w:r>
          </w:p>
        </w:tc>
        <w:tc>
          <w:tcPr>
            <w:tcW w:w="3361" w:type="dxa"/>
            <w:vAlign w:val="center"/>
          </w:tcPr>
          <w:p w:rsidRPr="002D501D" w:rsidR="00A14213" w:rsidP="00A14213" w:rsidRDefault="00A14213" w14:paraId="1B881DEF" w14:textId="18D6024B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proofErr w:type="spellStart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>Analyze</w:t>
            </w:r>
            <w:proofErr w:type="spellEnd"/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ircraft navigation and its various types and technologies.</w:t>
            </w:r>
          </w:p>
        </w:tc>
        <w:tc>
          <w:tcPr>
            <w:tcW w:w="5505" w:type="dxa"/>
          </w:tcPr>
          <w:p w:rsidRPr="00A02AA1" w:rsidR="00A14213" w:rsidP="00A14213" w:rsidRDefault="00A14213" w14:paraId="443D3F48" w14:textId="46C98BC1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  <w:r w:rsidRPr="003D62ED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 xml:space="preserve">Lectures, tutorials and Assignments. </w:t>
            </w:r>
          </w:p>
        </w:tc>
      </w:tr>
      <w:tr w:rsidRPr="0016765B" w:rsidR="00A14213" w:rsidTr="000F1BDC" w14:paraId="0CFA04BE" w14:textId="77777777">
        <w:trPr>
          <w:trHeight w:val="345"/>
        </w:trPr>
        <w:tc>
          <w:tcPr>
            <w:tcW w:w="1034" w:type="dxa"/>
          </w:tcPr>
          <w:p w:rsidRPr="002D501D" w:rsidR="00A14213" w:rsidP="00A14213" w:rsidRDefault="00A14213" w14:paraId="1798FF4C" w14:textId="721D6A83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D501D">
              <w:rPr>
                <w:rFonts w:ascii="Times New Roman" w:hAnsi="Times New Roman" w:cs="Times New Roman"/>
                <w:bCs/>
                <w:sz w:val="20"/>
                <w:szCs w:val="24"/>
              </w:rPr>
              <w:t>6</w:t>
            </w:r>
          </w:p>
        </w:tc>
        <w:tc>
          <w:tcPr>
            <w:tcW w:w="3361" w:type="dxa"/>
            <w:vAlign w:val="center"/>
          </w:tcPr>
          <w:p w:rsidRPr="002D501D" w:rsidR="00A14213" w:rsidP="00A14213" w:rsidRDefault="00A14213" w14:paraId="6386D189" w14:textId="7E020C9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B442A">
              <w:rPr>
                <w:rFonts w:ascii="Times New Roman" w:hAnsi="Times New Roman" w:cs="Times New Roman"/>
                <w:sz w:val="20"/>
                <w:szCs w:val="20"/>
              </w:rPr>
              <w:t xml:space="preserve">Compare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various landing system technologies and possible future aspects</w:t>
            </w:r>
          </w:p>
        </w:tc>
        <w:tc>
          <w:tcPr>
            <w:tcW w:w="5505" w:type="dxa"/>
          </w:tcPr>
          <w:p w:rsidRPr="00A02AA1" w:rsidR="00A14213" w:rsidP="00A14213" w:rsidRDefault="00A14213" w14:paraId="07BA3117" w14:textId="3D033392">
            <w:pPr>
              <w:jc w:val="center"/>
              <w:rPr>
                <w:rStyle w:val="Style2"/>
                <w:rFonts w:ascii="Times New Roman" w:hAnsi="Times New Roman" w:cs="Times New Roman"/>
                <w:b/>
                <w:szCs w:val="20"/>
              </w:rPr>
            </w:pPr>
            <w:r w:rsidRPr="003D62ED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 xml:space="preserve">Lectures, tutorials and Assignments. </w:t>
            </w:r>
          </w:p>
        </w:tc>
      </w:tr>
      <w:tr w:rsidRPr="0016765B" w:rsidR="00A14213" w:rsidTr="000F1BDC" w14:paraId="4ADC5389" w14:textId="77777777">
        <w:trPr>
          <w:trHeight w:val="345"/>
        </w:trPr>
        <w:tc>
          <w:tcPr>
            <w:tcW w:w="1034" w:type="dxa"/>
          </w:tcPr>
          <w:p w:rsidRPr="002D501D" w:rsidR="00A14213" w:rsidP="00A14213" w:rsidRDefault="00A14213" w14:paraId="57EDCE17" w14:textId="4A0E593A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2D501D">
              <w:rPr>
                <w:rFonts w:ascii="Times New Roman" w:hAnsi="Times New Roman" w:cs="Times New Roman"/>
                <w:sz w:val="20"/>
                <w:szCs w:val="24"/>
              </w:rPr>
              <w:t>17</w:t>
            </w:r>
          </w:p>
        </w:tc>
        <w:tc>
          <w:tcPr>
            <w:tcW w:w="3361" w:type="dxa"/>
            <w:vAlign w:val="center"/>
          </w:tcPr>
          <w:p w:rsidRPr="002D501D" w:rsidR="00A14213" w:rsidP="00A14213" w:rsidRDefault="00A14213" w14:paraId="59083CA5" w14:textId="4E4EB9B1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B442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iscuss the </w:t>
            </w:r>
            <w:proofErr w:type="spellStart"/>
            <w:r w:rsidRPr="00CB442A">
              <w:rPr>
                <w:rFonts w:ascii="Times New Roman" w:hAnsi="Times New Roman" w:cs="Times New Roman"/>
                <w:bCs/>
                <w:sz w:val="20"/>
                <w:szCs w:val="20"/>
              </w:rPr>
              <w:t>databuses</w:t>
            </w:r>
            <w:proofErr w:type="spellEnd"/>
            <w:r w:rsidRPr="00CB442A">
              <w:rPr>
                <w:rFonts w:ascii="Times New Roman" w:hAnsi="Times New Roman" w:cs="Times New Roman"/>
                <w:bCs/>
                <w:sz w:val="20"/>
                <w:szCs w:val="20"/>
              </w:rPr>
              <w:t>, communication, architecture and software used in avionics domain.</w:t>
            </w:r>
          </w:p>
        </w:tc>
        <w:tc>
          <w:tcPr>
            <w:tcW w:w="5505" w:type="dxa"/>
          </w:tcPr>
          <w:p w:rsidRPr="00A02AA1" w:rsidR="00A14213" w:rsidP="00A14213" w:rsidRDefault="00A14213" w14:paraId="2C0B5C2F" w14:textId="3EDE3451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D62ED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 xml:space="preserve">Lectures, tutorials and Assignments. </w:t>
            </w:r>
          </w:p>
        </w:tc>
      </w:tr>
    </w:tbl>
    <w:p w:rsidRPr="00A02AA1" w:rsidR="00D37638" w:rsidP="00A02AA1" w:rsidRDefault="00AF44DC" w14:paraId="7F7BD6E6" w14:textId="29F4AD7B">
      <w:pPr>
        <w:tabs>
          <w:tab w:val="left" w:pos="3135"/>
        </w:tabs>
        <w:rPr>
          <w:rFonts w:ascii="Times New Roman" w:hAnsi="Times New Roman" w:cs="Times New Roman"/>
          <w:b/>
          <w:i/>
          <w:sz w:val="28"/>
          <w:szCs w:val="28"/>
        </w:rPr>
        <w:sectPr w:rsidRPr="00A02AA1" w:rsidR="00D37638" w:rsidSect="00A02AA1">
          <w:headerReference w:type="default" r:id="rId12"/>
          <w:footerReference w:type="default" r:id="rId13"/>
          <w:pgSz w:w="11906" w:h="16838" w:orient="portrait"/>
          <w:pgMar w:top="1170" w:right="1021" w:bottom="1021" w:left="1021" w:header="709" w:footer="709" w:gutter="0"/>
          <w:cols w:space="708"/>
          <w:docGrid w:linePitch="360"/>
        </w:sectPr>
      </w:pPr>
      <w:r w:rsidRPr="0016765B">
        <w:rPr>
          <w:rFonts w:ascii="Times New Roman" w:hAnsi="Times New Roman" w:cs="Times New Roman"/>
          <w:b/>
          <w:i/>
          <w:sz w:val="24"/>
          <w:szCs w:val="28"/>
        </w:rPr>
        <w:t># Applicable to IET Accredited Programs</w:t>
      </w:r>
      <w:r w:rsidRPr="0016765B">
        <w:rPr>
          <w:rFonts w:ascii="Times New Roman" w:hAnsi="Times New Roman" w:cs="Times New Roman"/>
          <w:b/>
          <w:i/>
          <w:sz w:val="28"/>
          <w:szCs w:val="28"/>
        </w:rPr>
        <w:tab/>
      </w:r>
    </w:p>
    <w:p w:rsidRPr="0016765B" w:rsidR="00226084" w:rsidP="00A02AA1" w:rsidRDefault="00226084" w14:paraId="42CB064C" w14:textId="7FD50383">
      <w:pPr>
        <w:tabs>
          <w:tab w:val="left" w:pos="285"/>
          <w:tab w:val="left" w:pos="7905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6765B">
        <w:rPr>
          <w:rFonts w:ascii="Times New Roman" w:hAnsi="Times New Roman" w:cs="Times New Roman"/>
          <w:b/>
          <w:bCs/>
          <w:sz w:val="28"/>
          <w:szCs w:val="28"/>
        </w:rPr>
        <w:t>Assessment Plan</w:t>
      </w:r>
    </w:p>
    <w:tbl>
      <w:tblPr>
        <w:tblStyle w:val="TableGrid"/>
        <w:tblW w:w="15169" w:type="dxa"/>
        <w:tblInd w:w="-5" w:type="dxa"/>
        <w:tblLook w:val="04A0" w:firstRow="1" w:lastRow="0" w:firstColumn="1" w:lastColumn="0" w:noHBand="0" w:noVBand="1"/>
      </w:tblPr>
      <w:tblGrid>
        <w:gridCol w:w="649"/>
        <w:gridCol w:w="1288"/>
        <w:gridCol w:w="411"/>
        <w:gridCol w:w="1473"/>
        <w:gridCol w:w="1309"/>
        <w:gridCol w:w="1240"/>
        <w:gridCol w:w="2399"/>
        <w:gridCol w:w="1896"/>
        <w:gridCol w:w="1974"/>
        <w:gridCol w:w="2530"/>
      </w:tblGrid>
      <w:tr w:rsidRPr="0016765B" w:rsidR="00226084" w:rsidTr="00226084" w14:paraId="048EBC84" w14:textId="77777777">
        <w:trPr>
          <w:trHeight w:val="663"/>
        </w:trPr>
        <w:tc>
          <w:tcPr>
            <w:tcW w:w="15169" w:type="dxa"/>
            <w:gridSpan w:val="10"/>
            <w:vAlign w:val="center"/>
          </w:tcPr>
          <w:p w:rsidRPr="00E34556" w:rsidR="00226084" w:rsidP="00226084" w:rsidRDefault="00226084" w14:paraId="1F4A6844" w14:textId="7777777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u w:val="single"/>
              </w:rPr>
            </w:pPr>
            <w:r w:rsidRPr="00E34556">
              <w:rPr>
                <w:rFonts w:ascii="Times New Roman" w:hAnsi="Times New Roman" w:cs="Times New Roman"/>
                <w:b/>
                <w:bCs/>
                <w:i/>
                <w:iCs/>
                <w:sz w:val="24"/>
                <w:u w:val="single"/>
              </w:rPr>
              <w:t>IN – SEMESTER ASSESSMENTS</w:t>
            </w:r>
          </w:p>
        </w:tc>
      </w:tr>
      <w:tr w:rsidRPr="0016765B" w:rsidR="00226084" w:rsidTr="00E34556" w14:paraId="21E01C07" w14:textId="77777777">
        <w:trPr>
          <w:trHeight w:val="663"/>
        </w:trPr>
        <w:tc>
          <w:tcPr>
            <w:tcW w:w="649" w:type="dxa"/>
            <w:vAlign w:val="center"/>
          </w:tcPr>
          <w:p w:rsidRPr="00E34556" w:rsidR="00226084" w:rsidP="00E34556" w:rsidRDefault="00226084" w14:paraId="72E2D630" w14:textId="5D48A61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S</w:t>
            </w:r>
            <w:r w:rsidRPr="00E34556" w:rsidR="00A02AA1">
              <w:rPr>
                <w:rFonts w:ascii="Times New Roman" w:hAnsi="Times New Roman" w:cs="Times New Roman"/>
                <w:b/>
                <w:bCs/>
                <w:sz w:val="24"/>
              </w:rPr>
              <w:t>l</w:t>
            </w: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. No.</w:t>
            </w:r>
          </w:p>
        </w:tc>
        <w:tc>
          <w:tcPr>
            <w:tcW w:w="1699" w:type="dxa"/>
            <w:gridSpan w:val="2"/>
            <w:vAlign w:val="center"/>
          </w:tcPr>
          <w:p w:rsidRPr="00E34556" w:rsidR="00226084" w:rsidP="00A02AA1" w:rsidRDefault="00226084" w14:paraId="033FDF29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Assessment Mode</w:t>
            </w:r>
          </w:p>
        </w:tc>
        <w:tc>
          <w:tcPr>
            <w:tcW w:w="1473" w:type="dxa"/>
            <w:vAlign w:val="center"/>
          </w:tcPr>
          <w:p w:rsidRPr="00E34556" w:rsidR="00226084" w:rsidP="00A02AA1" w:rsidRDefault="00226084" w14:paraId="4460D4C7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Assessment Method</w:t>
            </w:r>
          </w:p>
        </w:tc>
        <w:tc>
          <w:tcPr>
            <w:tcW w:w="1309" w:type="dxa"/>
            <w:vAlign w:val="center"/>
          </w:tcPr>
          <w:p w:rsidRPr="00E34556" w:rsidR="00226084" w:rsidP="00A02AA1" w:rsidRDefault="00F67952" w14:paraId="51CFA891" w14:textId="56EA612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**</w:t>
            </w:r>
            <w:r w:rsidRPr="00E34556" w:rsidR="00226084">
              <w:rPr>
                <w:rFonts w:ascii="Times New Roman" w:hAnsi="Times New Roman" w:cs="Times New Roman"/>
                <w:b/>
                <w:bCs/>
                <w:sz w:val="24"/>
              </w:rPr>
              <w:t>Time Duration</w:t>
            </w:r>
          </w:p>
        </w:tc>
        <w:tc>
          <w:tcPr>
            <w:tcW w:w="1240" w:type="dxa"/>
            <w:vAlign w:val="center"/>
          </w:tcPr>
          <w:p w:rsidRPr="00E34556" w:rsidR="00226084" w:rsidP="00A02AA1" w:rsidRDefault="00F67952" w14:paraId="26829E17" w14:textId="0D1CA2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**</w:t>
            </w:r>
            <w:r w:rsidRPr="00E34556" w:rsidR="00226084">
              <w:rPr>
                <w:rFonts w:ascii="Times New Roman" w:hAnsi="Times New Roman" w:cs="Times New Roman"/>
                <w:b/>
                <w:bCs/>
                <w:sz w:val="24"/>
              </w:rPr>
              <w:t>Marks</w:t>
            </w:r>
          </w:p>
        </w:tc>
        <w:tc>
          <w:tcPr>
            <w:tcW w:w="2399" w:type="dxa"/>
            <w:vAlign w:val="center"/>
          </w:tcPr>
          <w:p w:rsidRPr="00E34556" w:rsidR="00226084" w:rsidP="00A02AA1" w:rsidRDefault="00352C9C" w14:paraId="7BF7A2E8" w14:textId="649B3B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 xml:space="preserve">** </w:t>
            </w:r>
            <w:r w:rsidRPr="00E34556" w:rsidR="00226084">
              <w:rPr>
                <w:rFonts w:ascii="Times New Roman" w:hAnsi="Times New Roman" w:cs="Times New Roman"/>
                <w:b/>
                <w:bCs/>
                <w:sz w:val="24"/>
              </w:rPr>
              <w:t>Weightage</w:t>
            </w:r>
          </w:p>
        </w:tc>
        <w:tc>
          <w:tcPr>
            <w:tcW w:w="1896" w:type="dxa"/>
            <w:vAlign w:val="center"/>
          </w:tcPr>
          <w:p w:rsidRPr="00E34556" w:rsidR="00226084" w:rsidP="00A02AA1" w:rsidRDefault="00226084" w14:paraId="66319437" w14:textId="54E537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Typology of Questions</w:t>
            </w:r>
            <w:r w:rsidRPr="00E34556" w:rsidR="00CE10DB">
              <w:rPr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r w:rsidRPr="00E34556" w:rsidR="00CE10DB">
              <w:rPr>
                <w:rFonts w:ascii="Times New Roman" w:hAnsi="Times New Roman" w:cs="Times New Roman"/>
                <w:b/>
                <w:bCs/>
                <w:color w:val="FF0000"/>
                <w:sz w:val="24"/>
              </w:rPr>
              <w:t>(Recommended)</w:t>
            </w:r>
          </w:p>
        </w:tc>
        <w:tc>
          <w:tcPr>
            <w:tcW w:w="1974" w:type="dxa"/>
            <w:vAlign w:val="center"/>
          </w:tcPr>
          <w:p w:rsidRPr="00E34556" w:rsidR="00226084" w:rsidP="00A02AA1" w:rsidRDefault="00407925" w14:paraId="170FFE97" w14:textId="33997A5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**</w:t>
            </w:r>
            <w:r w:rsidRPr="00E34556" w:rsidR="00226084">
              <w:rPr>
                <w:rFonts w:ascii="Times New Roman" w:hAnsi="Times New Roman" w:cs="Times New Roman"/>
                <w:b/>
                <w:bCs/>
                <w:sz w:val="24"/>
              </w:rPr>
              <w:t>Schedule</w:t>
            </w:r>
          </w:p>
        </w:tc>
        <w:tc>
          <w:tcPr>
            <w:tcW w:w="2530" w:type="dxa"/>
            <w:vAlign w:val="center"/>
          </w:tcPr>
          <w:p w:rsidRPr="00E34556" w:rsidR="00226084" w:rsidP="00A02AA1" w:rsidRDefault="00D7501C" w14:paraId="5BA69CF4" w14:textId="059B1FC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color w:val="FF0000"/>
                <w:sz w:val="24"/>
              </w:rPr>
              <w:t>**</w:t>
            </w:r>
            <w:r w:rsidRPr="00E34556" w:rsidR="00226084">
              <w:rPr>
                <w:rFonts w:ascii="Times New Roman" w:hAnsi="Times New Roman" w:cs="Times New Roman"/>
                <w:b/>
                <w:bCs/>
                <w:sz w:val="24"/>
              </w:rPr>
              <w:t>Topics Covered</w:t>
            </w:r>
          </w:p>
        </w:tc>
      </w:tr>
      <w:tr w:rsidRPr="0016765B" w:rsidR="003D62ED" w:rsidTr="00D03041" w14:paraId="5BAB6675" w14:textId="77777777">
        <w:trPr>
          <w:trHeight w:val="1552"/>
        </w:trPr>
        <w:tc>
          <w:tcPr>
            <w:tcW w:w="649" w:type="dxa"/>
            <w:vMerge w:val="restart"/>
            <w:vAlign w:val="center"/>
          </w:tcPr>
          <w:p w:rsidRPr="00E34556" w:rsidR="003D62ED" w:rsidP="003D62ED" w:rsidRDefault="003D62ED" w14:paraId="2D9FF4C9" w14:textId="777777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288" w:type="dxa"/>
            <w:vMerge w:val="restart"/>
            <w:vAlign w:val="center"/>
          </w:tcPr>
          <w:p w:rsidRPr="00E34556" w:rsidR="003D62ED" w:rsidP="003D62ED" w:rsidRDefault="003D62ED" w14:paraId="6C7E9E5B" w14:textId="6B915C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MISAC</w:t>
            </w:r>
          </w:p>
        </w:tc>
        <w:tc>
          <w:tcPr>
            <w:tcW w:w="411" w:type="dxa"/>
            <w:vAlign w:val="center"/>
          </w:tcPr>
          <w:p w:rsidRPr="00E34556" w:rsidR="003D62ED" w:rsidP="003D62ED" w:rsidRDefault="003D62ED" w14:paraId="508DF302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1</w:t>
            </w:r>
          </w:p>
        </w:tc>
        <w:tc>
          <w:tcPr>
            <w:tcW w:w="1473" w:type="dxa"/>
          </w:tcPr>
          <w:p w:rsidRPr="00E34556" w:rsidR="003D62ED" w:rsidP="003D62ED" w:rsidRDefault="003D62ED" w14:paraId="70B06792" w14:textId="3BAE10DB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1</w:t>
            </w:r>
          </w:p>
        </w:tc>
        <w:tc>
          <w:tcPr>
            <w:tcW w:w="1309" w:type="dxa"/>
          </w:tcPr>
          <w:p w:rsidRPr="00E34556" w:rsidR="003D62ED" w:rsidP="003D62ED" w:rsidRDefault="003D62ED" w14:paraId="3A822FB2" w14:textId="74065822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60 Mins</w:t>
            </w:r>
          </w:p>
        </w:tc>
        <w:tc>
          <w:tcPr>
            <w:tcW w:w="1240" w:type="dxa"/>
          </w:tcPr>
          <w:p w:rsidRPr="00E34556" w:rsidR="003D62ED" w:rsidP="003D62ED" w:rsidRDefault="003D62ED" w14:paraId="2F6C899F" w14:textId="55FC9620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 xml:space="preserve">15 </w:t>
            </w:r>
          </w:p>
        </w:tc>
        <w:tc>
          <w:tcPr>
            <w:tcW w:w="2399" w:type="dxa"/>
          </w:tcPr>
          <w:p w:rsidR="003D62ED" w:rsidP="003D62ED" w:rsidRDefault="003D62ED" w14:paraId="70AFC85B" w14:textId="77777777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:rsidR="003D62ED" w:rsidP="003D62ED" w:rsidRDefault="003D62ED" w14:paraId="22A64964" w14:textId="7777777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:rsidR="003D62ED" w:rsidP="003D62ED" w:rsidRDefault="003D62ED" w14:paraId="605A3E65" w14:textId="77777777">
            <w:pPr>
              <w:jc w:val="both"/>
              <w:rPr>
                <w:rFonts w:ascii="Times New Roman" w:hAnsi="Times New Roman" w:cs="Times New Roman"/>
              </w:rPr>
            </w:pPr>
          </w:p>
          <w:p w:rsidR="003D62ED" w:rsidP="003D62ED" w:rsidRDefault="003D62ED" w14:paraId="011883F5" w14:textId="77777777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:rsidRPr="00E34556" w:rsidR="003D62ED" w:rsidP="003D62ED" w:rsidRDefault="003D62ED" w14:paraId="15E8AF1B" w14:textId="248B0A9F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</w:rPr>
              <w:t xml:space="preserve">(2 Questions of 2 marks +2 Questions of 3 marks) </w:t>
            </w:r>
          </w:p>
        </w:tc>
        <w:tc>
          <w:tcPr>
            <w:tcW w:w="1896" w:type="dxa"/>
            <w:vAlign w:val="center"/>
          </w:tcPr>
          <w:p w:rsidRPr="00E34556" w:rsidR="003D62ED" w:rsidP="003D62ED" w:rsidRDefault="003D62ED" w14:paraId="1A924F11" w14:textId="5B1AD7C1">
            <w:pPr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 xml:space="preserve">Bloom’s taxonomy (B) level of the question should be L3 and above. </w:t>
            </w:r>
          </w:p>
        </w:tc>
        <w:tc>
          <w:tcPr>
            <w:tcW w:w="1974" w:type="dxa"/>
            <w:vAlign w:val="center"/>
          </w:tcPr>
          <w:p w:rsidRPr="00E34556" w:rsidR="003D62ED" w:rsidP="003D62ED" w:rsidRDefault="003D62ED" w14:paraId="79EFF1C0" w14:textId="289C51CE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30" w:type="dxa"/>
            <w:vAlign w:val="center"/>
          </w:tcPr>
          <w:p w:rsidRPr="00E34556" w:rsidR="003D62ED" w:rsidP="003D62ED" w:rsidRDefault="003D62ED" w14:paraId="051A43E5" w14:textId="7777777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Pr="0016765B" w:rsidR="003D62ED" w:rsidTr="00D03041" w14:paraId="26ED7538" w14:textId="77777777">
        <w:trPr>
          <w:trHeight w:val="1403"/>
        </w:trPr>
        <w:tc>
          <w:tcPr>
            <w:tcW w:w="649" w:type="dxa"/>
            <w:vMerge/>
            <w:vAlign w:val="center"/>
          </w:tcPr>
          <w:p w:rsidRPr="00E34556" w:rsidR="003D62ED" w:rsidP="003D62ED" w:rsidRDefault="003D62ED" w14:paraId="59866E2B" w14:textId="777777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88" w:type="dxa"/>
            <w:vMerge/>
            <w:vAlign w:val="center"/>
          </w:tcPr>
          <w:p w:rsidRPr="00E34556" w:rsidR="003D62ED" w:rsidP="003D62ED" w:rsidRDefault="003D62ED" w14:paraId="153D5565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411" w:type="dxa"/>
            <w:vAlign w:val="center"/>
          </w:tcPr>
          <w:p w:rsidRPr="00E34556" w:rsidR="003D62ED" w:rsidP="003D62ED" w:rsidRDefault="003D62ED" w14:paraId="6D01BB23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2</w:t>
            </w:r>
          </w:p>
        </w:tc>
        <w:tc>
          <w:tcPr>
            <w:tcW w:w="1473" w:type="dxa"/>
          </w:tcPr>
          <w:p w:rsidRPr="00E34556" w:rsidR="003D62ED" w:rsidP="003D62ED" w:rsidRDefault="003D62ED" w14:paraId="76751770" w14:textId="0CDDE8C5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309" w:type="dxa"/>
          </w:tcPr>
          <w:p w:rsidRPr="00E34556" w:rsidR="003D62ED" w:rsidP="003D62ED" w:rsidRDefault="003D62ED" w14:paraId="051108EB" w14:textId="326FF5E1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5 Mins</w:t>
            </w:r>
          </w:p>
        </w:tc>
        <w:tc>
          <w:tcPr>
            <w:tcW w:w="1240" w:type="dxa"/>
          </w:tcPr>
          <w:p w:rsidRPr="00E34556" w:rsidR="003D62ED" w:rsidP="003D62ED" w:rsidRDefault="003D62ED" w14:paraId="798FE221" w14:textId="56182DE1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399" w:type="dxa"/>
          </w:tcPr>
          <w:p w:rsidRPr="00E34556" w:rsidR="003D62ED" w:rsidP="003D62ED" w:rsidRDefault="003D62ED" w14:paraId="1FE30620" w14:textId="3664079D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</w:rPr>
              <w:t>10 MCQs × ½ = 5</w:t>
            </w:r>
          </w:p>
        </w:tc>
        <w:tc>
          <w:tcPr>
            <w:tcW w:w="1896" w:type="dxa"/>
            <w:vAlign w:val="center"/>
          </w:tcPr>
          <w:p w:rsidRPr="00E34556" w:rsidR="003D62ED" w:rsidP="003D62ED" w:rsidRDefault="003D62ED" w14:paraId="636EB019" w14:textId="4165026D">
            <w:pPr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Bloom’s taxonomy (BT) level of the question should be L3 and above.</w:t>
            </w:r>
          </w:p>
        </w:tc>
        <w:tc>
          <w:tcPr>
            <w:tcW w:w="1974" w:type="dxa"/>
            <w:vAlign w:val="center"/>
          </w:tcPr>
          <w:p w:rsidRPr="00E34556" w:rsidR="003D62ED" w:rsidP="003D62ED" w:rsidRDefault="003D62ED" w14:paraId="28668AF2" w14:textId="0FFB1FE9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30" w:type="dxa"/>
            <w:vAlign w:val="center"/>
          </w:tcPr>
          <w:p w:rsidRPr="00E34556" w:rsidR="003D62ED" w:rsidP="003D62ED" w:rsidRDefault="003D62ED" w14:paraId="00ED33EB" w14:textId="7777777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Pr="0016765B" w:rsidR="003D62ED" w:rsidTr="00D03041" w14:paraId="6A4FF3BF" w14:textId="77777777">
        <w:trPr>
          <w:trHeight w:val="1409"/>
        </w:trPr>
        <w:tc>
          <w:tcPr>
            <w:tcW w:w="649" w:type="dxa"/>
            <w:vMerge/>
            <w:vAlign w:val="center"/>
          </w:tcPr>
          <w:p w:rsidRPr="00E34556" w:rsidR="003D62ED" w:rsidP="003D62ED" w:rsidRDefault="003D62ED" w14:paraId="7EB6BDAF" w14:textId="777777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88" w:type="dxa"/>
            <w:vMerge/>
            <w:vAlign w:val="center"/>
          </w:tcPr>
          <w:p w:rsidRPr="00E34556" w:rsidR="003D62ED" w:rsidP="003D62ED" w:rsidRDefault="003D62ED" w14:paraId="4397CDD6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411" w:type="dxa"/>
            <w:vAlign w:val="center"/>
          </w:tcPr>
          <w:p w:rsidRPr="00E34556" w:rsidR="003D62ED" w:rsidP="003D62ED" w:rsidRDefault="003D62ED" w14:paraId="31C05226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3</w:t>
            </w:r>
          </w:p>
        </w:tc>
        <w:tc>
          <w:tcPr>
            <w:tcW w:w="1473" w:type="dxa"/>
          </w:tcPr>
          <w:p w:rsidRPr="00E34556" w:rsidR="003D62ED" w:rsidP="003D62ED" w:rsidRDefault="003D62ED" w14:paraId="3A1C599E" w14:textId="430B23EE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309" w:type="dxa"/>
          </w:tcPr>
          <w:p w:rsidRPr="00E34556" w:rsidR="003D62ED" w:rsidP="003D62ED" w:rsidRDefault="003D62ED" w14:paraId="6CA6C5C2" w14:textId="0C389760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0 Mins</w:t>
            </w:r>
          </w:p>
        </w:tc>
        <w:tc>
          <w:tcPr>
            <w:tcW w:w="1240" w:type="dxa"/>
          </w:tcPr>
          <w:p w:rsidRPr="00E34556" w:rsidR="003D62ED" w:rsidP="003D62ED" w:rsidRDefault="003D62ED" w14:paraId="54FD88A1" w14:textId="78A4EBEC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399" w:type="dxa"/>
          </w:tcPr>
          <w:p w:rsidR="003D62ED" w:rsidP="003D62ED" w:rsidRDefault="003D62ED" w14:paraId="3684CFE4" w14:textId="7777777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:rsidR="003D62ED" w:rsidP="003D62ED" w:rsidRDefault="003D62ED" w14:paraId="20282251" w14:textId="7777777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:rsidRPr="00E34556" w:rsidR="003D62ED" w:rsidP="003D62ED" w:rsidRDefault="003D62ED" w14:paraId="6D5B1894" w14:textId="77777777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896" w:type="dxa"/>
            <w:vAlign w:val="center"/>
          </w:tcPr>
          <w:p w:rsidRPr="00E34556" w:rsidR="003D62ED" w:rsidP="003D62ED" w:rsidRDefault="003D62ED" w14:paraId="5ACADDF3" w14:textId="77777777">
            <w:pPr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Bloom’s taxonomy (BT) level of the question should be L3 and above.</w:t>
            </w:r>
          </w:p>
        </w:tc>
        <w:tc>
          <w:tcPr>
            <w:tcW w:w="1974" w:type="dxa"/>
            <w:vAlign w:val="center"/>
          </w:tcPr>
          <w:p w:rsidRPr="00E34556" w:rsidR="003D62ED" w:rsidP="003D62ED" w:rsidRDefault="003D62ED" w14:paraId="33B19A9B" w14:textId="3003D9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30" w:type="dxa"/>
            <w:vAlign w:val="center"/>
          </w:tcPr>
          <w:p w:rsidRPr="00E34556" w:rsidR="003D62ED" w:rsidP="003D62ED" w:rsidRDefault="003D62ED" w14:paraId="3F84F24B" w14:textId="7777777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Pr="0016765B" w:rsidR="003D62ED" w:rsidTr="00D03041" w14:paraId="2E170902" w14:textId="77777777">
        <w:trPr>
          <w:trHeight w:val="1409"/>
        </w:trPr>
        <w:tc>
          <w:tcPr>
            <w:tcW w:w="649" w:type="dxa"/>
            <w:vMerge/>
            <w:vAlign w:val="center"/>
          </w:tcPr>
          <w:p w:rsidRPr="00E34556" w:rsidR="003D62ED" w:rsidP="003D62ED" w:rsidRDefault="003D62ED" w14:paraId="0DBEF801" w14:textId="777777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88" w:type="dxa"/>
            <w:vMerge/>
            <w:vAlign w:val="center"/>
          </w:tcPr>
          <w:p w:rsidRPr="00E34556" w:rsidR="003D62ED" w:rsidP="003D62ED" w:rsidRDefault="003D62ED" w14:paraId="723D0458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411" w:type="dxa"/>
            <w:vAlign w:val="center"/>
          </w:tcPr>
          <w:p w:rsidRPr="00E34556" w:rsidR="003D62ED" w:rsidP="003D62ED" w:rsidRDefault="003D62ED" w14:paraId="29DC96D6" w14:textId="7C6C44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4</w:t>
            </w:r>
          </w:p>
        </w:tc>
        <w:tc>
          <w:tcPr>
            <w:tcW w:w="1473" w:type="dxa"/>
          </w:tcPr>
          <w:p w:rsidRPr="009373C2" w:rsidR="003D62ED" w:rsidP="003D62ED" w:rsidRDefault="003D62ED" w14:paraId="0E9354C1" w14:textId="6C0711A8">
            <w:pPr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2</w:t>
            </w:r>
          </w:p>
        </w:tc>
        <w:tc>
          <w:tcPr>
            <w:tcW w:w="1309" w:type="dxa"/>
          </w:tcPr>
          <w:p w:rsidRPr="00C20867" w:rsidR="003D62ED" w:rsidP="003D62ED" w:rsidRDefault="003D62ED" w14:paraId="45272EC1" w14:textId="663D4C12">
            <w:pPr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60 Mins</w:t>
            </w:r>
          </w:p>
        </w:tc>
        <w:tc>
          <w:tcPr>
            <w:tcW w:w="1240" w:type="dxa"/>
          </w:tcPr>
          <w:p w:rsidRPr="003307C4" w:rsidR="003D62ED" w:rsidP="003D62ED" w:rsidRDefault="003D62ED" w14:paraId="0B397643" w14:textId="589C3A0F">
            <w:pPr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2399" w:type="dxa"/>
            <w:vAlign w:val="center"/>
          </w:tcPr>
          <w:p w:rsidR="003D62ED" w:rsidP="003D62ED" w:rsidRDefault="003D62ED" w14:paraId="41C9AD96" w14:textId="77777777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:rsidR="003D62ED" w:rsidP="003D62ED" w:rsidRDefault="003D62ED" w14:paraId="71151CB2" w14:textId="7777777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:rsidR="003D62ED" w:rsidP="003D62ED" w:rsidRDefault="003D62ED" w14:paraId="51FAC443" w14:textId="77777777">
            <w:pPr>
              <w:jc w:val="both"/>
              <w:rPr>
                <w:rFonts w:ascii="Times New Roman" w:hAnsi="Times New Roman" w:cs="Times New Roman"/>
              </w:rPr>
            </w:pPr>
          </w:p>
          <w:p w:rsidR="003D62ED" w:rsidP="003D62ED" w:rsidRDefault="003D62ED" w14:paraId="1C4811E3" w14:textId="77777777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:rsidRPr="00E34556" w:rsidR="003D62ED" w:rsidP="003D62ED" w:rsidRDefault="003D62ED" w14:paraId="367A9B24" w14:textId="13E2F940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</w:rPr>
              <w:t>(2 Questions of 2 marks +2 Questions of 3 marks)</w:t>
            </w:r>
          </w:p>
        </w:tc>
        <w:tc>
          <w:tcPr>
            <w:tcW w:w="1896" w:type="dxa"/>
            <w:vAlign w:val="center"/>
          </w:tcPr>
          <w:p w:rsidRPr="00E34556" w:rsidR="003D62ED" w:rsidP="003D62ED" w:rsidRDefault="003D62ED" w14:paraId="189E93C4" w14:textId="61B29E4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74" w:type="dxa"/>
            <w:vAlign w:val="center"/>
          </w:tcPr>
          <w:p w:rsidRPr="00E34556" w:rsidR="003D62ED" w:rsidP="003D62ED" w:rsidRDefault="003D62ED" w14:paraId="169777F5" w14:textId="77777777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30" w:type="dxa"/>
            <w:vAlign w:val="center"/>
          </w:tcPr>
          <w:p w:rsidRPr="00E34556" w:rsidR="003D62ED" w:rsidP="003D62ED" w:rsidRDefault="003D62ED" w14:paraId="4BE1BCDB" w14:textId="7777777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Pr="0016765B" w:rsidR="00226084" w:rsidTr="00E34556" w14:paraId="0E662BA2" w14:textId="77777777">
        <w:tc>
          <w:tcPr>
            <w:tcW w:w="649" w:type="dxa"/>
            <w:vMerge w:val="restart"/>
            <w:vAlign w:val="center"/>
          </w:tcPr>
          <w:p w:rsidRPr="00E34556" w:rsidR="00226084" w:rsidP="00E34556" w:rsidRDefault="00226084" w14:paraId="2EDDB2AD" w14:textId="777777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288" w:type="dxa"/>
            <w:vMerge w:val="restart"/>
            <w:vAlign w:val="center"/>
          </w:tcPr>
          <w:p w:rsidRPr="00E34556" w:rsidR="00226084" w:rsidP="00E34556" w:rsidRDefault="00226084" w14:paraId="0A1C6CCB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FISAC</w:t>
            </w:r>
          </w:p>
        </w:tc>
        <w:tc>
          <w:tcPr>
            <w:tcW w:w="411" w:type="dxa"/>
            <w:vAlign w:val="center"/>
          </w:tcPr>
          <w:p w:rsidRPr="00E34556" w:rsidR="00226084" w:rsidP="00E34556" w:rsidRDefault="00226084" w14:paraId="7F866855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1</w:t>
            </w:r>
          </w:p>
        </w:tc>
        <w:tc>
          <w:tcPr>
            <w:tcW w:w="1473" w:type="dxa"/>
            <w:vAlign w:val="center"/>
          </w:tcPr>
          <w:p w:rsidRPr="00E34556" w:rsidR="00226084" w:rsidP="00E34556" w:rsidRDefault="00743887" w14:paraId="625D74BF" w14:textId="3193808A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S</w:t>
            </w:r>
            <w:r>
              <w:rPr>
                <w:b/>
                <w:bCs/>
                <w:sz w:val="24"/>
              </w:rPr>
              <w:t>eminar</w:t>
            </w:r>
          </w:p>
        </w:tc>
        <w:tc>
          <w:tcPr>
            <w:tcW w:w="1309" w:type="dxa"/>
            <w:vAlign w:val="center"/>
          </w:tcPr>
          <w:p w:rsidRPr="00E34556" w:rsidR="00226084" w:rsidP="00E34556" w:rsidRDefault="00743887" w14:paraId="3654A492" w14:textId="5ADE18C1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15 Mins</w:t>
            </w:r>
          </w:p>
        </w:tc>
        <w:tc>
          <w:tcPr>
            <w:tcW w:w="1240" w:type="dxa"/>
            <w:vAlign w:val="center"/>
          </w:tcPr>
          <w:p w:rsidRPr="00E34556" w:rsidR="00226084" w:rsidP="00E34556" w:rsidRDefault="00226084" w14:paraId="683A3F11" w14:textId="77777777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5</w:t>
            </w:r>
          </w:p>
        </w:tc>
        <w:tc>
          <w:tcPr>
            <w:tcW w:w="2399" w:type="dxa"/>
            <w:vAlign w:val="center"/>
          </w:tcPr>
          <w:p w:rsidRPr="00743887" w:rsidR="00226084" w:rsidP="00E34556" w:rsidRDefault="00743887" w14:paraId="0EBA6386" w14:textId="77777777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743887">
              <w:rPr>
                <w:rFonts w:ascii="Times New Roman" w:hAnsi="Times New Roman" w:cs="Times New Roman"/>
                <w:bCs/>
                <w:sz w:val="24"/>
              </w:rPr>
              <w:t>Pressenatation</w:t>
            </w:r>
            <w:proofErr w:type="spellEnd"/>
            <w:r w:rsidRPr="00743887">
              <w:rPr>
                <w:rFonts w:ascii="Times New Roman" w:hAnsi="Times New Roman" w:cs="Times New Roman"/>
                <w:bCs/>
                <w:sz w:val="24"/>
              </w:rPr>
              <w:t>- 2.5 marks</w:t>
            </w:r>
          </w:p>
          <w:p w:rsidRPr="00743887" w:rsidR="00743887" w:rsidP="00E34556" w:rsidRDefault="00743887" w14:paraId="1D925AB3" w14:textId="76BBCF74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743887">
              <w:rPr>
                <w:rFonts w:ascii="Times New Roman" w:hAnsi="Times New Roman" w:cs="Times New Roman"/>
                <w:bCs/>
                <w:sz w:val="24"/>
              </w:rPr>
              <w:t>Report- 2.5 marks</w:t>
            </w:r>
          </w:p>
        </w:tc>
        <w:tc>
          <w:tcPr>
            <w:tcW w:w="1896" w:type="dxa"/>
            <w:vAlign w:val="center"/>
          </w:tcPr>
          <w:p w:rsidRPr="00E34556" w:rsidR="00226084" w:rsidP="00E34556" w:rsidRDefault="00226084" w14:paraId="12AE519B" w14:textId="77777777">
            <w:pPr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Bloom’s taxonomy (BT) level of the question should be L3 and above.</w:t>
            </w:r>
          </w:p>
          <w:p w:rsidRPr="00E34556" w:rsidR="00226084" w:rsidP="00E34556" w:rsidRDefault="00226084" w14:paraId="447D7336" w14:textId="77777777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74" w:type="dxa"/>
            <w:vAlign w:val="center"/>
          </w:tcPr>
          <w:p w:rsidRPr="00E34556" w:rsidR="00226084" w:rsidP="00E34556" w:rsidRDefault="00226084" w14:paraId="1BB9B889" w14:textId="0727005F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30" w:type="dxa"/>
            <w:vAlign w:val="center"/>
          </w:tcPr>
          <w:p w:rsidRPr="00E34556" w:rsidR="00226084" w:rsidP="00E34556" w:rsidRDefault="00226084" w14:paraId="3EE9120C" w14:textId="7777777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Pr="0016765B" w:rsidR="00226084" w:rsidTr="00E34556" w14:paraId="461F867E" w14:textId="77777777">
        <w:tc>
          <w:tcPr>
            <w:tcW w:w="649" w:type="dxa"/>
            <w:vMerge/>
          </w:tcPr>
          <w:p w:rsidRPr="00E34556" w:rsidR="00226084" w:rsidP="00226084" w:rsidRDefault="00226084" w14:paraId="00A48E18" w14:textId="777777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88" w:type="dxa"/>
            <w:vMerge/>
            <w:vAlign w:val="center"/>
          </w:tcPr>
          <w:p w:rsidRPr="00E34556" w:rsidR="00226084" w:rsidP="00E34556" w:rsidRDefault="00226084" w14:paraId="43EBD096" w14:textId="777777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11" w:type="dxa"/>
            <w:vAlign w:val="center"/>
          </w:tcPr>
          <w:p w:rsidRPr="00E34556" w:rsidR="00226084" w:rsidP="00E34556" w:rsidRDefault="00226084" w14:paraId="48ADE83A" w14:textId="777777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2</w:t>
            </w:r>
          </w:p>
        </w:tc>
        <w:tc>
          <w:tcPr>
            <w:tcW w:w="1473" w:type="dxa"/>
            <w:vAlign w:val="center"/>
          </w:tcPr>
          <w:p w:rsidRPr="00743887" w:rsidR="00226084" w:rsidP="00E34556" w:rsidRDefault="00743887" w14:paraId="52B2E74A" w14:textId="591FC9DE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743887">
              <w:rPr>
                <w:rFonts w:ascii="Times New Roman" w:hAnsi="Times New Roman" w:cs="Times New Roman"/>
                <w:b/>
                <w:bCs/>
                <w:sz w:val="24"/>
              </w:rPr>
              <w:t>Group Assignment</w:t>
            </w:r>
          </w:p>
        </w:tc>
        <w:tc>
          <w:tcPr>
            <w:tcW w:w="1309" w:type="dxa"/>
            <w:vAlign w:val="center"/>
          </w:tcPr>
          <w:p w:rsidRPr="00E34556" w:rsidR="00226084" w:rsidP="00E34556" w:rsidRDefault="00743887" w14:paraId="345FE324" w14:textId="33803B08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NA</w:t>
            </w:r>
          </w:p>
        </w:tc>
        <w:tc>
          <w:tcPr>
            <w:tcW w:w="1240" w:type="dxa"/>
            <w:vAlign w:val="center"/>
          </w:tcPr>
          <w:p w:rsidRPr="00E34556" w:rsidR="00226084" w:rsidP="00E34556" w:rsidRDefault="00226084" w14:paraId="5D99AD13" w14:textId="77777777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5</w:t>
            </w:r>
          </w:p>
        </w:tc>
        <w:tc>
          <w:tcPr>
            <w:tcW w:w="2399" w:type="dxa"/>
            <w:vAlign w:val="center"/>
          </w:tcPr>
          <w:p w:rsidRPr="00743887" w:rsidR="00743887" w:rsidP="00743887" w:rsidRDefault="00743887" w14:paraId="67E4D26D" w14:textId="047BABAF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743887">
              <w:rPr>
                <w:rFonts w:ascii="Times New Roman" w:hAnsi="Times New Roman" w:cs="Times New Roman"/>
                <w:bCs/>
                <w:sz w:val="24"/>
              </w:rPr>
              <w:t>Presenatation</w:t>
            </w:r>
            <w:proofErr w:type="spellEnd"/>
            <w:r w:rsidRPr="00743887">
              <w:rPr>
                <w:rFonts w:ascii="Times New Roman" w:hAnsi="Times New Roman" w:cs="Times New Roman"/>
                <w:bCs/>
                <w:sz w:val="24"/>
              </w:rPr>
              <w:t>- 2.5 marks</w:t>
            </w:r>
          </w:p>
          <w:p w:rsidRPr="00743887" w:rsidR="00226084" w:rsidP="00743887" w:rsidRDefault="00743887" w14:paraId="6B91994D" w14:textId="50697DDB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743887">
              <w:rPr>
                <w:rFonts w:ascii="Times New Roman" w:hAnsi="Times New Roman" w:cs="Times New Roman"/>
                <w:bCs/>
                <w:sz w:val="24"/>
              </w:rPr>
              <w:t>Report- 2.5 marks</w:t>
            </w:r>
          </w:p>
        </w:tc>
        <w:tc>
          <w:tcPr>
            <w:tcW w:w="1896" w:type="dxa"/>
            <w:vAlign w:val="center"/>
          </w:tcPr>
          <w:p w:rsidRPr="00E34556" w:rsidR="00226084" w:rsidP="00E34556" w:rsidRDefault="00226084" w14:paraId="4BB31249" w14:textId="77777777">
            <w:pPr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Bloom’s taxonomy (BT) level of the question should be L3 and above.</w:t>
            </w:r>
          </w:p>
        </w:tc>
        <w:tc>
          <w:tcPr>
            <w:tcW w:w="1974" w:type="dxa"/>
            <w:vAlign w:val="center"/>
          </w:tcPr>
          <w:p w:rsidRPr="00E34556" w:rsidR="00226084" w:rsidP="00E34556" w:rsidRDefault="00226084" w14:paraId="2FD16957" w14:textId="7E45E48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30" w:type="dxa"/>
            <w:vAlign w:val="center"/>
          </w:tcPr>
          <w:p w:rsidRPr="00E34556" w:rsidR="00226084" w:rsidP="00E34556" w:rsidRDefault="00226084" w14:paraId="0FC2FAE3" w14:textId="7777777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Pr="0016765B" w:rsidR="00226084" w:rsidTr="00226084" w14:paraId="2E4D30A1" w14:textId="77777777">
        <w:tc>
          <w:tcPr>
            <w:tcW w:w="15169" w:type="dxa"/>
            <w:gridSpan w:val="10"/>
            <w:vAlign w:val="center"/>
          </w:tcPr>
          <w:p w:rsidRPr="00E34556" w:rsidR="00226084" w:rsidP="00226084" w:rsidRDefault="00226084" w14:paraId="42777A2C" w14:textId="7777777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u w:val="single"/>
              </w:rPr>
            </w:pPr>
          </w:p>
          <w:p w:rsidRPr="00E34556" w:rsidR="00226084" w:rsidP="00226084" w:rsidRDefault="00226084" w14:paraId="7C96C11F" w14:textId="7777777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u w:val="single"/>
              </w:rPr>
            </w:pPr>
            <w:r w:rsidRPr="00E34556">
              <w:rPr>
                <w:rFonts w:ascii="Times New Roman" w:hAnsi="Times New Roman" w:cs="Times New Roman"/>
                <w:b/>
                <w:bCs/>
                <w:i/>
                <w:iCs/>
                <w:sz w:val="24"/>
                <w:u w:val="single"/>
              </w:rPr>
              <w:t>END – SEMESTER ASSESSMENT</w:t>
            </w:r>
          </w:p>
          <w:p w:rsidRPr="00E34556" w:rsidR="00226084" w:rsidP="00226084" w:rsidRDefault="00226084" w14:paraId="3E7BCBFB" w14:textId="7777777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u w:val="single"/>
              </w:rPr>
            </w:pPr>
          </w:p>
        </w:tc>
      </w:tr>
      <w:tr w:rsidRPr="0016765B" w:rsidR="00226084" w:rsidTr="00E34556" w14:paraId="42C2EAF3" w14:textId="77777777">
        <w:trPr>
          <w:trHeight w:val="1579"/>
        </w:trPr>
        <w:tc>
          <w:tcPr>
            <w:tcW w:w="649" w:type="dxa"/>
            <w:vAlign w:val="center"/>
          </w:tcPr>
          <w:p w:rsidRPr="00E34556" w:rsidR="00226084" w:rsidP="00E34556" w:rsidRDefault="00226084" w14:paraId="624F5F29" w14:textId="777777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3172" w:type="dxa"/>
            <w:gridSpan w:val="3"/>
            <w:vAlign w:val="center"/>
          </w:tcPr>
          <w:p w:rsidRPr="00E34556" w:rsidR="00226084" w:rsidP="00E34556" w:rsidRDefault="00226084" w14:paraId="1A029D76" w14:textId="777777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4"/>
              </w:rPr>
              <w:t>Regular/Make–Up Exam</w:t>
            </w:r>
          </w:p>
        </w:tc>
        <w:tc>
          <w:tcPr>
            <w:tcW w:w="1309" w:type="dxa"/>
            <w:vAlign w:val="center"/>
          </w:tcPr>
          <w:p w:rsidRPr="00E34556" w:rsidR="00226084" w:rsidP="00E34556" w:rsidRDefault="00226084" w14:paraId="715F6B1E" w14:textId="77777777">
            <w:pPr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180 Mins</w:t>
            </w:r>
          </w:p>
        </w:tc>
        <w:tc>
          <w:tcPr>
            <w:tcW w:w="1240" w:type="dxa"/>
            <w:vAlign w:val="center"/>
          </w:tcPr>
          <w:p w:rsidRPr="00E34556" w:rsidR="00226084" w:rsidP="00E34556" w:rsidRDefault="00226084" w14:paraId="749D4107" w14:textId="77777777">
            <w:pPr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50</w:t>
            </w:r>
          </w:p>
        </w:tc>
        <w:tc>
          <w:tcPr>
            <w:tcW w:w="2399" w:type="dxa"/>
            <w:vAlign w:val="center"/>
          </w:tcPr>
          <w:p w:rsidRPr="00E34556" w:rsidR="00226084" w:rsidP="00E34556" w:rsidRDefault="00226084" w14:paraId="4FD48F5F" w14:textId="77777777">
            <w:pPr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Answer all 5 full questions of 10 marks each. Each question can have 3 parts of 2/3/4/5/6 marks.</w:t>
            </w:r>
          </w:p>
        </w:tc>
        <w:tc>
          <w:tcPr>
            <w:tcW w:w="1896" w:type="dxa"/>
            <w:vAlign w:val="center"/>
          </w:tcPr>
          <w:p w:rsidRPr="00E34556" w:rsidR="00226084" w:rsidP="00E34556" w:rsidRDefault="00226084" w14:paraId="288D03A8" w14:textId="77777777">
            <w:pPr>
              <w:rPr>
                <w:rFonts w:ascii="Times New Roman" w:hAnsi="Times New Roman" w:cs="Times New Roman"/>
                <w:sz w:val="24"/>
              </w:rPr>
            </w:pPr>
            <w:r w:rsidRPr="00E34556">
              <w:rPr>
                <w:rFonts w:ascii="Times New Roman" w:hAnsi="Times New Roman" w:cs="Times New Roman"/>
                <w:sz w:val="24"/>
              </w:rPr>
              <w:t>Bloom’s taxonomy (BT) level of the question should be L3 and above.</w:t>
            </w:r>
          </w:p>
        </w:tc>
        <w:tc>
          <w:tcPr>
            <w:tcW w:w="1974" w:type="dxa"/>
            <w:vAlign w:val="center"/>
          </w:tcPr>
          <w:p w:rsidRPr="00E34556" w:rsidR="00226084" w:rsidP="00E34556" w:rsidRDefault="00226084" w14:paraId="44D21D32" w14:textId="748E329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30" w:type="dxa"/>
            <w:vAlign w:val="center"/>
          </w:tcPr>
          <w:p w:rsidRPr="00E34556" w:rsidR="00226084" w:rsidP="00E34556" w:rsidRDefault="003D62ED" w14:paraId="4BB6E6D9" w14:textId="52DA95F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</w:rPr>
              <w:t>Comprehensive examination covering full syllabus.</w:t>
            </w:r>
          </w:p>
        </w:tc>
      </w:tr>
    </w:tbl>
    <w:p w:rsidRPr="0016765B" w:rsidR="00E27A99" w:rsidP="00226084" w:rsidRDefault="00E27A99" w14:paraId="2DF960BC" w14:textId="3DB240E7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:rsidRPr="0016765B" w:rsidR="00C308EE" w:rsidP="00226084" w:rsidRDefault="000B77C3" w14:paraId="7A70BE46" w14:textId="63CDF81C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  <w:bookmarkStart w:name="_Hlk152166713" w:id="2"/>
      <w:r w:rsidRPr="0016765B">
        <w:rPr>
          <w:rFonts w:ascii="Times New Roman" w:hAnsi="Times New Roman" w:cs="Times New Roman"/>
          <w:b/>
          <w:bCs/>
          <w:sz w:val="28"/>
          <w:szCs w:val="28"/>
        </w:rPr>
        <w:t xml:space="preserve">Note: </w:t>
      </w:r>
      <w:r w:rsidRPr="0016765B" w:rsidR="00C308EE">
        <w:rPr>
          <w:rFonts w:ascii="Times New Roman" w:hAnsi="Times New Roman" w:cs="Times New Roman"/>
          <w:b/>
          <w:bCs/>
          <w:sz w:val="28"/>
          <w:szCs w:val="28"/>
        </w:rPr>
        <w:t xml:space="preserve">Fine tune </w:t>
      </w:r>
      <w:r w:rsidRPr="0016765B" w:rsidR="00C308EE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the</w:t>
      </w:r>
      <w:r w:rsidRPr="0016765B" w:rsidR="00C308EE">
        <w:rPr>
          <w:rFonts w:ascii="Times New Roman" w:hAnsi="Times New Roman" w:cs="Times New Roman"/>
          <w:b/>
          <w:bCs/>
          <w:sz w:val="28"/>
          <w:szCs w:val="28"/>
        </w:rPr>
        <w:t xml:space="preserve"> assessment plan as </w:t>
      </w:r>
      <w:r w:rsidRPr="0016765B" w:rsidR="004436B9">
        <w:rPr>
          <w:rFonts w:ascii="Times New Roman" w:hAnsi="Times New Roman" w:cs="Times New Roman"/>
          <w:b/>
          <w:bCs/>
          <w:sz w:val="28"/>
          <w:szCs w:val="28"/>
        </w:rPr>
        <w:t>per th</w:t>
      </w:r>
      <w:r w:rsidRPr="0016765B" w:rsidR="00676212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16765B" w:rsidR="004436B9">
        <w:rPr>
          <w:rFonts w:ascii="Times New Roman" w:hAnsi="Times New Roman" w:cs="Times New Roman"/>
          <w:b/>
          <w:bCs/>
          <w:sz w:val="28"/>
          <w:szCs w:val="28"/>
        </w:rPr>
        <w:t xml:space="preserve"> guidelines</w:t>
      </w:r>
      <w:r w:rsidRPr="0016765B" w:rsidR="00EB0444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Pr="0016765B" w:rsidR="00EB0444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issued by AD(A)</w:t>
      </w:r>
      <w:r w:rsidRPr="0016765B" w:rsidR="00EB0444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Pr="0016765B" w:rsidR="004436B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6765B" w:rsidR="00E667C1">
        <w:rPr>
          <w:rFonts w:ascii="Times New Roman" w:hAnsi="Times New Roman" w:cs="Times New Roman"/>
          <w:b/>
          <w:bCs/>
          <w:sz w:val="28"/>
          <w:szCs w:val="28"/>
        </w:rPr>
        <w:t>notified</w:t>
      </w:r>
      <w:r w:rsidRPr="0016765B" w:rsidR="004436B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6765B" w:rsidR="00290F6B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from time to time</w:t>
      </w:r>
      <w:r w:rsidRPr="0016765B" w:rsidR="000C39DA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bookmarkEnd w:id="2"/>
    <w:p w:rsidRPr="0016765B" w:rsidR="00D7501C" w:rsidP="00226084" w:rsidRDefault="00D7501C" w14:paraId="368755A3" w14:textId="2EAD37C1">
      <w:pPr>
        <w:tabs>
          <w:tab w:val="left" w:pos="285"/>
        </w:tabs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16765B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**    Individual faculty will be entering </w:t>
      </w:r>
      <w:r w:rsidRPr="0016765B" w:rsidR="00407925">
        <w:rPr>
          <w:rFonts w:ascii="Times New Roman" w:hAnsi="Times New Roman" w:cs="Times New Roman"/>
          <w:b/>
          <w:bCs/>
          <w:i/>
          <w:color w:val="FF0000"/>
          <w:sz w:val="24"/>
          <w:szCs w:val="24"/>
          <w:highlight w:val="yellow"/>
        </w:rPr>
        <w:t>the</w:t>
      </w:r>
      <w:r w:rsidRPr="0016765B" w:rsidR="00407925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 details</w:t>
      </w:r>
    </w:p>
    <w:p w:rsidRPr="0016765B" w:rsidR="006F1277" w:rsidP="006F1277" w:rsidRDefault="006F1277" w14:paraId="23B68959" w14:textId="317118CE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6765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*** Individual faculty </w:t>
      </w:r>
      <w:r w:rsidRPr="0016765B" w:rsidR="00407925">
        <w:rPr>
          <w:rFonts w:ascii="Times New Roman" w:hAnsi="Times New Roman" w:cs="Times New Roman"/>
          <w:b/>
          <w:bCs/>
          <w:i/>
          <w:iCs/>
          <w:sz w:val="24"/>
          <w:szCs w:val="24"/>
        </w:rPr>
        <w:t>shall</w:t>
      </w:r>
      <w:r w:rsidRPr="0016765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dentify the assessment method from </w:t>
      </w:r>
      <w:r w:rsidRPr="0016765B" w:rsidR="0091648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ISAC </w:t>
      </w:r>
      <w:r w:rsidRPr="0016765B" w:rsidR="00EB0444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Assessment </w:t>
      </w:r>
      <w:r w:rsidRPr="0016765B" w:rsidR="0091648C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method</w:t>
      </w:r>
      <w:r w:rsidRPr="0016765B" w:rsidR="00290F6B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r w:rsidRPr="0016765B" w:rsidR="0091648C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(</w:t>
      </w:r>
      <w:r w:rsidRPr="0016765B" w:rsidR="00290F6B">
        <w:rPr>
          <w:rFonts w:ascii="Times New Roman" w:hAnsi="Times New Roman" w:cs="Times New Roman"/>
          <w:b/>
          <w:bCs/>
          <w:i/>
          <w:iCs/>
          <w:sz w:val="24"/>
          <w:szCs w:val="24"/>
        </w:rPr>
        <w:t>T</w:t>
      </w:r>
      <w:r w:rsidRPr="0016765B" w:rsidR="00EB0444">
        <w:rPr>
          <w:rFonts w:ascii="Times New Roman" w:hAnsi="Times New Roman" w:cs="Times New Roman"/>
          <w:b/>
          <w:bCs/>
          <w:i/>
          <w:iCs/>
          <w:sz w:val="24"/>
          <w:szCs w:val="24"/>
        </w:rPr>
        <w:t>able</w:t>
      </w:r>
      <w:r w:rsidRPr="0016765B" w:rsidR="0025485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1</w:t>
      </w:r>
      <w:r w:rsidRPr="0016765B" w:rsidR="00CF01A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16765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16765B" w:rsidR="0091648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below) </w:t>
      </w:r>
      <w:r w:rsidRPr="0016765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nd fill in the details.</w:t>
      </w:r>
    </w:p>
    <w:p w:rsidRPr="0016765B" w:rsidR="006F1277" w:rsidP="006F1277" w:rsidRDefault="006F1277" w14:paraId="2CBFD208" w14:textId="2FB1598F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6765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NOTE:</w:t>
      </w:r>
      <w:r w:rsidRPr="0016765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formation provided in the table is as per the In-semester assessment plan </w:t>
      </w:r>
      <w:r w:rsidRPr="0016765B" w:rsidR="00172D2B">
        <w:rPr>
          <w:rFonts w:ascii="Times New Roman" w:hAnsi="Times New Roman" w:cs="Times New Roman"/>
          <w:b/>
          <w:bCs/>
          <w:i/>
          <w:iCs/>
          <w:sz w:val="24"/>
          <w:szCs w:val="24"/>
        </w:rPr>
        <w:t>notified by Associate Director (Academic</w:t>
      </w:r>
      <w:r w:rsidRPr="0016765B" w:rsidR="00EB0444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s</w:t>
      </w:r>
      <w:r w:rsidRPr="0016765B" w:rsidR="00172D2B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  <w:r w:rsidRPr="0016765B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</w:p>
    <w:p w:rsidRPr="0016765B" w:rsidR="002B176B" w:rsidP="006F1277" w:rsidRDefault="002B176B" w14:paraId="466614CF" w14:textId="777777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sectPr w:rsidRPr="0016765B" w:rsidR="002B176B" w:rsidSect="00226084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:rsidRPr="0016765B" w:rsidR="005214CA" w:rsidP="00105A21" w:rsidRDefault="005214CA" w14:paraId="405C4C6D" w14:textId="77777777">
      <w:pPr>
        <w:spacing w:after="0"/>
        <w:rPr>
          <w:rFonts w:ascii="Times New Roman" w:hAnsi="Times New Roman" w:cs="Times New Roman"/>
        </w:rPr>
      </w:pPr>
    </w:p>
    <w:p w:rsidRPr="00E34556" w:rsidR="007166C3" w:rsidP="00E34556" w:rsidRDefault="00C5692D" w14:paraId="3AAE14D0" w14:textId="7864CF6F">
      <w:pPr>
        <w:ind w:right="-6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34556">
        <w:rPr>
          <w:rFonts w:ascii="Times New Roman" w:hAnsi="Times New Roman" w:cs="Times New Roman"/>
          <w:b/>
          <w:bCs/>
          <w:sz w:val="24"/>
          <w:szCs w:val="24"/>
        </w:rPr>
        <w:t>Lesson Plan</w:t>
      </w:r>
    </w:p>
    <w:tbl>
      <w:tblPr>
        <w:tblStyle w:val="TableGrid"/>
        <w:tblW w:w="10980" w:type="dxa"/>
        <w:tblInd w:w="-275" w:type="dxa"/>
        <w:tblLook w:val="04A0" w:firstRow="1" w:lastRow="0" w:firstColumn="1" w:lastColumn="0" w:noHBand="0" w:noVBand="1"/>
      </w:tblPr>
      <w:tblGrid>
        <w:gridCol w:w="810"/>
        <w:gridCol w:w="6390"/>
        <w:gridCol w:w="3780"/>
      </w:tblGrid>
      <w:tr w:rsidRPr="00E34556" w:rsidR="00B0772E" w:rsidTr="00E34556" w14:paraId="7850E307" w14:textId="77777777">
        <w:tc>
          <w:tcPr>
            <w:tcW w:w="810" w:type="dxa"/>
            <w:vAlign w:val="center"/>
          </w:tcPr>
          <w:p w:rsidRPr="00E34556" w:rsidR="00B0772E" w:rsidP="00E34556" w:rsidRDefault="00B0772E" w14:paraId="436143B5" w14:textId="22F8959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b/>
                <w:sz w:val="24"/>
                <w:szCs w:val="24"/>
              </w:rPr>
              <w:t>L No</w:t>
            </w:r>
          </w:p>
        </w:tc>
        <w:tc>
          <w:tcPr>
            <w:tcW w:w="6390" w:type="dxa"/>
            <w:vAlign w:val="center"/>
          </w:tcPr>
          <w:p w:rsidRPr="00AD0DD8" w:rsidR="00B0772E" w:rsidP="00E34556" w:rsidRDefault="00C5692D" w14:paraId="056F4FEC" w14:textId="43982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DD8">
              <w:rPr>
                <w:rFonts w:ascii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3780" w:type="dxa"/>
            <w:vAlign w:val="center"/>
          </w:tcPr>
          <w:tbl>
            <w:tblPr>
              <w:tblW w:w="3405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405"/>
            </w:tblGrid>
            <w:tr w:rsidRPr="00E34556" w:rsidR="00B0772E" w:rsidTr="00E34556" w14:paraId="57E9BCBE" w14:textId="77777777">
              <w:trPr>
                <w:trHeight w:val="360"/>
              </w:trPr>
              <w:tc>
                <w:tcPr>
                  <w:tcW w:w="3405" w:type="dxa"/>
                  <w:vAlign w:val="center"/>
                </w:tcPr>
                <w:p w:rsidRPr="00E34556" w:rsidR="00B0772E" w:rsidP="00E34556" w:rsidRDefault="00E34556" w14:paraId="01A95335" w14:textId="6A6D0CB7">
                  <w:pPr>
                    <w:autoSpaceDE w:val="0"/>
                    <w:autoSpaceDN w:val="0"/>
                    <w:adjustRightInd w:val="0"/>
                    <w:spacing w:after="0" w:line="240" w:lineRule="auto"/>
                    <w:ind w:right="-555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 xml:space="preserve">     </w:t>
                  </w:r>
                  <w:r w:rsidRPr="00E34556" w:rsidR="00B0772E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 xml:space="preserve">Course </w:t>
                  </w: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O</w:t>
                  </w:r>
                  <w:r w:rsidRPr="00E34556" w:rsidR="00B0772E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utcome Addressed</w:t>
                  </w:r>
                </w:p>
              </w:tc>
            </w:tr>
          </w:tbl>
          <w:p w:rsidRPr="00E34556" w:rsidR="00B0772E" w:rsidP="00E34556" w:rsidRDefault="00B0772E" w14:paraId="3CFAB079" w14:textId="777777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34556" w:rsidR="00F75C8D" w:rsidTr="00E34556" w14:paraId="42287314" w14:textId="77777777">
        <w:trPr>
          <w:trHeight w:val="331"/>
        </w:trPr>
        <w:tc>
          <w:tcPr>
            <w:tcW w:w="810" w:type="dxa"/>
          </w:tcPr>
          <w:p w:rsidRPr="00E34556" w:rsidR="00F75C8D" w:rsidP="00F75C8D" w:rsidRDefault="00F75C8D" w14:paraId="57332007" w14:textId="24D395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390" w:type="dxa"/>
          </w:tcPr>
          <w:p w:rsidRPr="00AD0DD8" w:rsidR="00F75C8D" w:rsidP="00F75C8D" w:rsidRDefault="00F75C8D" w14:paraId="5F6095F7" w14:textId="155989FE">
            <w:pPr>
              <w:tabs>
                <w:tab w:val="left" w:pos="102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0DD8">
              <w:rPr>
                <w:rStyle w:val="Style2"/>
                <w:rFonts w:ascii="Times New Roman" w:hAnsi="Times New Roman" w:cs="Times New Roman"/>
                <w:szCs w:val="24"/>
              </w:rPr>
              <w:t xml:space="preserve">Introduction, course structure, evaluation plan, COs, Syllabus discussion, books to be referred </w:t>
            </w:r>
          </w:p>
        </w:tc>
        <w:tc>
          <w:tcPr>
            <w:tcW w:w="3780" w:type="dxa"/>
          </w:tcPr>
          <w:p w:rsidRPr="00E34556" w:rsidR="00F75C8D" w:rsidP="00F75C8D" w:rsidRDefault="00EF5A14" w14:paraId="17661460" w14:textId="270F8F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-816653279"/>
                <w:placeholder>
                  <w:docPart w:val="532DBB992BB24C6CBB492909079D6A0E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C35651" w:rsidR="00F75C8D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---</w:t>
                </w:r>
              </w:sdtContent>
            </w:sdt>
          </w:p>
        </w:tc>
      </w:tr>
      <w:tr w:rsidRPr="00E34556" w:rsidR="00F75C8D" w:rsidTr="00E34556" w14:paraId="6260C5DF" w14:textId="77777777">
        <w:trPr>
          <w:trHeight w:val="331"/>
        </w:trPr>
        <w:tc>
          <w:tcPr>
            <w:tcW w:w="810" w:type="dxa"/>
          </w:tcPr>
          <w:p w:rsidRPr="00E34556" w:rsidR="00F75C8D" w:rsidP="00F75C8D" w:rsidRDefault="00F75C8D" w14:paraId="46B2C0C3" w14:textId="49B07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90" w:type="dxa"/>
          </w:tcPr>
          <w:p w:rsidRPr="00AD0DD8" w:rsidR="00F75C8D" w:rsidP="00F75C8D" w:rsidRDefault="00D03041" w14:paraId="5299E2DD" w14:textId="68674375">
            <w:pPr>
              <w:tabs>
                <w:tab w:val="left" w:pos="102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ics of aircraft</w:t>
            </w:r>
          </w:p>
        </w:tc>
        <w:tc>
          <w:tcPr>
            <w:tcW w:w="3780" w:type="dxa"/>
          </w:tcPr>
          <w:p w:rsidRPr="00E34556" w:rsidR="00F75C8D" w:rsidP="00F75C8D" w:rsidRDefault="00EF5A14" w14:paraId="74A112F2" w14:textId="77AB50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20713656"/>
                <w:placeholder>
                  <w:docPart w:val="E826F1912FC547358DEFADB173BA72CE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C35651" w:rsidR="00F75C8D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C35651" w:rsidR="00F75C8D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Pr="00E34556" w:rsidR="00F75C8D" w:rsidTr="00E34556" w14:paraId="0270D478" w14:textId="77777777">
        <w:trPr>
          <w:trHeight w:val="331"/>
        </w:trPr>
        <w:tc>
          <w:tcPr>
            <w:tcW w:w="810" w:type="dxa"/>
          </w:tcPr>
          <w:p w:rsidRPr="00E34556" w:rsidR="00F75C8D" w:rsidP="00F75C8D" w:rsidRDefault="00F75C8D" w14:paraId="522271E9" w14:textId="353CEBE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90" w:type="dxa"/>
          </w:tcPr>
          <w:p w:rsidRPr="00AD0DD8" w:rsidR="00F75C8D" w:rsidP="00F75C8D" w:rsidRDefault="00D03041" w14:paraId="0E78E6EB" w14:textId="2FBACA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rcraft Instruments and their layout</w:t>
            </w:r>
          </w:p>
        </w:tc>
        <w:tc>
          <w:tcPr>
            <w:tcW w:w="3780" w:type="dxa"/>
          </w:tcPr>
          <w:p w:rsidRPr="00E34556" w:rsidR="00F75C8D" w:rsidP="00F75C8D" w:rsidRDefault="00EF5A14" w14:paraId="2AA7CD04" w14:textId="538777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20713650"/>
                <w:placeholder>
                  <w:docPart w:val="A96F1BD4EBAC419687BEA2044ED8B213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C35651" w:rsidR="00F75C8D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C35651" w:rsidR="00F75C8D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Pr="00E34556" w:rsidR="00F75C8D" w:rsidTr="00E34556" w14:paraId="02D1AAA1" w14:textId="77777777">
        <w:trPr>
          <w:trHeight w:val="331"/>
        </w:trPr>
        <w:tc>
          <w:tcPr>
            <w:tcW w:w="810" w:type="dxa"/>
          </w:tcPr>
          <w:p w:rsidRPr="00E34556" w:rsidR="00F75C8D" w:rsidP="00F75C8D" w:rsidRDefault="00F75C8D" w14:paraId="3D93B40B" w14:textId="5BE18D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90" w:type="dxa"/>
          </w:tcPr>
          <w:p w:rsidRPr="00AD0DD8" w:rsidR="00F75C8D" w:rsidP="00F75C8D" w:rsidRDefault="00D03041" w14:paraId="666EE988" w14:textId="2C0E621D">
            <w:pPr>
              <w:tabs>
                <w:tab w:val="left" w:pos="350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s cockpit of modern aircrafts</w:t>
            </w:r>
          </w:p>
        </w:tc>
        <w:tc>
          <w:tcPr>
            <w:tcW w:w="3780" w:type="dxa"/>
          </w:tcPr>
          <w:p w:rsidRPr="00E34556" w:rsidR="00F75C8D" w:rsidP="00F75C8D" w:rsidRDefault="00EF5A14" w14:paraId="0C1E55E3" w14:textId="3BD6D8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20713651"/>
                <w:placeholder>
                  <w:docPart w:val="C4F34DD002924488A8CB279771987C5D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C35651" w:rsidR="00F75C8D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C35651" w:rsidR="00F75C8D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Pr="00E34556" w:rsidR="00F75C8D" w:rsidTr="00E34556" w14:paraId="073C327A" w14:textId="77777777">
        <w:trPr>
          <w:trHeight w:val="331"/>
        </w:trPr>
        <w:tc>
          <w:tcPr>
            <w:tcW w:w="810" w:type="dxa"/>
          </w:tcPr>
          <w:p w:rsidRPr="00E34556" w:rsidR="00F75C8D" w:rsidP="00F75C8D" w:rsidRDefault="00F75C8D" w14:paraId="408B88B4" w14:textId="213D68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90" w:type="dxa"/>
          </w:tcPr>
          <w:p w:rsidRPr="00AD0DD8" w:rsidR="00F75C8D" w:rsidP="00F75C8D" w:rsidRDefault="00D03041" w14:paraId="44082D4C" w14:textId="42888A7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onic Flight Management System</w:t>
            </w:r>
          </w:p>
        </w:tc>
        <w:tc>
          <w:tcPr>
            <w:tcW w:w="3780" w:type="dxa"/>
          </w:tcPr>
          <w:p w:rsidRPr="00E34556" w:rsidR="00F75C8D" w:rsidP="00F75C8D" w:rsidRDefault="00EF5A14" w14:paraId="105425D6" w14:textId="367B58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20713652"/>
                <w:placeholder>
                  <w:docPart w:val="0511FA7617B348CCB247BAD10A71FEEC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C35651" w:rsidR="00F75C8D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C35651" w:rsidR="00F75C8D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Pr="00E34556" w:rsidR="00F75C8D" w:rsidTr="00E34556" w14:paraId="6A591FC5" w14:textId="77777777">
        <w:trPr>
          <w:trHeight w:val="331"/>
        </w:trPr>
        <w:tc>
          <w:tcPr>
            <w:tcW w:w="810" w:type="dxa"/>
          </w:tcPr>
          <w:p w:rsidRPr="00E34556" w:rsidR="00F75C8D" w:rsidP="00F75C8D" w:rsidRDefault="00F75C8D" w14:paraId="2B691A7C" w14:textId="2DAC0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90" w:type="dxa"/>
          </w:tcPr>
          <w:p w:rsidRPr="00AD0DD8" w:rsidR="00F75C8D" w:rsidP="00F75C8D" w:rsidRDefault="00D03041" w14:paraId="7A29C84E" w14:textId="4DD348F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r Data Instruments- Introduction</w:t>
            </w:r>
          </w:p>
        </w:tc>
        <w:tc>
          <w:tcPr>
            <w:tcW w:w="3780" w:type="dxa"/>
          </w:tcPr>
          <w:p w:rsidRPr="00E34556" w:rsidR="00F75C8D" w:rsidP="00F75C8D" w:rsidRDefault="00EF5A14" w14:paraId="3607F545" w14:textId="6A2963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20713653"/>
                <w:placeholder>
                  <w:docPart w:val="D8E7CA4B866A43B0B05215F6243CE2F9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C9486A" w:rsidR="00F75C8D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Pr="00E34556" w:rsidR="00F75C8D" w:rsidTr="00E34556" w14:paraId="23E0B378" w14:textId="77777777">
        <w:trPr>
          <w:trHeight w:val="331"/>
        </w:trPr>
        <w:tc>
          <w:tcPr>
            <w:tcW w:w="810" w:type="dxa"/>
          </w:tcPr>
          <w:p w:rsidRPr="00E34556" w:rsidR="00F75C8D" w:rsidP="00F75C8D" w:rsidRDefault="00F75C8D" w14:paraId="7824C23F" w14:textId="17EAC4E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90" w:type="dxa"/>
          </w:tcPr>
          <w:p w:rsidRPr="00AD0DD8" w:rsidR="00F75C8D" w:rsidP="00F75C8D" w:rsidRDefault="00D03041" w14:paraId="353CEA7E" w14:textId="259E33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r Data Instruments-Pitot static tubes</w:t>
            </w:r>
          </w:p>
        </w:tc>
        <w:tc>
          <w:tcPr>
            <w:tcW w:w="3780" w:type="dxa"/>
          </w:tcPr>
          <w:p w:rsidRPr="00E34556" w:rsidR="00F75C8D" w:rsidP="00F75C8D" w:rsidRDefault="00EF5A14" w14:paraId="0331ADAF" w14:textId="0747E1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1777592445"/>
                <w:placeholder>
                  <w:docPart w:val="BE929AFF0A9D4965A14DBE78F6396378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C9486A" w:rsidR="00F75C8D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Pr="00E34556" w:rsidR="00847353" w:rsidTr="00E34556" w14:paraId="612E387D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7E51D277" w14:textId="26F39A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390" w:type="dxa"/>
          </w:tcPr>
          <w:p w:rsidRPr="00AD0DD8" w:rsidR="00847353" w:rsidP="00847353" w:rsidRDefault="00847353" w14:paraId="24042834" w14:textId="41ED7E8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ional Systems</w:t>
            </w:r>
          </w:p>
        </w:tc>
        <w:tc>
          <w:tcPr>
            <w:tcW w:w="3780" w:type="dxa"/>
          </w:tcPr>
          <w:p w:rsidRPr="00E34556" w:rsidR="00847353" w:rsidP="00847353" w:rsidRDefault="00EF5A14" w14:paraId="2D45933C" w14:textId="1DF5DD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469869177"/>
                <w:placeholder>
                  <w:docPart w:val="B2A1FE0332FA4921BE69A17CC077CD55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847353" w:rsidTr="00E34556" w14:paraId="3E450980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453A0F7E" w14:textId="3380E3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390" w:type="dxa"/>
          </w:tcPr>
          <w:p w:rsidRPr="00AD0DD8" w:rsidR="00847353" w:rsidP="00847353" w:rsidRDefault="00847353" w14:paraId="5F7126D1" w14:textId="4C40DF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onic Flight Instrument system</w:t>
            </w:r>
          </w:p>
        </w:tc>
        <w:tc>
          <w:tcPr>
            <w:tcW w:w="3780" w:type="dxa"/>
          </w:tcPr>
          <w:p w:rsidRPr="00E34556" w:rsidR="00847353" w:rsidP="00847353" w:rsidRDefault="00EF5A14" w14:paraId="10343795" w14:textId="6804DF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-766306586"/>
                <w:placeholder>
                  <w:docPart w:val="13CEC55CC41942A7BF69A3089EE79F5E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847353" w:rsidTr="00E34556" w14:paraId="4489A7C9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798A3A14" w14:textId="1EA2C1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390" w:type="dxa"/>
          </w:tcPr>
          <w:p w:rsidRPr="00AD0DD8" w:rsidR="00847353" w:rsidP="00847353" w:rsidRDefault="00847353" w14:paraId="46E31584" w14:textId="1DAB35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itude Direction Indictor</w:t>
            </w:r>
          </w:p>
        </w:tc>
        <w:tc>
          <w:tcPr>
            <w:tcW w:w="3780" w:type="dxa"/>
          </w:tcPr>
          <w:p w:rsidRPr="00E34556" w:rsidR="00847353" w:rsidP="00847353" w:rsidRDefault="00EF5A14" w14:paraId="4568120F" w14:textId="3C951E7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-1032033027"/>
                <w:placeholder>
                  <w:docPart w:val="0DB3EA4C16BF4F4D841D0C3BD4B99CCF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847353" w:rsidTr="00E34556" w14:paraId="113C90CB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6FF697CB" w14:textId="2D8CC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390" w:type="dxa"/>
          </w:tcPr>
          <w:p w:rsidRPr="00AD0DD8" w:rsidR="00847353" w:rsidP="00847353" w:rsidRDefault="00847353" w14:paraId="622A356A" w14:textId="25326EF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ar Fundamentals</w:t>
            </w:r>
          </w:p>
        </w:tc>
        <w:tc>
          <w:tcPr>
            <w:tcW w:w="3780" w:type="dxa"/>
          </w:tcPr>
          <w:p w:rsidRPr="00E34556" w:rsidR="00847353" w:rsidP="00847353" w:rsidRDefault="00EF5A14" w14:paraId="015ABE20" w14:textId="436DD3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-964734341"/>
                <w:placeholder>
                  <w:docPart w:val="6F60F3370AA64329A005BE0630E337AA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847353" w:rsidTr="00E34556" w14:paraId="211F8B20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5B8B73F1" w14:textId="0DA311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6390" w:type="dxa"/>
          </w:tcPr>
          <w:p w:rsidRPr="00AD0DD8" w:rsidR="00847353" w:rsidP="00847353" w:rsidRDefault="00847353" w14:paraId="0FEBD2BC" w14:textId="1D2BE3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d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timeter</w:t>
            </w:r>
          </w:p>
        </w:tc>
        <w:tc>
          <w:tcPr>
            <w:tcW w:w="3780" w:type="dxa"/>
          </w:tcPr>
          <w:p w:rsidRPr="00E34556" w:rsidR="00847353" w:rsidP="00847353" w:rsidRDefault="00EF5A14" w14:paraId="6584578C" w14:textId="0027906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1738898556"/>
                <w:placeholder>
                  <w:docPart w:val="BED9C34277804EA580CC380E2A410641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847353" w:rsidTr="00E34556" w14:paraId="7E5B7979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5229085D" w14:textId="0883B6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390" w:type="dxa"/>
          </w:tcPr>
          <w:p w:rsidRPr="00AD0DD8" w:rsidR="00847353" w:rsidP="00847353" w:rsidRDefault="00847353" w14:paraId="0B32CB67" w14:textId="7BE5F2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rborne Weather Radar</w:t>
            </w:r>
          </w:p>
        </w:tc>
        <w:tc>
          <w:tcPr>
            <w:tcW w:w="3780" w:type="dxa"/>
          </w:tcPr>
          <w:p w:rsidRPr="00E34556" w:rsidR="00847353" w:rsidP="00847353" w:rsidRDefault="00EF5A14" w14:paraId="62C36DE3" w14:textId="5053E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975871701"/>
                <w:placeholder>
                  <w:docPart w:val="2A6339C8976940F18E055FF3D11007CF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847353" w:rsidTr="00E34556" w14:paraId="1F8C94B5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16501943" w14:textId="726CB4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390" w:type="dxa"/>
          </w:tcPr>
          <w:p w:rsidRPr="00AD0DD8" w:rsidR="00847353" w:rsidP="00847353" w:rsidRDefault="00847353" w14:paraId="19E5CE06" w14:textId="361FA0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ight Management System</w:t>
            </w:r>
          </w:p>
        </w:tc>
        <w:tc>
          <w:tcPr>
            <w:tcW w:w="3780" w:type="dxa"/>
          </w:tcPr>
          <w:p w:rsidRPr="00E34556" w:rsidR="00847353" w:rsidP="00847353" w:rsidRDefault="00EF5A14" w14:paraId="253FE6F9" w14:textId="3C43DD7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1525749770"/>
                <w:placeholder>
                  <w:docPart w:val="C8C40073EA0B468FA8483482B1A685FE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847353" w:rsidTr="00E34556" w14:paraId="0CE2DEB6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6F31AAB5" w14:textId="168DAF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390" w:type="dxa"/>
          </w:tcPr>
          <w:p w:rsidRPr="00AD0DD8" w:rsidR="00847353" w:rsidP="00847353" w:rsidRDefault="00847353" w14:paraId="5F6EE27B" w14:textId="00E6C8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ir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r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stems</w:t>
            </w:r>
          </w:p>
        </w:tc>
        <w:tc>
          <w:tcPr>
            <w:tcW w:w="3780" w:type="dxa"/>
          </w:tcPr>
          <w:p w:rsidRPr="00E34556" w:rsidR="00847353" w:rsidP="00847353" w:rsidRDefault="00EF5A14" w14:paraId="00711297" w14:textId="328BE1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-162939873"/>
                <w:placeholder>
                  <w:docPart w:val="F0E030B0011D4DB48B1C0F27796CC55D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847353" w:rsidTr="00E34556" w14:paraId="74D4D04C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768693E7" w14:textId="0508CC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6390" w:type="dxa"/>
          </w:tcPr>
          <w:p w:rsidRPr="00AD0DD8" w:rsidR="00847353" w:rsidP="00847353" w:rsidRDefault="00847353" w14:paraId="23E4FB92" w14:textId="57DA93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nd Proximity Warning Systems</w:t>
            </w:r>
          </w:p>
        </w:tc>
        <w:tc>
          <w:tcPr>
            <w:tcW w:w="3780" w:type="dxa"/>
          </w:tcPr>
          <w:p w:rsidRPr="00E34556" w:rsidR="00847353" w:rsidP="00847353" w:rsidRDefault="00EF5A14" w14:paraId="1A7E2818" w14:textId="1AA8E2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960923190"/>
                <w:placeholder>
                  <w:docPart w:val="A11A892FD3BD49E89D74C471470A1D8B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847353" w:rsidTr="00E34556" w14:paraId="100828A4" w14:textId="77777777">
        <w:trPr>
          <w:trHeight w:val="331"/>
        </w:trPr>
        <w:tc>
          <w:tcPr>
            <w:tcW w:w="810" w:type="dxa"/>
          </w:tcPr>
          <w:p w:rsidRPr="00E34556" w:rsidR="00847353" w:rsidP="00847353" w:rsidRDefault="00847353" w14:paraId="2347DA90" w14:textId="529AB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6390" w:type="dxa"/>
          </w:tcPr>
          <w:p w:rsidRPr="00AD0DD8" w:rsidR="00847353" w:rsidP="00847353" w:rsidRDefault="00847353" w14:paraId="16988FF8" w14:textId="097ADD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ffic Collision Avoidance Systems</w:t>
            </w:r>
          </w:p>
        </w:tc>
        <w:tc>
          <w:tcPr>
            <w:tcW w:w="3780" w:type="dxa"/>
          </w:tcPr>
          <w:p w:rsidRPr="00E34556" w:rsidR="00847353" w:rsidP="00847353" w:rsidRDefault="00EF5A14" w14:paraId="7696BE1C" w14:textId="5567F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e2"/>
                  <w:rFonts w:ascii="Times New Roman" w:hAnsi="Times New Roman" w:cs="Times New Roman"/>
                  <w:sz w:val="20"/>
                  <w:szCs w:val="20"/>
                </w:rPr>
                <w:alias w:val="Course Outcome"/>
                <w:tag w:val="CO"/>
                <w:id w:val="1752926387"/>
                <w:placeholder>
                  <w:docPart w:val="134DE86763DE47D99B0D85823A28BCE9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Pr="001F0EA8" w:rsidR="00847353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</w:sdtContent>
            </w:sdt>
            <w:r w:rsidRPr="001F0EA8" w:rsidR="00847353">
              <w:rPr>
                <w:rStyle w:val="Style2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Pr="00E34556" w:rsidR="000E03AA" w:rsidTr="00E34556" w14:paraId="73F595FB" w14:textId="77777777">
        <w:trPr>
          <w:trHeight w:val="331"/>
        </w:trPr>
        <w:tc>
          <w:tcPr>
            <w:tcW w:w="810" w:type="dxa"/>
          </w:tcPr>
          <w:p w:rsidRPr="00E34556" w:rsidR="000E03AA" w:rsidP="000E03AA" w:rsidRDefault="000E03AA" w14:paraId="240BE7C8" w14:textId="33A78A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6390" w:type="dxa"/>
          </w:tcPr>
          <w:p w:rsidRPr="00AD0DD8" w:rsidR="000E03AA" w:rsidP="000E03AA" w:rsidRDefault="000E03AA" w14:paraId="77C7B314" w14:textId="64907C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yroscopes</w:t>
            </w:r>
          </w:p>
        </w:tc>
        <w:tc>
          <w:tcPr>
            <w:tcW w:w="3780" w:type="dxa"/>
          </w:tcPr>
          <w:p w:rsidRPr="00E34556" w:rsidR="000E03AA" w:rsidP="000E03AA" w:rsidRDefault="000E03AA" w14:paraId="125F7AC5" w14:textId="5B819D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167A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Pr="00E34556" w:rsidR="000E03AA" w:rsidTr="00E34556" w14:paraId="2095F625" w14:textId="77777777">
        <w:trPr>
          <w:trHeight w:val="331"/>
        </w:trPr>
        <w:tc>
          <w:tcPr>
            <w:tcW w:w="810" w:type="dxa"/>
          </w:tcPr>
          <w:p w:rsidRPr="00E34556" w:rsidR="000E03AA" w:rsidP="000E03AA" w:rsidRDefault="000E03AA" w14:paraId="2F87A3CA" w14:textId="572DE6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390" w:type="dxa"/>
          </w:tcPr>
          <w:p w:rsidRPr="00AD0DD8" w:rsidR="000E03AA" w:rsidP="000E03AA" w:rsidRDefault="000E03AA" w14:paraId="01A33B8D" w14:textId="25E8039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rn and Bank Indicator</w:t>
            </w:r>
          </w:p>
        </w:tc>
        <w:tc>
          <w:tcPr>
            <w:tcW w:w="3780" w:type="dxa"/>
          </w:tcPr>
          <w:p w:rsidRPr="00E34556" w:rsidR="000E03AA" w:rsidP="000E03AA" w:rsidRDefault="000E03AA" w14:paraId="4D57138D" w14:textId="43A396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167A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Pr="00E34556" w:rsidR="000E03AA" w:rsidTr="00E34556" w14:paraId="1C1008BF" w14:textId="77777777">
        <w:trPr>
          <w:trHeight w:val="331"/>
        </w:trPr>
        <w:tc>
          <w:tcPr>
            <w:tcW w:w="810" w:type="dxa"/>
          </w:tcPr>
          <w:p w:rsidRPr="00E34556" w:rsidR="000E03AA" w:rsidP="000E03AA" w:rsidRDefault="000E03AA" w14:paraId="3410AED3" w14:textId="308A0B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390" w:type="dxa"/>
          </w:tcPr>
          <w:p w:rsidRPr="00AD0DD8" w:rsidR="000E03AA" w:rsidP="000E03AA" w:rsidRDefault="000E03AA" w14:paraId="7F0FB621" w14:textId="796482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yro stabilized direction indicating systems</w:t>
            </w:r>
          </w:p>
        </w:tc>
        <w:tc>
          <w:tcPr>
            <w:tcW w:w="3780" w:type="dxa"/>
          </w:tcPr>
          <w:p w:rsidRPr="00E34556" w:rsidR="000E03AA" w:rsidP="000E03AA" w:rsidRDefault="000E03AA" w14:paraId="4307C4A7" w14:textId="03A62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167A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Pr="00E34556" w:rsidR="000E03AA" w:rsidTr="00E34556" w14:paraId="32F640FE" w14:textId="77777777">
        <w:trPr>
          <w:trHeight w:val="331"/>
        </w:trPr>
        <w:tc>
          <w:tcPr>
            <w:tcW w:w="810" w:type="dxa"/>
          </w:tcPr>
          <w:p w:rsidRPr="00E34556" w:rsidR="000E03AA" w:rsidP="000E03AA" w:rsidRDefault="000E03AA" w14:paraId="2E2C4534" w14:textId="56669F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390" w:type="dxa"/>
          </w:tcPr>
          <w:p w:rsidRPr="00AD0DD8" w:rsidR="000E03AA" w:rsidP="000E03AA" w:rsidRDefault="000E03AA" w14:paraId="7367B01B" w14:textId="5F0342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io Navigation systems</w:t>
            </w:r>
          </w:p>
        </w:tc>
        <w:tc>
          <w:tcPr>
            <w:tcW w:w="3780" w:type="dxa"/>
          </w:tcPr>
          <w:p w:rsidRPr="00E34556" w:rsidR="000E03AA" w:rsidP="000E03AA" w:rsidRDefault="000E03AA" w14:paraId="725145F8" w14:textId="731221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167A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Pr="00E34556" w:rsidR="000E03AA" w:rsidTr="00E34556" w14:paraId="7D815E9E" w14:textId="77777777">
        <w:trPr>
          <w:trHeight w:val="331"/>
        </w:trPr>
        <w:tc>
          <w:tcPr>
            <w:tcW w:w="810" w:type="dxa"/>
          </w:tcPr>
          <w:p w:rsidRPr="00E34556" w:rsidR="000E03AA" w:rsidP="000E03AA" w:rsidRDefault="000E03AA" w14:paraId="2C281A87" w14:textId="57A372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390" w:type="dxa"/>
          </w:tcPr>
          <w:p w:rsidRPr="00AD0DD8" w:rsidR="000E03AA" w:rsidP="000E03AA" w:rsidRDefault="000E03AA" w14:paraId="198E871C" w14:textId="6C851D9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R</w:t>
            </w:r>
          </w:p>
        </w:tc>
        <w:tc>
          <w:tcPr>
            <w:tcW w:w="3780" w:type="dxa"/>
          </w:tcPr>
          <w:p w:rsidRPr="00E34556" w:rsidR="000E03AA" w:rsidP="000E03AA" w:rsidRDefault="000E03AA" w14:paraId="77C28BFD" w14:textId="60A42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167A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Pr="00E34556" w:rsidR="00A14213" w:rsidTr="00E34556" w14:paraId="29385B9E" w14:textId="77777777">
        <w:trPr>
          <w:trHeight w:val="331"/>
        </w:trPr>
        <w:tc>
          <w:tcPr>
            <w:tcW w:w="810" w:type="dxa"/>
          </w:tcPr>
          <w:p w:rsidRPr="00E34556" w:rsidR="00A14213" w:rsidP="00F75C8D" w:rsidRDefault="00A14213" w14:paraId="77659C01" w14:textId="7B52E9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6390" w:type="dxa"/>
          </w:tcPr>
          <w:p w:rsidR="00A14213" w:rsidP="00F75C8D" w:rsidRDefault="00A14213" w14:paraId="101EC0BC" w14:textId="4EDE47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4213">
              <w:rPr>
                <w:rFonts w:ascii="Times New Roman" w:hAnsi="Times New Roman" w:cs="Times New Roman"/>
                <w:sz w:val="24"/>
                <w:szCs w:val="24"/>
              </w:rPr>
              <w:t>Inertial Navigation System</w:t>
            </w:r>
          </w:p>
        </w:tc>
        <w:tc>
          <w:tcPr>
            <w:tcW w:w="3780" w:type="dxa"/>
          </w:tcPr>
          <w:p w:rsidR="00A14213" w:rsidP="00F75C8D" w:rsidRDefault="00A14213" w14:paraId="06D4B535" w14:textId="77777777">
            <w:pPr>
              <w:jc w:val="center"/>
              <w:rPr>
                <w:rStyle w:val="Style2"/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Pr="00E34556" w:rsidR="00F75C8D" w:rsidTr="00E34556" w14:paraId="67BB5C7F" w14:textId="77777777">
        <w:trPr>
          <w:trHeight w:val="331"/>
        </w:trPr>
        <w:tc>
          <w:tcPr>
            <w:tcW w:w="810" w:type="dxa"/>
          </w:tcPr>
          <w:p w:rsidRPr="00E34556" w:rsidR="00F75C8D" w:rsidP="00F75C8D" w:rsidRDefault="00F75C8D" w14:paraId="0093CF4B" w14:textId="4FEC37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90" w:type="dxa"/>
          </w:tcPr>
          <w:p w:rsidRPr="00AD0DD8" w:rsidR="00F75C8D" w:rsidP="00F75C8D" w:rsidRDefault="00847353" w14:paraId="41842479" w14:textId="0A3B88C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tance Measuring Equipment 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20714016"/>
            <w:placeholder>
              <w:docPart w:val="E866FB935DF54159A59AB5F8C8D1AADC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F75C8D" w:rsidP="00F75C8D" w:rsidRDefault="00F75C8D" w14:paraId="05780097" w14:textId="7712AF2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897210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</w:t>
                </w:r>
                <w:r w:rsidR="000E03AA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3</w:t>
                </w:r>
              </w:p>
            </w:tc>
          </w:sdtContent>
        </w:sdt>
      </w:tr>
      <w:tr w:rsidRPr="00E34556" w:rsidR="00A14213" w:rsidTr="00E34556" w14:paraId="5636E06B" w14:textId="77777777">
        <w:trPr>
          <w:trHeight w:val="331"/>
        </w:trPr>
        <w:tc>
          <w:tcPr>
            <w:tcW w:w="810" w:type="dxa"/>
          </w:tcPr>
          <w:p w:rsidRPr="00E34556" w:rsidR="00A14213" w:rsidP="00F75C8D" w:rsidRDefault="00A14213" w14:paraId="36FE5DD4" w14:textId="77B0FA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6390" w:type="dxa"/>
          </w:tcPr>
          <w:p w:rsidR="00A14213" w:rsidP="00F75C8D" w:rsidRDefault="00A14213" w14:paraId="57626981" w14:textId="38ACF0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3AA">
              <w:rPr>
                <w:rFonts w:ascii="Times New Roman" w:hAnsi="Times New Roman" w:cs="Times New Roman"/>
                <w:sz w:val="24"/>
                <w:szCs w:val="24"/>
              </w:rPr>
              <w:t>Global Positioning System</w:t>
            </w:r>
          </w:p>
        </w:tc>
        <w:tc>
          <w:tcPr>
            <w:tcW w:w="3780" w:type="dxa"/>
          </w:tcPr>
          <w:p w:rsidR="00A14213" w:rsidP="00F75C8D" w:rsidRDefault="00A14213" w14:paraId="75764B62" w14:textId="77777777">
            <w:pPr>
              <w:jc w:val="center"/>
              <w:rPr>
                <w:rStyle w:val="Style2"/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Pr="00E34556" w:rsidR="000E03AA" w:rsidTr="00E34556" w14:paraId="4F1E4071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0E03AA" w14:paraId="3E48326C" w14:textId="7555E6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90" w:type="dxa"/>
          </w:tcPr>
          <w:p w:rsidRPr="00847353" w:rsidR="000E03AA" w:rsidP="000E03AA" w:rsidRDefault="000E03AA" w14:paraId="72C32908" w14:textId="34A319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ing Systems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-2016062319"/>
            <w:placeholder>
              <w:docPart w:val="37EB1BF3736642E48D0A53A2D6DF1ABB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440A02E7" w14:textId="27CC7975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4A2DEB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4</w:t>
                </w:r>
              </w:p>
            </w:tc>
          </w:sdtContent>
        </w:sdt>
      </w:tr>
      <w:tr w:rsidRPr="00E34556" w:rsidR="000E03AA" w:rsidTr="00E34556" w14:paraId="58122186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0E03AA" w14:paraId="6717E163" w14:textId="4DACEB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90" w:type="dxa"/>
          </w:tcPr>
          <w:p w:rsidRPr="00847353" w:rsidR="000E03AA" w:rsidP="000E03AA" w:rsidRDefault="000E03AA" w14:paraId="1A2E74E6" w14:textId="50291B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 xml:space="preserve">Instrument Landing System 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-1741554263"/>
            <w:placeholder>
              <w:docPart w:val="823A8D600FF743F19450E5C776F6AB2E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6402BCCE" w14:textId="563D6146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4A2DEB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4</w:t>
                </w:r>
              </w:p>
            </w:tc>
          </w:sdtContent>
        </w:sdt>
      </w:tr>
      <w:tr w:rsidRPr="00E34556" w:rsidR="000E03AA" w:rsidTr="00E34556" w14:paraId="238CBD2F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0E03AA" w14:paraId="4A9CF7BB" w14:textId="5C5F5B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390" w:type="dxa"/>
          </w:tcPr>
          <w:p w:rsidRPr="00847353" w:rsidR="000E03AA" w:rsidP="000E03AA" w:rsidRDefault="000E03AA" w14:paraId="02D8A9EA" w14:textId="645947E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 xml:space="preserve">Microwave Landing Systems 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1708920756"/>
            <w:placeholder>
              <w:docPart w:val="96B3051F250E433EB82450D2931EDE88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10BC516F" w14:textId="5831FF9A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4A2DEB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4</w:t>
                </w:r>
              </w:p>
            </w:tc>
          </w:sdtContent>
        </w:sdt>
      </w:tr>
      <w:tr w:rsidRPr="00E34556" w:rsidR="000E03AA" w:rsidTr="00E34556" w14:paraId="641B3ECE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0E03AA" w14:paraId="69426DD7" w14:textId="44B5A4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390" w:type="dxa"/>
          </w:tcPr>
          <w:p w:rsidRPr="00847353" w:rsidR="000E03AA" w:rsidP="000E03AA" w:rsidRDefault="000E03AA" w14:paraId="347CD308" w14:textId="2D6059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 xml:space="preserve">Satellite Landing System   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243068200"/>
            <w:placeholder>
              <w:docPart w:val="59E7635752264BC595E6F788D96858E4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4FA0BA63" w14:textId="3B0C990B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4A2DEB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4</w:t>
                </w:r>
              </w:p>
            </w:tc>
          </w:sdtContent>
        </w:sdt>
      </w:tr>
      <w:tr w:rsidRPr="00E34556" w:rsidR="000E03AA" w:rsidTr="00E34556" w14:paraId="46F4B488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0E03AA" w14:paraId="044552AF" w14:textId="028E18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390" w:type="dxa"/>
          </w:tcPr>
          <w:p w:rsidRPr="00847353" w:rsidR="000E03AA" w:rsidP="000E03AA" w:rsidRDefault="000E03AA" w14:paraId="7281C1FD" w14:textId="7541FE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Autopilot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-1741401357"/>
            <w:placeholder>
              <w:docPart w:val="2FC9B81C9E154C058184D5DBDB5EB267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39AD431E" w14:textId="4B9CDC11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4A2DEB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4</w:t>
                </w:r>
              </w:p>
            </w:tc>
          </w:sdtContent>
        </w:sdt>
      </w:tr>
      <w:tr w:rsidRPr="00E34556" w:rsidR="000E03AA" w:rsidTr="00E34556" w14:paraId="16E2CB97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A14213" w14:paraId="34BEAF0E" w14:textId="535724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390" w:type="dxa"/>
          </w:tcPr>
          <w:p w:rsidRPr="00847353" w:rsidR="000E03AA" w:rsidP="000E03AA" w:rsidRDefault="000E03AA" w14:paraId="124E8A46" w14:textId="7FBA579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Automatic Flight Control System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-2005274057"/>
            <w:placeholder>
              <w:docPart w:val="28D824915BE84E2D968D4DEF662E1178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47F82CFD" w14:textId="45165B2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4A2DEB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4</w:t>
                </w:r>
              </w:p>
            </w:tc>
          </w:sdtContent>
        </w:sdt>
      </w:tr>
      <w:tr w:rsidRPr="00E34556" w:rsidR="000E03AA" w:rsidTr="00E34556" w14:paraId="55B5C4F9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A14213" w14:paraId="15A925FE" w14:textId="370D88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6390" w:type="dxa"/>
          </w:tcPr>
          <w:p w:rsidRPr="00847353" w:rsidR="000E03AA" w:rsidP="000E03AA" w:rsidRDefault="000E03AA" w14:paraId="1523355A" w14:textId="2A7D639C">
            <w:pPr>
              <w:pStyle w:val="Title"/>
              <w:jc w:val="both"/>
              <w:rPr>
                <w:b w:val="0"/>
                <w:szCs w:val="24"/>
                <w:u w:val="none"/>
              </w:rPr>
            </w:pPr>
            <w:r>
              <w:rPr>
                <w:b w:val="0"/>
                <w:szCs w:val="24"/>
                <w:u w:val="none"/>
              </w:rPr>
              <w:t>Aircraft Communication And Reporting System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-2067800713"/>
            <w:placeholder>
              <w:docPart w:val="484743D92E194ADBA2F9F7311D1FE7A4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79DE06BF" w14:textId="2389B6F1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627099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5</w:t>
                </w:r>
              </w:p>
            </w:tc>
          </w:sdtContent>
        </w:sdt>
      </w:tr>
      <w:tr w:rsidRPr="00E34556" w:rsidR="000E03AA" w:rsidTr="00E34556" w14:paraId="40DB3D35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0E03AA" w14:paraId="3952717A" w14:textId="246F79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90" w:type="dxa"/>
          </w:tcPr>
          <w:p w:rsidRPr="00847353" w:rsidR="000E03AA" w:rsidP="000E03AA" w:rsidRDefault="000E03AA" w14:paraId="2AD83A2D" w14:textId="69F199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onautical Telecommunication Network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1760479068"/>
            <w:placeholder>
              <w:docPart w:val="C2EB8764E4A441BB89D15D8226CCCC50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6368A6FE" w14:textId="4512AEE4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627099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5</w:t>
                </w:r>
              </w:p>
            </w:tc>
          </w:sdtContent>
        </w:sdt>
      </w:tr>
      <w:tr w:rsidRPr="00E34556" w:rsidR="000E03AA" w:rsidTr="00E34556" w14:paraId="13671D95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0E03AA" w14:paraId="35C7F96A" w14:textId="48BD1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90" w:type="dxa"/>
          </w:tcPr>
          <w:p w:rsidRPr="00847353" w:rsidR="000E03AA" w:rsidP="000E03AA" w:rsidRDefault="000E03AA" w14:paraId="53B82535" w14:textId="61D573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titude Heading and Reference System 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975560169"/>
            <w:placeholder>
              <w:docPart w:val="93F13D2A5A344362948875238826477B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2163F97E" w14:textId="58410014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627099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5</w:t>
                </w:r>
              </w:p>
            </w:tc>
          </w:sdtContent>
        </w:sdt>
      </w:tr>
      <w:tr w:rsidRPr="00E34556" w:rsidR="000E03AA" w:rsidTr="00E34556" w14:paraId="31B0963D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0E03AA" w14:paraId="3BB32ED8" w14:textId="729C5E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90" w:type="dxa"/>
          </w:tcPr>
          <w:p w:rsidRPr="000E03AA" w:rsidR="000E03AA" w:rsidP="000E03AA" w:rsidRDefault="00A14213" w14:paraId="6418F400" w14:textId="2CEFB36B">
            <w:pPr>
              <w:pStyle w:val="Title"/>
              <w:jc w:val="both"/>
              <w:rPr>
                <w:b w:val="0"/>
                <w:szCs w:val="24"/>
                <w:u w:val="none"/>
              </w:rPr>
            </w:pPr>
            <w:r>
              <w:rPr>
                <w:b w:val="0"/>
                <w:szCs w:val="24"/>
                <w:u w:val="none"/>
              </w:rPr>
              <w:t xml:space="preserve">Introduction to </w:t>
            </w:r>
            <w:proofErr w:type="spellStart"/>
            <w:r>
              <w:rPr>
                <w:b w:val="0"/>
                <w:szCs w:val="24"/>
                <w:u w:val="none"/>
              </w:rPr>
              <w:t>Databuses</w:t>
            </w:r>
            <w:proofErr w:type="spellEnd"/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1612550263"/>
            <w:placeholder>
              <w:docPart w:val="8247CB60A0F34ED99D6003BAC78AEBEA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5E9C6A8D" w14:textId="3DA55591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627099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5</w:t>
                </w:r>
              </w:p>
            </w:tc>
          </w:sdtContent>
        </w:sdt>
      </w:tr>
      <w:tr w:rsidRPr="00E34556" w:rsidR="000E03AA" w:rsidTr="00E34556" w14:paraId="10AF58D9" w14:textId="77777777">
        <w:trPr>
          <w:trHeight w:val="331"/>
        </w:trPr>
        <w:tc>
          <w:tcPr>
            <w:tcW w:w="810" w:type="dxa"/>
          </w:tcPr>
          <w:p w:rsidRPr="00847353" w:rsidR="000E03AA" w:rsidP="000E03AA" w:rsidRDefault="000E03AA" w14:paraId="5E807508" w14:textId="56747C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90" w:type="dxa"/>
          </w:tcPr>
          <w:p w:rsidRPr="00847353" w:rsidR="000E03AA" w:rsidP="000E03AA" w:rsidRDefault="000E03AA" w14:paraId="011689B4" w14:textId="375760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Avionics Systems Essentials-Data Bus Systems-ARINC 429, 629,664, MIL STD 1553,CAN, IEEE &amp; Others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1394628468"/>
            <w:placeholder>
              <w:docPart w:val="F454A3874AD349F68F54E9C8F0FA75B9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10D684BF" w14:textId="2415F6D0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627099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5</w:t>
                </w:r>
              </w:p>
            </w:tc>
          </w:sdtContent>
        </w:sdt>
      </w:tr>
      <w:tr w:rsidRPr="00E34556" w:rsidR="000E03AA" w:rsidTr="00E34556" w14:paraId="73C7F183" w14:textId="77777777">
        <w:trPr>
          <w:trHeight w:val="331"/>
        </w:trPr>
        <w:tc>
          <w:tcPr>
            <w:tcW w:w="810" w:type="dxa"/>
          </w:tcPr>
          <w:p w:rsidRPr="00E34556" w:rsidR="000E03AA" w:rsidP="000E03AA" w:rsidRDefault="000E03AA" w14:paraId="0D3073AE" w14:textId="75A7EF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455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1421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90" w:type="dxa"/>
          </w:tcPr>
          <w:p w:rsidRPr="00847353" w:rsidR="000E03AA" w:rsidP="000E03AA" w:rsidRDefault="000E03AA" w14:paraId="16D29FF9" w14:textId="2E2756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7353">
              <w:rPr>
                <w:rFonts w:ascii="Times New Roman" w:hAnsi="Times New Roman" w:cs="Times New Roman"/>
                <w:sz w:val="24"/>
                <w:szCs w:val="24"/>
              </w:rPr>
              <w:t>ARINC-664[AFDX]</w:t>
            </w:r>
          </w:p>
        </w:tc>
        <w:sdt>
          <w:sdtPr>
            <w:rPr>
              <w:rStyle w:val="Style2"/>
              <w:rFonts w:ascii="Times New Roman" w:hAnsi="Times New Roman" w:cs="Times New Roman"/>
              <w:sz w:val="20"/>
              <w:szCs w:val="20"/>
            </w:rPr>
            <w:alias w:val="Course Outcome"/>
            <w:tag w:val="CO"/>
            <w:id w:val="1492215728"/>
            <w:placeholder>
              <w:docPart w:val="1BD17AFA862C40AA90D01552C87C3E33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3780" w:type="dxa"/>
              </w:tcPr>
              <w:p w:rsidRPr="00E34556" w:rsidR="000E03AA" w:rsidP="000E03AA" w:rsidRDefault="000E03AA" w14:paraId="752DA961" w14:textId="08E080B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627099">
                  <w:rPr>
                    <w:rStyle w:val="Style2"/>
                    <w:rFonts w:ascii="Times New Roman" w:hAnsi="Times New Roman" w:cs="Times New Roman"/>
                    <w:sz w:val="20"/>
                    <w:szCs w:val="20"/>
                  </w:rPr>
                  <w:t>CO5</w:t>
                </w:r>
              </w:p>
            </w:tc>
          </w:sdtContent>
        </w:sdt>
      </w:tr>
    </w:tbl>
    <w:p w:rsidRPr="0016765B" w:rsidR="005F5EE7" w:rsidP="00CE69AD" w:rsidRDefault="005F5EE7" w14:paraId="09CED6BB" w14:textId="77777777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Pr="0016765B" w:rsidR="00011B54" w:rsidP="003E6382" w:rsidRDefault="00432C6D" w14:paraId="74C7DC5F" w14:textId="0DA60D07">
      <w:pPr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16765B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</w:p>
    <w:p w:rsidRPr="00E34556" w:rsidR="002E34BA" w:rsidP="002E34BA" w:rsidRDefault="00C5692D" w14:paraId="3041AEC2" w14:textId="6307FC12">
      <w:pPr>
        <w:ind w:firstLine="720"/>
        <w:rPr>
          <w:rFonts w:ascii="Times New Roman" w:hAnsi="Times New Roman" w:cs="Times New Roman"/>
          <w:b/>
          <w:bCs/>
          <w:sz w:val="24"/>
          <w:szCs w:val="20"/>
        </w:rPr>
      </w:pPr>
      <w:r w:rsidRPr="00E34556">
        <w:rPr>
          <w:rFonts w:ascii="Times New Roman" w:hAnsi="Times New Roman" w:cs="Times New Roman"/>
          <w:b/>
          <w:bCs/>
          <w:sz w:val="24"/>
          <w:szCs w:val="20"/>
        </w:rPr>
        <w:t>Faculty members teaching the course (if multiple sections exist):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Pr="0016765B" w:rsidR="002E34BA" w:rsidTr="00E34556" w14:paraId="6CC24A7A" w14:textId="77777777">
        <w:trPr>
          <w:trHeight w:val="331"/>
        </w:trPr>
        <w:tc>
          <w:tcPr>
            <w:tcW w:w="2254" w:type="dxa"/>
            <w:vAlign w:val="center"/>
          </w:tcPr>
          <w:p w:rsidRPr="00E34556" w:rsidR="002E34BA" w:rsidP="00E34556" w:rsidRDefault="00C5692D" w14:paraId="631049DE" w14:textId="30400DC6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Faculty</w:t>
            </w:r>
          </w:p>
        </w:tc>
        <w:tc>
          <w:tcPr>
            <w:tcW w:w="2254" w:type="dxa"/>
            <w:vAlign w:val="center"/>
          </w:tcPr>
          <w:p w:rsidRPr="00E34556" w:rsidR="002E34BA" w:rsidP="00E34556" w:rsidRDefault="00C5692D" w14:paraId="02EEAC1C" w14:textId="28495CB9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Section</w:t>
            </w:r>
          </w:p>
        </w:tc>
        <w:tc>
          <w:tcPr>
            <w:tcW w:w="2254" w:type="dxa"/>
            <w:vAlign w:val="center"/>
          </w:tcPr>
          <w:p w:rsidRPr="00E34556" w:rsidR="002E34BA" w:rsidP="00E34556" w:rsidRDefault="00C5692D" w14:paraId="46CAC472" w14:textId="6A999E4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Faculty</w:t>
            </w:r>
          </w:p>
        </w:tc>
        <w:tc>
          <w:tcPr>
            <w:tcW w:w="2254" w:type="dxa"/>
            <w:vAlign w:val="center"/>
          </w:tcPr>
          <w:p w:rsidRPr="00E34556" w:rsidR="002E34BA" w:rsidP="00E34556" w:rsidRDefault="00C5692D" w14:paraId="6BDF335C" w14:textId="5246C902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34556">
              <w:rPr>
                <w:rFonts w:ascii="Times New Roman" w:hAnsi="Times New Roman" w:cs="Times New Roman"/>
                <w:b/>
                <w:bCs/>
                <w:szCs w:val="20"/>
              </w:rPr>
              <w:t>Section</w:t>
            </w:r>
          </w:p>
        </w:tc>
      </w:tr>
      <w:tr w:rsidRPr="0016765B" w:rsidR="002E34BA" w:rsidTr="00E34556" w14:paraId="74A83C43" w14:textId="77777777">
        <w:trPr>
          <w:trHeight w:val="331"/>
        </w:trPr>
        <w:tc>
          <w:tcPr>
            <w:tcW w:w="2254" w:type="dxa"/>
            <w:vAlign w:val="center"/>
          </w:tcPr>
          <w:p w:rsidRPr="00E34556" w:rsidR="002E34BA" w:rsidP="00E34556" w:rsidRDefault="002E34BA" w14:paraId="74B02679" w14:textId="77777777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</w:p>
        </w:tc>
        <w:tc>
          <w:tcPr>
            <w:tcW w:w="2254" w:type="dxa"/>
            <w:vAlign w:val="center"/>
          </w:tcPr>
          <w:p w:rsidRPr="00E34556" w:rsidR="002E34BA" w:rsidP="00E34556" w:rsidRDefault="002E34BA" w14:paraId="24C0EF69" w14:textId="7777777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2254" w:type="dxa"/>
            <w:vAlign w:val="center"/>
          </w:tcPr>
          <w:p w:rsidRPr="00E34556" w:rsidR="002E34BA" w:rsidP="00E34556" w:rsidRDefault="002E34BA" w14:paraId="18AD67F0" w14:textId="77777777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</w:p>
        </w:tc>
        <w:tc>
          <w:tcPr>
            <w:tcW w:w="2254" w:type="dxa"/>
            <w:vAlign w:val="center"/>
          </w:tcPr>
          <w:p w:rsidRPr="00E34556" w:rsidR="002E34BA" w:rsidP="00E34556" w:rsidRDefault="002E34BA" w14:paraId="4F791F07" w14:textId="7777777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</w:tr>
      <w:tr w:rsidRPr="0016765B" w:rsidR="002E34BA" w:rsidTr="00E34556" w14:paraId="17960366" w14:textId="77777777">
        <w:trPr>
          <w:trHeight w:val="331"/>
        </w:trPr>
        <w:tc>
          <w:tcPr>
            <w:tcW w:w="2254" w:type="dxa"/>
            <w:vAlign w:val="center"/>
          </w:tcPr>
          <w:p w:rsidRPr="00E34556" w:rsidR="002E34BA" w:rsidP="00E34556" w:rsidRDefault="002E34BA" w14:paraId="751CC5AE" w14:textId="77777777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</w:p>
        </w:tc>
        <w:tc>
          <w:tcPr>
            <w:tcW w:w="2254" w:type="dxa"/>
            <w:vAlign w:val="center"/>
          </w:tcPr>
          <w:p w:rsidRPr="00E34556" w:rsidR="002E34BA" w:rsidP="00E34556" w:rsidRDefault="002E34BA" w14:paraId="6BD8A16A" w14:textId="7777777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2254" w:type="dxa"/>
            <w:vAlign w:val="center"/>
          </w:tcPr>
          <w:p w:rsidRPr="00E34556" w:rsidR="002E34BA" w:rsidP="00E34556" w:rsidRDefault="002E34BA" w14:paraId="70B54D6D" w14:textId="77777777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</w:p>
        </w:tc>
        <w:tc>
          <w:tcPr>
            <w:tcW w:w="2254" w:type="dxa"/>
            <w:vAlign w:val="center"/>
          </w:tcPr>
          <w:p w:rsidRPr="00E34556" w:rsidR="002E34BA" w:rsidP="00E34556" w:rsidRDefault="002E34BA" w14:paraId="76683A6B" w14:textId="7777777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</w:tr>
      <w:tr w:rsidRPr="0016765B" w:rsidR="002E34BA" w:rsidTr="00E34556" w14:paraId="2E120E50" w14:textId="77777777">
        <w:trPr>
          <w:trHeight w:val="331"/>
        </w:trPr>
        <w:tc>
          <w:tcPr>
            <w:tcW w:w="2254" w:type="dxa"/>
            <w:vAlign w:val="center"/>
          </w:tcPr>
          <w:p w:rsidRPr="00E34556" w:rsidR="002E34BA" w:rsidP="00E34556" w:rsidRDefault="002E34BA" w14:paraId="710D2283" w14:textId="77777777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</w:p>
        </w:tc>
        <w:tc>
          <w:tcPr>
            <w:tcW w:w="2254" w:type="dxa"/>
            <w:vAlign w:val="center"/>
          </w:tcPr>
          <w:p w:rsidRPr="00E34556" w:rsidR="002E34BA" w:rsidP="00E34556" w:rsidRDefault="002E34BA" w14:paraId="1FF20037" w14:textId="7777777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2254" w:type="dxa"/>
            <w:vAlign w:val="center"/>
          </w:tcPr>
          <w:p w:rsidRPr="00E34556" w:rsidR="002E34BA" w:rsidP="00E34556" w:rsidRDefault="002E34BA" w14:paraId="21FF04F1" w14:textId="77777777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</w:p>
        </w:tc>
        <w:tc>
          <w:tcPr>
            <w:tcW w:w="2254" w:type="dxa"/>
            <w:vAlign w:val="center"/>
          </w:tcPr>
          <w:p w:rsidRPr="00E34556" w:rsidR="002E34BA" w:rsidP="00E34556" w:rsidRDefault="002E34BA" w14:paraId="4F6D458D" w14:textId="7777777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</w:tr>
    </w:tbl>
    <w:p w:rsidRPr="0016765B" w:rsidR="002E34BA" w:rsidP="00DA2E41" w:rsidRDefault="002E34BA" w14:paraId="7FC180DA" w14:textId="544AAC9F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="002E34BA" w:rsidP="002E34BA" w:rsidRDefault="002E34BA" w14:paraId="0F56ECE0" w14:textId="74DF3123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0"/>
          <w:lang w:val="en-US"/>
        </w:rPr>
      </w:pPr>
      <w:r w:rsidRPr="00E34556">
        <w:rPr>
          <w:rFonts w:ascii="Times New Roman" w:hAnsi="Times New Roman" w:cs="Times New Roman"/>
          <w:b/>
          <w:bCs/>
          <w:sz w:val="24"/>
          <w:szCs w:val="20"/>
          <w:lang w:val="en-US"/>
        </w:rPr>
        <w:t>References: </w:t>
      </w:r>
    </w:p>
    <w:p w:rsidRPr="00743887" w:rsidR="00743887" w:rsidP="00743887" w:rsidRDefault="00743887" w14:paraId="316CFDE8" w14:textId="7C7966D4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43887">
        <w:rPr>
          <w:rFonts w:ascii="Times New Roman" w:hAnsi="Times New Roman" w:cs="Times New Roman"/>
          <w:bCs/>
          <w:sz w:val="20"/>
          <w:szCs w:val="20"/>
        </w:rPr>
        <w:t>R.P.G. Collinson, Introduction to Avionics Systems, Springer, 2002.</w:t>
      </w:r>
    </w:p>
    <w:p w:rsidRPr="00743887" w:rsidR="00743887" w:rsidP="00743887" w:rsidRDefault="00743887" w14:paraId="586ABC10" w14:textId="534CD1B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43887">
        <w:rPr>
          <w:rFonts w:ascii="Times New Roman" w:hAnsi="Times New Roman" w:cs="Times New Roman"/>
          <w:bCs/>
          <w:sz w:val="20"/>
          <w:szCs w:val="20"/>
        </w:rPr>
        <w:t xml:space="preserve">Arjun Singh, Airport Ground Navigation </w:t>
      </w:r>
      <w:proofErr w:type="spellStart"/>
      <w:r w:rsidRPr="00743887">
        <w:rPr>
          <w:rFonts w:ascii="Times New Roman" w:hAnsi="Times New Roman" w:cs="Times New Roman"/>
          <w:bCs/>
          <w:sz w:val="20"/>
          <w:szCs w:val="20"/>
        </w:rPr>
        <w:t>Systems,Tata</w:t>
      </w:r>
      <w:proofErr w:type="spellEnd"/>
      <w:r w:rsidRPr="00743887">
        <w:rPr>
          <w:rFonts w:ascii="Times New Roman" w:hAnsi="Times New Roman" w:cs="Times New Roman"/>
          <w:bCs/>
          <w:sz w:val="20"/>
          <w:szCs w:val="20"/>
        </w:rPr>
        <w:t xml:space="preserve"> McGraw Hill Education Pvt. Ltd, 2012.</w:t>
      </w:r>
    </w:p>
    <w:p w:rsidRPr="00743887" w:rsidR="00743887" w:rsidP="00743887" w:rsidRDefault="00743887" w14:paraId="45171647" w14:textId="2481F6E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43887">
        <w:rPr>
          <w:rFonts w:ascii="Times New Roman" w:hAnsi="Times New Roman" w:cs="Times New Roman"/>
          <w:bCs/>
          <w:sz w:val="20"/>
          <w:szCs w:val="20"/>
        </w:rPr>
        <w:t xml:space="preserve">Thomas K. </w:t>
      </w:r>
      <w:proofErr w:type="spellStart"/>
      <w:r w:rsidRPr="00743887">
        <w:rPr>
          <w:rFonts w:ascii="Times New Roman" w:hAnsi="Times New Roman" w:cs="Times New Roman"/>
          <w:bCs/>
          <w:sz w:val="20"/>
          <w:szCs w:val="20"/>
        </w:rPr>
        <w:t>Eismin</w:t>
      </w:r>
      <w:proofErr w:type="spellEnd"/>
      <w:r w:rsidRPr="00743887">
        <w:rPr>
          <w:rFonts w:ascii="Times New Roman" w:hAnsi="Times New Roman" w:cs="Times New Roman"/>
          <w:bCs/>
          <w:sz w:val="20"/>
          <w:szCs w:val="20"/>
        </w:rPr>
        <w:t>, Aircraft Electricity and Electronics, Sixth Edition, Tata McGraw Hill Education Pvt. Ltd, 2014.</w:t>
      </w:r>
    </w:p>
    <w:p w:rsidRPr="00743887" w:rsidR="00743887" w:rsidP="00743887" w:rsidRDefault="00743887" w14:paraId="28E8F87F" w14:textId="365B092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43887">
        <w:rPr>
          <w:rFonts w:ascii="Times New Roman" w:hAnsi="Times New Roman" w:cs="Times New Roman"/>
          <w:bCs/>
          <w:sz w:val="20"/>
          <w:szCs w:val="20"/>
        </w:rPr>
        <w:t>Cary R. Spitzer, Digital Avionics Handbook: (2e), Avionics Development and Implementation, CRC Press, Taylor &amp; Francis Group, 2007</w:t>
      </w:r>
    </w:p>
    <w:p w:rsidRPr="00743887" w:rsidR="00743887" w:rsidP="00743887" w:rsidRDefault="00743887" w14:paraId="5D7C2C29" w14:textId="25D64FE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43887">
        <w:rPr>
          <w:rFonts w:ascii="Times New Roman" w:hAnsi="Times New Roman" w:cs="Times New Roman"/>
          <w:bCs/>
          <w:sz w:val="20"/>
          <w:szCs w:val="20"/>
        </w:rPr>
        <w:t xml:space="preserve">Bradford W. Parkinson and James J. </w:t>
      </w:r>
      <w:proofErr w:type="spellStart"/>
      <w:r w:rsidRPr="00743887">
        <w:rPr>
          <w:rFonts w:ascii="Times New Roman" w:hAnsi="Times New Roman" w:cs="Times New Roman"/>
          <w:bCs/>
          <w:sz w:val="20"/>
          <w:szCs w:val="20"/>
        </w:rPr>
        <w:t>Spilker</w:t>
      </w:r>
      <w:proofErr w:type="spellEnd"/>
      <w:r w:rsidRPr="00743887">
        <w:rPr>
          <w:rFonts w:ascii="Times New Roman" w:hAnsi="Times New Roman" w:cs="Times New Roman"/>
          <w:bCs/>
          <w:sz w:val="20"/>
          <w:szCs w:val="20"/>
        </w:rPr>
        <w:t>, The Global Positioning System: Theory and Application, Volume I &amp; II, AIAA Copyright, 1996.</w:t>
      </w:r>
    </w:p>
    <w:p w:rsidRPr="00743887" w:rsidR="00743887" w:rsidP="00743887" w:rsidRDefault="00743887" w14:paraId="29C4E1E2" w14:textId="6BEBA62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43887">
        <w:rPr>
          <w:rFonts w:ascii="Times New Roman" w:hAnsi="Times New Roman" w:cs="Times New Roman"/>
          <w:bCs/>
          <w:sz w:val="20"/>
          <w:szCs w:val="20"/>
        </w:rPr>
        <w:t>https://www.aviationtoday.com/</w:t>
      </w:r>
    </w:p>
    <w:p w:rsidRPr="00E34556" w:rsidR="002E34BA" w:rsidP="002E34BA" w:rsidRDefault="002E34BA" w14:paraId="14CA0BA5" w14:textId="7777777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0"/>
        </w:rPr>
      </w:pPr>
    </w:p>
    <w:p w:rsidRPr="00E34556" w:rsidR="002E34BA" w:rsidP="002E34BA" w:rsidRDefault="002E34BA" w14:paraId="262D6A3F" w14:textId="77777777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color w:val="000000"/>
          <w:sz w:val="24"/>
          <w:szCs w:val="20"/>
        </w:rPr>
      </w:pPr>
      <w:r w:rsidRPr="00E34556">
        <w:rPr>
          <w:rFonts w:ascii="Times New Roman" w:hAnsi="Times New Roman" w:cs="Times New Roman"/>
          <w:b/>
          <w:bCs/>
          <w:color w:val="000000"/>
          <w:sz w:val="24"/>
          <w:szCs w:val="20"/>
        </w:rPr>
        <w:t xml:space="preserve">Submitted by: </w:t>
      </w:r>
    </w:p>
    <w:p w:rsidRPr="00E34556" w:rsidR="002E34BA" w:rsidP="002E34BA" w:rsidRDefault="002E34BA" w14:paraId="3751BA4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0"/>
        </w:rPr>
      </w:pPr>
    </w:p>
    <w:p w:rsidRPr="00E34556" w:rsidR="002E34BA" w:rsidP="002E34BA" w:rsidRDefault="002E34BA" w14:paraId="5564AD0E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0"/>
        </w:rPr>
      </w:pPr>
    </w:p>
    <w:p w:rsidRPr="00E34556" w:rsidR="002E34BA" w:rsidP="002E34BA" w:rsidRDefault="002E34BA" w14:paraId="124FDBD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0"/>
        </w:rPr>
      </w:pPr>
    </w:p>
    <w:p w:rsidRPr="00E34556" w:rsidR="002E34BA" w:rsidP="002E34BA" w:rsidRDefault="002E34BA" w14:paraId="1CB0795B" w14:textId="77777777">
      <w:pPr>
        <w:ind w:firstLine="360"/>
        <w:rPr>
          <w:rFonts w:ascii="Times New Roman" w:hAnsi="Times New Roman" w:cs="Times New Roman"/>
          <w:b/>
          <w:bCs/>
          <w:sz w:val="24"/>
          <w:szCs w:val="20"/>
        </w:rPr>
      </w:pPr>
      <w:r w:rsidRPr="00E34556">
        <w:rPr>
          <w:rFonts w:ascii="Times New Roman" w:hAnsi="Times New Roman" w:cs="Times New Roman"/>
          <w:b/>
          <w:bCs/>
          <w:sz w:val="24"/>
          <w:szCs w:val="20"/>
        </w:rPr>
        <w:t>(Signature of the faculty)</w:t>
      </w:r>
    </w:p>
    <w:p w:rsidRPr="00E34556" w:rsidR="002E34BA" w:rsidP="002E34BA" w:rsidRDefault="002E34BA" w14:paraId="392C53C7" w14:textId="77777777">
      <w:pPr>
        <w:ind w:firstLine="360"/>
        <w:rPr>
          <w:rFonts w:ascii="Times New Roman" w:hAnsi="Times New Roman" w:cs="Times New Roman"/>
          <w:b/>
          <w:bCs/>
          <w:sz w:val="24"/>
          <w:szCs w:val="20"/>
        </w:rPr>
      </w:pPr>
      <w:r w:rsidRPr="00E34556">
        <w:rPr>
          <w:rFonts w:ascii="Times New Roman" w:hAnsi="Times New Roman" w:cs="Times New Roman"/>
          <w:b/>
          <w:bCs/>
          <w:sz w:val="24"/>
          <w:szCs w:val="20"/>
        </w:rPr>
        <w:t xml:space="preserve">Date: </w:t>
      </w:r>
    </w:p>
    <w:p w:rsidRPr="00E34556" w:rsidR="002E34BA" w:rsidP="002E34BA" w:rsidRDefault="002E34BA" w14:paraId="7496CA36" w14:textId="77777777">
      <w:pPr>
        <w:ind w:firstLine="360"/>
        <w:rPr>
          <w:rFonts w:ascii="Times New Roman" w:hAnsi="Times New Roman" w:cs="Times New Roman"/>
          <w:color w:val="000000"/>
          <w:sz w:val="24"/>
          <w:szCs w:val="20"/>
        </w:rPr>
      </w:pPr>
      <w:r w:rsidRPr="00E34556">
        <w:rPr>
          <w:rFonts w:ascii="Times New Roman" w:hAnsi="Times New Roman" w:cs="Times New Roman"/>
          <w:b/>
          <w:bCs/>
          <w:color w:val="000000"/>
          <w:sz w:val="24"/>
          <w:szCs w:val="20"/>
        </w:rPr>
        <w:t xml:space="preserve">Approved by: </w:t>
      </w:r>
    </w:p>
    <w:p w:rsidRPr="00E34556" w:rsidR="002E34BA" w:rsidP="002E34BA" w:rsidRDefault="002E34BA" w14:paraId="57D88069" w14:textId="77777777">
      <w:pPr>
        <w:rPr>
          <w:rFonts w:ascii="Times New Roman" w:hAnsi="Times New Roman" w:cs="Times New Roman"/>
          <w:b/>
          <w:bCs/>
          <w:sz w:val="24"/>
          <w:szCs w:val="20"/>
        </w:rPr>
      </w:pPr>
    </w:p>
    <w:p w:rsidRPr="00E34556" w:rsidR="002E34BA" w:rsidP="002E34BA" w:rsidRDefault="002E34BA" w14:paraId="27C333A8" w14:textId="77777777">
      <w:pPr>
        <w:rPr>
          <w:rFonts w:ascii="Times New Roman" w:hAnsi="Times New Roman" w:cs="Times New Roman"/>
          <w:b/>
          <w:bCs/>
          <w:sz w:val="24"/>
          <w:szCs w:val="20"/>
        </w:rPr>
      </w:pPr>
    </w:p>
    <w:p w:rsidRPr="00E34556" w:rsidR="002E34BA" w:rsidP="002E34BA" w:rsidRDefault="002E34BA" w14:paraId="06A18302" w14:textId="77777777">
      <w:pPr>
        <w:ind w:firstLine="360"/>
        <w:rPr>
          <w:rFonts w:ascii="Times New Roman" w:hAnsi="Times New Roman" w:cs="Times New Roman"/>
          <w:b/>
          <w:bCs/>
          <w:sz w:val="24"/>
          <w:szCs w:val="20"/>
        </w:rPr>
      </w:pPr>
      <w:r w:rsidRPr="00E34556">
        <w:rPr>
          <w:rFonts w:ascii="Times New Roman" w:hAnsi="Times New Roman" w:cs="Times New Roman"/>
          <w:b/>
          <w:bCs/>
          <w:sz w:val="24"/>
          <w:szCs w:val="20"/>
        </w:rPr>
        <w:t>(Signature of HOD)</w:t>
      </w:r>
    </w:p>
    <w:p w:rsidRPr="0016765B" w:rsidR="002E34BA" w:rsidP="00DA2E41" w:rsidRDefault="002E34BA" w14:paraId="4FCD3AD5" w14:textId="5EB1544D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Pr="0016765B" w:rsidR="003E6382" w:rsidP="00DA2E41" w:rsidRDefault="003E6382" w14:paraId="53FBE5B6" w14:textId="01A86BDC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Pr="0016765B" w:rsidR="003E6382" w:rsidP="00DA2E41" w:rsidRDefault="003E6382" w14:paraId="353E8A40" w14:textId="3B4A7CFD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Pr="0016765B" w:rsidR="00DD0EAF" w:rsidP="00DA2E41" w:rsidRDefault="00DD0EAF" w14:paraId="56FD108B" w14:textId="45709B2F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Pr="00E34556" w:rsidR="003E6382" w:rsidP="00E34556" w:rsidRDefault="003E6382" w14:paraId="645E8F83" w14:textId="77777777">
      <w:pP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E34556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Flexible In-semester Assessment Component (FISAC):</w:t>
      </w:r>
    </w:p>
    <w:p w:rsidRPr="00E34556" w:rsidR="003E6382" w:rsidP="003E6382" w:rsidRDefault="003E6382" w14:paraId="1AB47F11" w14:textId="77777777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E34556">
        <w:rPr>
          <w:rFonts w:ascii="Times New Roman" w:hAnsi="Times New Roman" w:cs="Times New Roman"/>
          <w:bCs/>
          <w:sz w:val="24"/>
          <w:szCs w:val="24"/>
        </w:rPr>
        <w:t xml:space="preserve">The FISAC 1 &amp; FISAC 2 may be any of the types given in Table 1. However, </w:t>
      </w:r>
      <w:proofErr w:type="spellStart"/>
      <w:r w:rsidRPr="00E34556">
        <w:rPr>
          <w:rFonts w:ascii="Times New Roman" w:hAnsi="Times New Roman" w:cs="Times New Roman"/>
          <w:bCs/>
          <w:sz w:val="24"/>
          <w:szCs w:val="24"/>
        </w:rPr>
        <w:t>tne</w:t>
      </w:r>
      <w:proofErr w:type="spellEnd"/>
      <w:r w:rsidRPr="00E34556">
        <w:rPr>
          <w:rFonts w:ascii="Times New Roman" w:hAnsi="Times New Roman" w:cs="Times New Roman"/>
          <w:bCs/>
          <w:sz w:val="24"/>
          <w:szCs w:val="24"/>
        </w:rPr>
        <w:t xml:space="preserve"> two components should be of different type. </w:t>
      </w:r>
    </w:p>
    <w:p w:rsidRPr="00E34556" w:rsidR="003E6382" w:rsidP="003E6382" w:rsidRDefault="003E6382" w14:paraId="197B66ED" w14:textId="77777777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E34556">
        <w:rPr>
          <w:rFonts w:ascii="Times New Roman" w:hAnsi="Times New Roman" w:cs="Times New Roman"/>
          <w:bCs/>
          <w:sz w:val="24"/>
          <w:szCs w:val="24"/>
        </w:rPr>
        <w:t xml:space="preserve">The type of assessment should be informed to the students well in advance. </w:t>
      </w:r>
    </w:p>
    <w:p w:rsidRPr="00E34556" w:rsidR="003E6382" w:rsidP="003E6382" w:rsidRDefault="003E6382" w14:paraId="2E284AF8" w14:textId="77777777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E34556">
        <w:rPr>
          <w:rFonts w:ascii="Times New Roman" w:hAnsi="Times New Roman" w:cs="Times New Roman"/>
          <w:bCs/>
          <w:sz w:val="24"/>
          <w:szCs w:val="24"/>
        </w:rPr>
        <w:t>Syllabus for the last component of In-semester Assessment (ISAC) i.e. FISAC 2 should cover the topics mentioned for self-study if any / topics which are not covered till MISAC 4: In-Semester Exam 2.</w:t>
      </w:r>
      <w:r w:rsidRPr="00E34556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FC29BE" w:rsidP="00FC29BE" w:rsidRDefault="00FC29BE" w14:paraId="5E7F4EBE" w14:textId="77777777">
      <w:pPr>
        <w:pStyle w:val="ListParagraph"/>
        <w:spacing w:line="360" w:lineRule="auto"/>
        <w:ind w:left="21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3E6382" w:rsidP="00FC29BE" w:rsidRDefault="003E6382" w14:paraId="126DD767" w14:textId="565A3A66">
      <w:pPr>
        <w:pStyle w:val="ListParagraph"/>
        <w:spacing w:line="360" w:lineRule="auto"/>
        <w:ind w:left="2160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16765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 1: </w:t>
      </w:r>
      <w:r w:rsidRPr="0016765B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Flexible In-semester Assessment Component (FIS</w:t>
      </w:r>
      <w:r w:rsidR="00FC29BE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C)</w:t>
      </w:r>
    </w:p>
    <w:p w:rsidRPr="00F85464" w:rsidR="00FC29BE" w:rsidP="00FC29BE" w:rsidRDefault="00FC29BE" w14:paraId="247923AC" w14:textId="77777777">
      <w:pPr>
        <w:pStyle w:val="ListParagraph"/>
        <w:spacing w:line="360" w:lineRule="auto"/>
        <w:ind w:left="2160"/>
        <w:rPr>
          <w:rFonts w:ascii="Times New Roman" w:hAnsi="Times New Roman" w:cs="Times New Roman"/>
          <w:b/>
          <w:bCs/>
          <w:noProof/>
          <w:sz w:val="6"/>
          <w:szCs w:val="24"/>
          <w:u w:val="single"/>
        </w:rPr>
      </w:pPr>
    </w:p>
    <w:p w:rsidR="00FC29BE" w:rsidP="00FC29BE" w:rsidRDefault="00FC29BE" w14:paraId="7EA9DC93" w14:textId="5580006B">
      <w:pPr>
        <w:pStyle w:val="ListParagraph"/>
        <w:ind w:left="0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mc:AlternateContent>
          <mc:Choice Requires="wpg">
            <w:drawing>
              <wp:inline distT="0" distB="0" distL="0" distR="0" wp14:anchorId="2A9CDD04" wp14:editId="67F6F144">
                <wp:extent cx="6348984" cy="6766560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48984" cy="6766560"/>
                          <a:chOff x="29248" y="0"/>
                          <a:chExt cx="5076934" cy="642747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1" r="9"/>
                          <a:stretch/>
                        </pic:blipFill>
                        <pic:spPr bwMode="auto">
                          <a:xfrm>
                            <a:off x="52645" y="0"/>
                            <a:ext cx="5053537" cy="3804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9"/>
                          <a:stretch/>
                        </pic:blipFill>
                        <pic:spPr>
                          <a:xfrm>
                            <a:off x="29248" y="3781425"/>
                            <a:ext cx="5019637" cy="26460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D016376">
              <v:group id="Group 1" style="width:499.9pt;height:532.8pt;mso-position-horizontal-relative:char;mso-position-vertical-relative:line" coordsize="50769,64274" coordorigin="292" o:spid="_x0000_s1026" w14:anchorId="7CFAA041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4" style="position:absolute;left:526;width:50535;height:38049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">
                  <v:imagedata cropleft="676f" cropright="6f" o:title="" r:id="rId16"/>
                </v:shape>
                <v:shape id="Picture 2" style="position:absolute;left:292;top:37814;width:50196;height:2646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">
                  <v:imagedata cropleft="379f" o:title="" r:id="rId17"/>
                </v:shape>
                <w10:anchorlock/>
              </v:group>
            </w:pict>
          </mc:Fallback>
        </mc:AlternateContent>
      </w:r>
    </w:p>
    <w:sectPr w:rsidR="00FC29BE" w:rsidSect="002B176B">
      <w:pgSz w:w="11906" w:h="16838" w:orient="portrait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C1F7F" w:rsidP="00EB04E6" w:rsidRDefault="00BC1F7F" w14:paraId="0F9C28BA" w14:textId="77777777">
      <w:pPr>
        <w:spacing w:after="0" w:line="240" w:lineRule="auto"/>
      </w:pPr>
      <w:r>
        <w:separator/>
      </w:r>
    </w:p>
  </w:endnote>
  <w:endnote w:type="continuationSeparator" w:id="0">
    <w:p w:rsidR="00BC1F7F" w:rsidP="00EB04E6" w:rsidRDefault="00BC1F7F" w14:paraId="64A42BC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7275123"/>
      <w:docPartObj>
        <w:docPartGallery w:val="Page Numbers (Bottom of Page)"/>
        <w:docPartUnique/>
      </w:docPartObj>
    </w:sdtPr>
    <w:sdtEndPr/>
    <w:sdtContent>
      <w:sdt>
        <w:sdtPr>
          <w:id w:val="-1037124990"/>
          <w:docPartObj>
            <w:docPartGallery w:val="Page Numbers (Top of Page)"/>
            <w:docPartUnique/>
          </w:docPartObj>
        </w:sdtPr>
        <w:sdtEndPr/>
        <w:sdtContent>
          <w:p w:rsidRPr="00DB557E" w:rsidR="00D03041" w:rsidRDefault="00D03041" w14:paraId="198DC976" w14:textId="58DACB5C">
            <w:pPr>
              <w:pStyle w:val="Footer"/>
              <w:jc w:val="right"/>
            </w:pPr>
            <w:r w:rsidRPr="00DB557E">
              <w:t xml:space="preserve">Page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PAGE </w:instrText>
            </w:r>
            <w:r w:rsidRPr="00DB557E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5</w:t>
            </w:r>
            <w:r w:rsidRPr="00DB557E">
              <w:rPr>
                <w:b/>
                <w:bCs/>
              </w:rPr>
              <w:fldChar w:fldCharType="end"/>
            </w:r>
            <w:r w:rsidRPr="00DB557E">
              <w:t xml:space="preserve"> of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NUMPAGES  </w:instrText>
            </w:r>
            <w:r w:rsidRPr="00DB557E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5</w:t>
            </w:r>
            <w:r w:rsidRPr="00DB557E">
              <w:rPr>
                <w:b/>
                <w:bCs/>
              </w:rPr>
              <w:fldChar w:fldCharType="end"/>
            </w:r>
          </w:p>
        </w:sdtContent>
      </w:sdt>
    </w:sdtContent>
  </w:sdt>
  <w:p w:rsidR="00D03041" w:rsidP="00ED7A67" w:rsidRDefault="00D03041" w14:paraId="3DD626F9" w14:textId="0A1F547A">
    <w:pPr>
      <w:pStyle w:val="Footer"/>
      <w:tabs>
        <w:tab w:val="clear" w:pos="4513"/>
        <w:tab w:val="clear" w:pos="9026"/>
        <w:tab w:val="left" w:pos="3406"/>
      </w:tabs>
    </w:pPr>
    <w:r>
      <w:tab/>
    </w:r>
    <w:r>
      <w:t>MIT/GEN/F-01/R4-UG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C1F7F" w:rsidP="00EB04E6" w:rsidRDefault="00BC1F7F" w14:paraId="72AE7E3C" w14:textId="77777777">
      <w:pPr>
        <w:spacing w:after="0" w:line="240" w:lineRule="auto"/>
      </w:pPr>
      <w:r>
        <w:separator/>
      </w:r>
    </w:p>
  </w:footnote>
  <w:footnote w:type="continuationSeparator" w:id="0">
    <w:p w:rsidR="00BC1F7F" w:rsidP="00EB04E6" w:rsidRDefault="00BC1F7F" w14:paraId="16465FD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3041" w:rsidRDefault="00D03041" w14:paraId="0E2F24BD" w14:textId="4BB50E16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F0227"/>
    <w:multiLevelType w:val="hybridMultilevel"/>
    <w:tmpl w:val="C0C010DA"/>
    <w:lvl w:ilvl="0" w:tplc="ECE24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eastAsia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172616"/>
    <w:multiLevelType w:val="hybridMultilevel"/>
    <w:tmpl w:val="4F0E32A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6E6C71"/>
    <w:multiLevelType w:val="hybridMultilevel"/>
    <w:tmpl w:val="6108E6F4"/>
    <w:lvl w:ilvl="0" w:tplc="F388564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512AB5"/>
    <w:multiLevelType w:val="hybridMultilevel"/>
    <w:tmpl w:val="5D9CA8BC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3283961">
    <w:abstractNumId w:val="4"/>
  </w:num>
  <w:num w:numId="2" w16cid:durableId="622930600">
    <w:abstractNumId w:val="0"/>
  </w:num>
  <w:num w:numId="3" w16cid:durableId="1269577797">
    <w:abstractNumId w:val="3"/>
  </w:num>
  <w:num w:numId="4" w16cid:durableId="1772312639">
    <w:abstractNumId w:val="2"/>
  </w:num>
  <w:num w:numId="5" w16cid:durableId="55917466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hideSpellingErrors/>
  <w:hideGrammaticalErrors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wFAM5R4gUtAAAA"/>
  </w:docVars>
  <w:rsids>
    <w:rsidRoot w:val="0025538D"/>
    <w:rsid w:val="00011B54"/>
    <w:rsid w:val="00012FB0"/>
    <w:rsid w:val="00033DA6"/>
    <w:rsid w:val="00034291"/>
    <w:rsid w:val="00047DCF"/>
    <w:rsid w:val="0005584A"/>
    <w:rsid w:val="000760DF"/>
    <w:rsid w:val="000837EF"/>
    <w:rsid w:val="00086DDB"/>
    <w:rsid w:val="0009488C"/>
    <w:rsid w:val="000A0AF7"/>
    <w:rsid w:val="000A555F"/>
    <w:rsid w:val="000B17BB"/>
    <w:rsid w:val="000B66BD"/>
    <w:rsid w:val="000B77C3"/>
    <w:rsid w:val="000C2330"/>
    <w:rsid w:val="000C39DA"/>
    <w:rsid w:val="000C3DA2"/>
    <w:rsid w:val="000D4ABF"/>
    <w:rsid w:val="000E03AA"/>
    <w:rsid w:val="000F12E1"/>
    <w:rsid w:val="000F4795"/>
    <w:rsid w:val="001047A3"/>
    <w:rsid w:val="00105A21"/>
    <w:rsid w:val="00113D09"/>
    <w:rsid w:val="00122A30"/>
    <w:rsid w:val="00123746"/>
    <w:rsid w:val="00135377"/>
    <w:rsid w:val="001477D0"/>
    <w:rsid w:val="00147DF0"/>
    <w:rsid w:val="0016366A"/>
    <w:rsid w:val="001655D2"/>
    <w:rsid w:val="0016765B"/>
    <w:rsid w:val="00172D2B"/>
    <w:rsid w:val="001736C0"/>
    <w:rsid w:val="00184E53"/>
    <w:rsid w:val="001B3108"/>
    <w:rsid w:val="001B64EF"/>
    <w:rsid w:val="001E2F0F"/>
    <w:rsid w:val="00203FFF"/>
    <w:rsid w:val="00204AFE"/>
    <w:rsid w:val="0020628C"/>
    <w:rsid w:val="002140D8"/>
    <w:rsid w:val="00215093"/>
    <w:rsid w:val="00226084"/>
    <w:rsid w:val="00227219"/>
    <w:rsid w:val="00235091"/>
    <w:rsid w:val="0024016F"/>
    <w:rsid w:val="002423E9"/>
    <w:rsid w:val="00247295"/>
    <w:rsid w:val="002538B2"/>
    <w:rsid w:val="00254857"/>
    <w:rsid w:val="0025538D"/>
    <w:rsid w:val="00270B00"/>
    <w:rsid w:val="00275CD8"/>
    <w:rsid w:val="00275EEB"/>
    <w:rsid w:val="00276AE7"/>
    <w:rsid w:val="0028365D"/>
    <w:rsid w:val="00283E9F"/>
    <w:rsid w:val="00287A39"/>
    <w:rsid w:val="00290F6B"/>
    <w:rsid w:val="00296ECF"/>
    <w:rsid w:val="002A20AA"/>
    <w:rsid w:val="002A32DB"/>
    <w:rsid w:val="002A38B4"/>
    <w:rsid w:val="002A65F6"/>
    <w:rsid w:val="002B176B"/>
    <w:rsid w:val="002B5469"/>
    <w:rsid w:val="002C0A31"/>
    <w:rsid w:val="002C25B6"/>
    <w:rsid w:val="002C2E63"/>
    <w:rsid w:val="002C4EAD"/>
    <w:rsid w:val="002D351A"/>
    <w:rsid w:val="002D38D3"/>
    <w:rsid w:val="002D501D"/>
    <w:rsid w:val="002E34BA"/>
    <w:rsid w:val="002E6E7A"/>
    <w:rsid w:val="002F2402"/>
    <w:rsid w:val="002F2EA9"/>
    <w:rsid w:val="002F7CC6"/>
    <w:rsid w:val="003073EC"/>
    <w:rsid w:val="003147BB"/>
    <w:rsid w:val="00352C9C"/>
    <w:rsid w:val="00366D95"/>
    <w:rsid w:val="00367F9D"/>
    <w:rsid w:val="00372A85"/>
    <w:rsid w:val="0038564F"/>
    <w:rsid w:val="00386B97"/>
    <w:rsid w:val="00397FF7"/>
    <w:rsid w:val="003A10D2"/>
    <w:rsid w:val="003B1C6D"/>
    <w:rsid w:val="003B32F3"/>
    <w:rsid w:val="003C3035"/>
    <w:rsid w:val="003D4A61"/>
    <w:rsid w:val="003D62ED"/>
    <w:rsid w:val="003E6382"/>
    <w:rsid w:val="003E63E9"/>
    <w:rsid w:val="003F667B"/>
    <w:rsid w:val="00400617"/>
    <w:rsid w:val="00407925"/>
    <w:rsid w:val="00413A84"/>
    <w:rsid w:val="00421FB6"/>
    <w:rsid w:val="00432C6D"/>
    <w:rsid w:val="00434C0E"/>
    <w:rsid w:val="00437F64"/>
    <w:rsid w:val="00440D37"/>
    <w:rsid w:val="004436B9"/>
    <w:rsid w:val="00454815"/>
    <w:rsid w:val="00455A84"/>
    <w:rsid w:val="00457757"/>
    <w:rsid w:val="004972F4"/>
    <w:rsid w:val="00497BDA"/>
    <w:rsid w:val="004A3A85"/>
    <w:rsid w:val="004A3F95"/>
    <w:rsid w:val="004B3FA8"/>
    <w:rsid w:val="004B60C8"/>
    <w:rsid w:val="004B6988"/>
    <w:rsid w:val="004C25EB"/>
    <w:rsid w:val="004C6F6F"/>
    <w:rsid w:val="004F505E"/>
    <w:rsid w:val="004F75D9"/>
    <w:rsid w:val="004F77E4"/>
    <w:rsid w:val="005023F2"/>
    <w:rsid w:val="00505075"/>
    <w:rsid w:val="0050789E"/>
    <w:rsid w:val="00520921"/>
    <w:rsid w:val="005214CA"/>
    <w:rsid w:val="00526F04"/>
    <w:rsid w:val="00530B28"/>
    <w:rsid w:val="00530CC7"/>
    <w:rsid w:val="00537AA9"/>
    <w:rsid w:val="00543F7F"/>
    <w:rsid w:val="005513BD"/>
    <w:rsid w:val="0056762F"/>
    <w:rsid w:val="00570CBE"/>
    <w:rsid w:val="00571F50"/>
    <w:rsid w:val="005764F9"/>
    <w:rsid w:val="0058142A"/>
    <w:rsid w:val="005A210F"/>
    <w:rsid w:val="005A6ADD"/>
    <w:rsid w:val="005B45CC"/>
    <w:rsid w:val="005C20C6"/>
    <w:rsid w:val="005C274E"/>
    <w:rsid w:val="005C41A8"/>
    <w:rsid w:val="005E39A7"/>
    <w:rsid w:val="005E4AD7"/>
    <w:rsid w:val="005E5CF5"/>
    <w:rsid w:val="005F5EE7"/>
    <w:rsid w:val="00613148"/>
    <w:rsid w:val="00616BDF"/>
    <w:rsid w:val="00621136"/>
    <w:rsid w:val="00640C0A"/>
    <w:rsid w:val="00644268"/>
    <w:rsid w:val="00654D86"/>
    <w:rsid w:val="006573AD"/>
    <w:rsid w:val="00657419"/>
    <w:rsid w:val="006612A9"/>
    <w:rsid w:val="00661BEB"/>
    <w:rsid w:val="0066649F"/>
    <w:rsid w:val="00670BEE"/>
    <w:rsid w:val="00676212"/>
    <w:rsid w:val="00676E6D"/>
    <w:rsid w:val="006816C8"/>
    <w:rsid w:val="0069381C"/>
    <w:rsid w:val="006B5C77"/>
    <w:rsid w:val="006D1677"/>
    <w:rsid w:val="006D4FD5"/>
    <w:rsid w:val="006D54A3"/>
    <w:rsid w:val="006E2E5F"/>
    <w:rsid w:val="006E762B"/>
    <w:rsid w:val="006E77F5"/>
    <w:rsid w:val="006F1277"/>
    <w:rsid w:val="00704409"/>
    <w:rsid w:val="00707FCF"/>
    <w:rsid w:val="007166C3"/>
    <w:rsid w:val="00733687"/>
    <w:rsid w:val="00735408"/>
    <w:rsid w:val="0074055C"/>
    <w:rsid w:val="00740D29"/>
    <w:rsid w:val="00741E81"/>
    <w:rsid w:val="00743887"/>
    <w:rsid w:val="0076496F"/>
    <w:rsid w:val="0076589E"/>
    <w:rsid w:val="00767369"/>
    <w:rsid w:val="00771601"/>
    <w:rsid w:val="00772A87"/>
    <w:rsid w:val="007761DB"/>
    <w:rsid w:val="00787860"/>
    <w:rsid w:val="00794903"/>
    <w:rsid w:val="00796504"/>
    <w:rsid w:val="0079724F"/>
    <w:rsid w:val="007C33A3"/>
    <w:rsid w:val="007C515B"/>
    <w:rsid w:val="007C73B3"/>
    <w:rsid w:val="007D4D5E"/>
    <w:rsid w:val="007D66DD"/>
    <w:rsid w:val="007E1BDF"/>
    <w:rsid w:val="007E4DF0"/>
    <w:rsid w:val="007F4D2D"/>
    <w:rsid w:val="007F7E5B"/>
    <w:rsid w:val="00814A82"/>
    <w:rsid w:val="00814D0B"/>
    <w:rsid w:val="00816F7E"/>
    <w:rsid w:val="00837547"/>
    <w:rsid w:val="00840109"/>
    <w:rsid w:val="00842837"/>
    <w:rsid w:val="00845E5C"/>
    <w:rsid w:val="00846603"/>
    <w:rsid w:val="00847353"/>
    <w:rsid w:val="00847C75"/>
    <w:rsid w:val="00866214"/>
    <w:rsid w:val="00867320"/>
    <w:rsid w:val="008675C1"/>
    <w:rsid w:val="00870A8D"/>
    <w:rsid w:val="00873FF3"/>
    <w:rsid w:val="00882582"/>
    <w:rsid w:val="008857C4"/>
    <w:rsid w:val="008A2296"/>
    <w:rsid w:val="008A7793"/>
    <w:rsid w:val="008C2FDB"/>
    <w:rsid w:val="008D29D8"/>
    <w:rsid w:val="008D3526"/>
    <w:rsid w:val="008E0BF4"/>
    <w:rsid w:val="008E1DC4"/>
    <w:rsid w:val="008F3EE2"/>
    <w:rsid w:val="008F65E9"/>
    <w:rsid w:val="00902C6D"/>
    <w:rsid w:val="009033A0"/>
    <w:rsid w:val="00912229"/>
    <w:rsid w:val="0091648C"/>
    <w:rsid w:val="00925280"/>
    <w:rsid w:val="00930141"/>
    <w:rsid w:val="00931C45"/>
    <w:rsid w:val="00932566"/>
    <w:rsid w:val="00934CC2"/>
    <w:rsid w:val="009476BC"/>
    <w:rsid w:val="00947982"/>
    <w:rsid w:val="00960D37"/>
    <w:rsid w:val="00983CE3"/>
    <w:rsid w:val="009A447B"/>
    <w:rsid w:val="009A7B6C"/>
    <w:rsid w:val="009B462F"/>
    <w:rsid w:val="009B4C92"/>
    <w:rsid w:val="009C137C"/>
    <w:rsid w:val="009C41AC"/>
    <w:rsid w:val="009C4902"/>
    <w:rsid w:val="009D3FB9"/>
    <w:rsid w:val="009D490D"/>
    <w:rsid w:val="009E300D"/>
    <w:rsid w:val="009E6DAE"/>
    <w:rsid w:val="009E7997"/>
    <w:rsid w:val="009F4524"/>
    <w:rsid w:val="00A01C2D"/>
    <w:rsid w:val="00A02AA1"/>
    <w:rsid w:val="00A14213"/>
    <w:rsid w:val="00A678CC"/>
    <w:rsid w:val="00A87829"/>
    <w:rsid w:val="00A928D0"/>
    <w:rsid w:val="00AA66B9"/>
    <w:rsid w:val="00AB6587"/>
    <w:rsid w:val="00AB67EA"/>
    <w:rsid w:val="00AB6A23"/>
    <w:rsid w:val="00AB6D6E"/>
    <w:rsid w:val="00AC6ACC"/>
    <w:rsid w:val="00AD0837"/>
    <w:rsid w:val="00AD0DD8"/>
    <w:rsid w:val="00AD1F16"/>
    <w:rsid w:val="00AD273D"/>
    <w:rsid w:val="00AE40D7"/>
    <w:rsid w:val="00AF0B45"/>
    <w:rsid w:val="00AF44DC"/>
    <w:rsid w:val="00AF6EA2"/>
    <w:rsid w:val="00B0170D"/>
    <w:rsid w:val="00B0772E"/>
    <w:rsid w:val="00B150FA"/>
    <w:rsid w:val="00B17A4B"/>
    <w:rsid w:val="00B25E5F"/>
    <w:rsid w:val="00B27909"/>
    <w:rsid w:val="00B32842"/>
    <w:rsid w:val="00B34465"/>
    <w:rsid w:val="00B43CD3"/>
    <w:rsid w:val="00B46793"/>
    <w:rsid w:val="00B5656E"/>
    <w:rsid w:val="00B6361F"/>
    <w:rsid w:val="00B709E1"/>
    <w:rsid w:val="00B85BB7"/>
    <w:rsid w:val="00B94A21"/>
    <w:rsid w:val="00BA196E"/>
    <w:rsid w:val="00BA50F2"/>
    <w:rsid w:val="00BC1F7F"/>
    <w:rsid w:val="00BD2D69"/>
    <w:rsid w:val="00BE5A7E"/>
    <w:rsid w:val="00BE7462"/>
    <w:rsid w:val="00BF025B"/>
    <w:rsid w:val="00C125D3"/>
    <w:rsid w:val="00C16AE9"/>
    <w:rsid w:val="00C228E2"/>
    <w:rsid w:val="00C250D9"/>
    <w:rsid w:val="00C27D36"/>
    <w:rsid w:val="00C308EE"/>
    <w:rsid w:val="00C44423"/>
    <w:rsid w:val="00C47A30"/>
    <w:rsid w:val="00C5692D"/>
    <w:rsid w:val="00C572D5"/>
    <w:rsid w:val="00C6281C"/>
    <w:rsid w:val="00C6439B"/>
    <w:rsid w:val="00C74F94"/>
    <w:rsid w:val="00C81EF9"/>
    <w:rsid w:val="00C828D9"/>
    <w:rsid w:val="00C87B94"/>
    <w:rsid w:val="00C95528"/>
    <w:rsid w:val="00CB442A"/>
    <w:rsid w:val="00CC1737"/>
    <w:rsid w:val="00CC2BE9"/>
    <w:rsid w:val="00CC728E"/>
    <w:rsid w:val="00CE04C2"/>
    <w:rsid w:val="00CE10DB"/>
    <w:rsid w:val="00CE69AD"/>
    <w:rsid w:val="00CF01A7"/>
    <w:rsid w:val="00CF02EF"/>
    <w:rsid w:val="00CF054F"/>
    <w:rsid w:val="00D008C3"/>
    <w:rsid w:val="00D03041"/>
    <w:rsid w:val="00D041CD"/>
    <w:rsid w:val="00D0461C"/>
    <w:rsid w:val="00D12A20"/>
    <w:rsid w:val="00D14738"/>
    <w:rsid w:val="00D15577"/>
    <w:rsid w:val="00D2324A"/>
    <w:rsid w:val="00D256BC"/>
    <w:rsid w:val="00D30099"/>
    <w:rsid w:val="00D30845"/>
    <w:rsid w:val="00D37638"/>
    <w:rsid w:val="00D40E00"/>
    <w:rsid w:val="00D41868"/>
    <w:rsid w:val="00D4460D"/>
    <w:rsid w:val="00D4675D"/>
    <w:rsid w:val="00D5020D"/>
    <w:rsid w:val="00D51097"/>
    <w:rsid w:val="00D600C0"/>
    <w:rsid w:val="00D6636E"/>
    <w:rsid w:val="00D7501C"/>
    <w:rsid w:val="00D85991"/>
    <w:rsid w:val="00D95B1F"/>
    <w:rsid w:val="00DA2E41"/>
    <w:rsid w:val="00DA2FF9"/>
    <w:rsid w:val="00DB557E"/>
    <w:rsid w:val="00DC7A75"/>
    <w:rsid w:val="00DD0EAF"/>
    <w:rsid w:val="00DE6FB0"/>
    <w:rsid w:val="00DF2928"/>
    <w:rsid w:val="00DF3989"/>
    <w:rsid w:val="00E02FCC"/>
    <w:rsid w:val="00E06DC2"/>
    <w:rsid w:val="00E168A5"/>
    <w:rsid w:val="00E27A99"/>
    <w:rsid w:val="00E325E8"/>
    <w:rsid w:val="00E34556"/>
    <w:rsid w:val="00E36E1E"/>
    <w:rsid w:val="00E40138"/>
    <w:rsid w:val="00E44565"/>
    <w:rsid w:val="00E570AE"/>
    <w:rsid w:val="00E574C3"/>
    <w:rsid w:val="00E667C1"/>
    <w:rsid w:val="00E7065A"/>
    <w:rsid w:val="00E805D6"/>
    <w:rsid w:val="00E84263"/>
    <w:rsid w:val="00E851D2"/>
    <w:rsid w:val="00EB0444"/>
    <w:rsid w:val="00EB04E6"/>
    <w:rsid w:val="00EB0C4C"/>
    <w:rsid w:val="00EB665A"/>
    <w:rsid w:val="00ED7A67"/>
    <w:rsid w:val="00EE15BE"/>
    <w:rsid w:val="00EF30B5"/>
    <w:rsid w:val="00EF5A14"/>
    <w:rsid w:val="00EF78FF"/>
    <w:rsid w:val="00F04A0A"/>
    <w:rsid w:val="00F11222"/>
    <w:rsid w:val="00F14250"/>
    <w:rsid w:val="00F153A8"/>
    <w:rsid w:val="00F162E3"/>
    <w:rsid w:val="00F307FA"/>
    <w:rsid w:val="00F35736"/>
    <w:rsid w:val="00F41AB5"/>
    <w:rsid w:val="00F457B6"/>
    <w:rsid w:val="00F46810"/>
    <w:rsid w:val="00F65C08"/>
    <w:rsid w:val="00F67952"/>
    <w:rsid w:val="00F70FAC"/>
    <w:rsid w:val="00F75C8D"/>
    <w:rsid w:val="00F76FC0"/>
    <w:rsid w:val="00F85464"/>
    <w:rsid w:val="00F948B2"/>
    <w:rsid w:val="00FA5FC9"/>
    <w:rsid w:val="00FB28D0"/>
    <w:rsid w:val="00FB4250"/>
    <w:rsid w:val="00FB78F5"/>
    <w:rsid w:val="00FC29BE"/>
    <w:rsid w:val="00FC65E1"/>
    <w:rsid w:val="00FC6CF2"/>
    <w:rsid w:val="00FE7C4C"/>
    <w:rsid w:val="00FF4063"/>
    <w:rsid w:val="0C6937EA"/>
    <w:rsid w:val="5E2AB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E69AD"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  <w:lang w:eastAsia="en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400617"/>
    <w:rPr>
      <w:rFonts w:ascii="Times New Roman" w:hAnsi="Times New Roman" w:eastAsia="Times New Roman" w:cs="Times New Roman"/>
      <w:b/>
      <w:bCs/>
      <w:sz w:val="36"/>
      <w:szCs w:val="36"/>
      <w:lang w:eastAsia="en-IN"/>
    </w:rPr>
  </w:style>
  <w:style w:type="character" w:styleId="Style2" w:customStyle="1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B04E6"/>
  </w:style>
  <w:style w:type="paragraph" w:styleId="Title">
    <w:name w:val="Title"/>
    <w:basedOn w:val="Normal"/>
    <w:link w:val="TitleChar"/>
    <w:qFormat/>
    <w:rsid w:val="000B66BD"/>
    <w:pPr>
      <w:spacing w:after="0" w:line="240" w:lineRule="auto"/>
      <w:jc w:val="center"/>
    </w:pPr>
    <w:rPr>
      <w:rFonts w:ascii="Times New Roman" w:hAnsi="Times New Roman" w:eastAsia="Times New Roman" w:cs="Times New Roman"/>
      <w:b/>
      <w:sz w:val="24"/>
      <w:szCs w:val="20"/>
      <w:u w:val="single"/>
      <w:lang w:val="en-US"/>
    </w:rPr>
  </w:style>
  <w:style w:type="character" w:styleId="TitleChar" w:customStyle="1">
    <w:name w:val="Title Char"/>
    <w:basedOn w:val="DefaultParagraphFont"/>
    <w:link w:val="Title"/>
    <w:rsid w:val="000B66BD"/>
    <w:rPr>
      <w:rFonts w:ascii="Times New Roman" w:hAnsi="Times New Roman" w:eastAsia="Times New Roman" w:cs="Times New Roman"/>
      <w:b/>
      <w:sz w:val="24"/>
      <w:szCs w:val="20"/>
      <w:u w:val="single"/>
      <w:lang w:val="en-US"/>
    </w:rPr>
  </w:style>
  <w:style w:type="paragraph" w:styleId="ListParagraph">
    <w:name w:val="List Paragraph"/>
    <w:basedOn w:val="Normal"/>
    <w:uiPriority w:val="34"/>
    <w:qFormat/>
    <w:rsid w:val="00771601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image" Target="media/image5.png" Id="rId17" /><Relationship Type="http://schemas.openxmlformats.org/officeDocument/2006/relationships/customXml" Target="../customXml/item2.xml" Id="rId2" /><Relationship Type="http://schemas.openxmlformats.org/officeDocument/2006/relationships/image" Target="media/image4.emf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image" Target="media/image3.png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2.emf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2DBB992BB24C6CBB492909079D6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47AD0-ECAD-4CF9-BA60-3E779FF020B7}"/>
      </w:docPartPr>
      <w:docPartBody>
        <w:p xmlns:wp14="http://schemas.microsoft.com/office/word/2010/wordml" w:rsidR="00C861F4" w:rsidP="00D51097" w:rsidRDefault="00D51097" w14:paraId="398F0347" wp14:textId="77777777">
          <w:pPr>
            <w:pStyle w:val="532DBB992BB24C6CBB492909079D6A0E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E826F1912FC547358DEFADB173BA7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11E97-E5B2-4891-A97E-837E2E54F4A7}"/>
      </w:docPartPr>
      <w:docPartBody>
        <w:p xmlns:wp14="http://schemas.microsoft.com/office/word/2010/wordml" w:rsidR="00C861F4" w:rsidP="00D51097" w:rsidRDefault="00D51097" w14:paraId="4780734C" wp14:textId="77777777">
          <w:pPr>
            <w:pStyle w:val="E826F1912FC547358DEFADB173BA72CE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A96F1BD4EBAC419687BEA2044ED8B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FC12B-7DC4-4C46-8E95-27D61F928995}"/>
      </w:docPartPr>
      <w:docPartBody>
        <w:p xmlns:wp14="http://schemas.microsoft.com/office/word/2010/wordml" w:rsidR="00C861F4" w:rsidP="00D51097" w:rsidRDefault="00D51097" w14:paraId="2DAB615F" wp14:textId="77777777">
          <w:pPr>
            <w:pStyle w:val="A96F1BD4EBAC419687BEA2044ED8B213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C4F34DD002924488A8CB279771987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005BE-AB96-4AC6-9966-FC310A125FDD}"/>
      </w:docPartPr>
      <w:docPartBody>
        <w:p xmlns:wp14="http://schemas.microsoft.com/office/word/2010/wordml" w:rsidR="00C861F4" w:rsidP="00D51097" w:rsidRDefault="00D51097" w14:paraId="2F7E9A57" wp14:textId="77777777">
          <w:pPr>
            <w:pStyle w:val="C4F34DD002924488A8CB279771987C5D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0511FA7617B348CCB247BAD10A71F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29B9F-1088-43B8-831E-D7AFFCC2367B}"/>
      </w:docPartPr>
      <w:docPartBody>
        <w:p xmlns:wp14="http://schemas.microsoft.com/office/word/2010/wordml" w:rsidR="00C861F4" w:rsidP="00D51097" w:rsidRDefault="00D51097" w14:paraId="420E008D" wp14:textId="77777777">
          <w:pPr>
            <w:pStyle w:val="0511FA7617B348CCB247BAD10A71FEEC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D8E7CA4B866A43B0B05215F6243CE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3BCC5-AF69-48B6-A961-F063D3379449}"/>
      </w:docPartPr>
      <w:docPartBody>
        <w:p xmlns:wp14="http://schemas.microsoft.com/office/word/2010/wordml" w:rsidR="00C861F4" w:rsidP="00D51097" w:rsidRDefault="00D51097" w14:paraId="14A9E6C0" wp14:textId="77777777">
          <w:pPr>
            <w:pStyle w:val="D8E7CA4B866A43B0B05215F6243CE2F9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BE929AFF0A9D4965A14DBE78F6396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82BAA-2957-435A-B055-16513460B526}"/>
      </w:docPartPr>
      <w:docPartBody>
        <w:p xmlns:wp14="http://schemas.microsoft.com/office/word/2010/wordml" w:rsidR="00C861F4" w:rsidP="00D51097" w:rsidRDefault="00D51097" w14:paraId="57792B78" wp14:textId="77777777">
          <w:pPr>
            <w:pStyle w:val="BE929AFF0A9D4965A14DBE78F639637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E866FB935DF54159A59AB5F8C8D1A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3E245-9A29-4559-ABD8-928836138BF9}"/>
      </w:docPartPr>
      <w:docPartBody>
        <w:p xmlns:wp14="http://schemas.microsoft.com/office/word/2010/wordml" w:rsidR="00C861F4" w:rsidP="00D51097" w:rsidRDefault="00D51097" w14:paraId="13133167" wp14:textId="77777777">
          <w:pPr>
            <w:pStyle w:val="E866FB935DF54159A59AB5F8C8D1AADC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B2A1FE0332FA4921BE69A17CC077C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A9E65-44E0-4BB8-ACA8-3730A4E3F58E}"/>
      </w:docPartPr>
      <w:docPartBody>
        <w:p xmlns:wp14="http://schemas.microsoft.com/office/word/2010/wordml" w:rsidR="00605200" w:rsidP="000F4795" w:rsidRDefault="000F4795" w14:paraId="6F87E4C2" wp14:textId="77777777">
          <w:pPr>
            <w:pStyle w:val="B2A1FE0332FA4921BE69A17CC077CD55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3CEC55CC41942A7BF69A3089EE79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1CE82-FDE1-4CE2-8219-AF372D002A5C}"/>
      </w:docPartPr>
      <w:docPartBody>
        <w:p xmlns:wp14="http://schemas.microsoft.com/office/word/2010/wordml" w:rsidR="00605200" w:rsidP="000F4795" w:rsidRDefault="000F4795" w14:paraId="3A6FA4B8" wp14:textId="77777777">
          <w:pPr>
            <w:pStyle w:val="13CEC55CC41942A7BF69A3089EE79F5E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0DB3EA4C16BF4F4D841D0C3BD4B99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934D3-6E44-457A-A50F-735574E37E57}"/>
      </w:docPartPr>
      <w:docPartBody>
        <w:p xmlns:wp14="http://schemas.microsoft.com/office/word/2010/wordml" w:rsidR="00605200" w:rsidP="000F4795" w:rsidRDefault="000F4795" w14:paraId="1E706781" wp14:textId="77777777">
          <w:pPr>
            <w:pStyle w:val="0DB3EA4C16BF4F4D841D0C3BD4B99CCF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6F60F3370AA64329A005BE0630E33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6004A-98E8-4CAE-A529-217958C40467}"/>
      </w:docPartPr>
      <w:docPartBody>
        <w:p xmlns:wp14="http://schemas.microsoft.com/office/word/2010/wordml" w:rsidR="00605200" w:rsidP="000F4795" w:rsidRDefault="000F4795" w14:paraId="2CB9F618" wp14:textId="77777777">
          <w:pPr>
            <w:pStyle w:val="6F60F3370AA64329A005BE0630E337AA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BED9C34277804EA580CC380E2A410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353D4-BB7D-4593-A4F8-A3128C40FE8A}"/>
      </w:docPartPr>
      <w:docPartBody>
        <w:p xmlns:wp14="http://schemas.microsoft.com/office/word/2010/wordml" w:rsidR="00605200" w:rsidP="000F4795" w:rsidRDefault="000F4795" w14:paraId="78C3CCDE" wp14:textId="77777777">
          <w:pPr>
            <w:pStyle w:val="BED9C34277804EA580CC380E2A410641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2A6339C8976940F18E055FF3D1100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C0115-E466-49FA-885E-B91C304771F5}"/>
      </w:docPartPr>
      <w:docPartBody>
        <w:p xmlns:wp14="http://schemas.microsoft.com/office/word/2010/wordml" w:rsidR="00605200" w:rsidP="000F4795" w:rsidRDefault="000F4795" w14:paraId="43E93393" wp14:textId="77777777">
          <w:pPr>
            <w:pStyle w:val="2A6339C8976940F18E055FF3D11007CF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C8C40073EA0B468FA8483482B1A68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4BA43-3BDE-438C-B140-FB8FCE6819C4}"/>
      </w:docPartPr>
      <w:docPartBody>
        <w:p xmlns:wp14="http://schemas.microsoft.com/office/word/2010/wordml" w:rsidR="00605200" w:rsidP="000F4795" w:rsidRDefault="000F4795" w14:paraId="0009B2B4" wp14:textId="77777777">
          <w:pPr>
            <w:pStyle w:val="C8C40073EA0B468FA8483482B1A685FE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F0E030B0011D4DB48B1C0F27796CC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640AB-9FF6-41C1-941C-1F94AA835344}"/>
      </w:docPartPr>
      <w:docPartBody>
        <w:p xmlns:wp14="http://schemas.microsoft.com/office/word/2010/wordml" w:rsidR="00605200" w:rsidP="000F4795" w:rsidRDefault="000F4795" w14:paraId="71FAF421" wp14:textId="77777777">
          <w:pPr>
            <w:pStyle w:val="F0E030B0011D4DB48B1C0F27796CC55D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A11A892FD3BD49E89D74C471470A1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9DBEA-54F6-4089-B457-AE0DB7576A8B}"/>
      </w:docPartPr>
      <w:docPartBody>
        <w:p xmlns:wp14="http://schemas.microsoft.com/office/word/2010/wordml" w:rsidR="00605200" w:rsidP="000F4795" w:rsidRDefault="000F4795" w14:paraId="577AE8CA" wp14:textId="77777777">
          <w:pPr>
            <w:pStyle w:val="A11A892FD3BD49E89D74C471470A1D8B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34DE86763DE47D99B0D85823A28B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C587C-4F3F-4A24-A240-E7F69E5F1FDF}"/>
      </w:docPartPr>
      <w:docPartBody>
        <w:p xmlns:wp14="http://schemas.microsoft.com/office/word/2010/wordml" w:rsidR="00605200" w:rsidP="000F4795" w:rsidRDefault="000F4795" w14:paraId="5DF880CB" wp14:textId="77777777">
          <w:pPr>
            <w:pStyle w:val="134DE86763DE47D99B0D85823A28BCE9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37EB1BF3736642E48D0A53A2D6DF1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79E3B-935E-4BBE-96DE-6CF08C1DC4E4}"/>
      </w:docPartPr>
      <w:docPartBody>
        <w:p xmlns:wp14="http://schemas.microsoft.com/office/word/2010/wordml" w:rsidR="00605200" w:rsidP="000F4795" w:rsidRDefault="000F4795" w14:paraId="60D8D0BF" wp14:textId="77777777">
          <w:pPr>
            <w:pStyle w:val="37EB1BF3736642E48D0A53A2D6DF1ABB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823A8D600FF743F19450E5C776F6A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86B6E-09AC-4156-8141-72022B0E5132}"/>
      </w:docPartPr>
      <w:docPartBody>
        <w:p xmlns:wp14="http://schemas.microsoft.com/office/word/2010/wordml" w:rsidR="00605200" w:rsidP="000F4795" w:rsidRDefault="000F4795" w14:paraId="101D3903" wp14:textId="77777777">
          <w:pPr>
            <w:pStyle w:val="823A8D600FF743F19450E5C776F6AB2E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96B3051F250E433EB82450D2931ED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1820C-AB30-4144-A987-02ACBD807095}"/>
      </w:docPartPr>
      <w:docPartBody>
        <w:p xmlns:wp14="http://schemas.microsoft.com/office/word/2010/wordml" w:rsidR="00605200" w:rsidP="000F4795" w:rsidRDefault="000F4795" w14:paraId="0CFD9A54" wp14:textId="77777777">
          <w:pPr>
            <w:pStyle w:val="96B3051F250E433EB82450D2931EDE8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59E7635752264BC595E6F788D968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2E983-E6E5-4F84-8C65-8802805D81FE}"/>
      </w:docPartPr>
      <w:docPartBody>
        <w:p xmlns:wp14="http://schemas.microsoft.com/office/word/2010/wordml" w:rsidR="00605200" w:rsidP="000F4795" w:rsidRDefault="000F4795" w14:paraId="09591332" wp14:textId="77777777">
          <w:pPr>
            <w:pStyle w:val="59E7635752264BC595E6F788D96858E4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2FC9B81C9E154C058184D5DBDB5EB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8EFEC-36F1-4B80-BABC-CDBB80783EDB}"/>
      </w:docPartPr>
      <w:docPartBody>
        <w:p xmlns:wp14="http://schemas.microsoft.com/office/word/2010/wordml" w:rsidR="00605200" w:rsidP="000F4795" w:rsidRDefault="000F4795" w14:paraId="4D687432" wp14:textId="77777777">
          <w:pPr>
            <w:pStyle w:val="2FC9B81C9E154C058184D5DBDB5EB267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28D824915BE84E2D968D4DEF662E1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43468-09CA-4520-A0B2-67F079995E99}"/>
      </w:docPartPr>
      <w:docPartBody>
        <w:p xmlns:wp14="http://schemas.microsoft.com/office/word/2010/wordml" w:rsidR="00605200" w:rsidP="000F4795" w:rsidRDefault="000F4795" w14:paraId="4D56B262" wp14:textId="77777777">
          <w:pPr>
            <w:pStyle w:val="28D824915BE84E2D968D4DEF662E117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484743D92E194ADBA2F9F7311D1FE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630B5-1315-4677-A05B-7997FE4B674C}"/>
      </w:docPartPr>
      <w:docPartBody>
        <w:p xmlns:wp14="http://schemas.microsoft.com/office/word/2010/wordml" w:rsidR="00605200" w:rsidP="000F4795" w:rsidRDefault="000F4795" w14:paraId="601D6675" wp14:textId="77777777">
          <w:pPr>
            <w:pStyle w:val="484743D92E194ADBA2F9F7311D1FE7A4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C2EB8764E4A441BB89D15D8226CCC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45F06-B17E-412F-9A12-807447D665F2}"/>
      </w:docPartPr>
      <w:docPartBody>
        <w:p xmlns:wp14="http://schemas.microsoft.com/office/word/2010/wordml" w:rsidR="00605200" w:rsidP="000F4795" w:rsidRDefault="000F4795" w14:paraId="6C6AEF72" wp14:textId="77777777">
          <w:pPr>
            <w:pStyle w:val="C2EB8764E4A441BB89D15D8226CCCC50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93F13D2A5A3443629488752388264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0C9CB-F482-4C20-BE0B-4CF94FBB1E6B}"/>
      </w:docPartPr>
      <w:docPartBody>
        <w:p xmlns:wp14="http://schemas.microsoft.com/office/word/2010/wordml" w:rsidR="00605200" w:rsidP="000F4795" w:rsidRDefault="000F4795" w14:paraId="61A2E92F" wp14:textId="77777777">
          <w:pPr>
            <w:pStyle w:val="93F13D2A5A344362948875238826477B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8247CB60A0F34ED99D6003BAC78AE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4C66B-A841-4ED8-B22C-DABD0781CAE9}"/>
      </w:docPartPr>
      <w:docPartBody>
        <w:p xmlns:wp14="http://schemas.microsoft.com/office/word/2010/wordml" w:rsidR="00605200" w:rsidP="000F4795" w:rsidRDefault="000F4795" w14:paraId="2BB7EABE" wp14:textId="77777777">
          <w:pPr>
            <w:pStyle w:val="8247CB60A0F34ED99D6003BAC78AEBEA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F454A3874AD349F68F54E9C8F0FA7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B2140-EB37-4E31-B8EF-62CC5614F096}"/>
      </w:docPartPr>
      <w:docPartBody>
        <w:p xmlns:wp14="http://schemas.microsoft.com/office/word/2010/wordml" w:rsidR="00605200" w:rsidP="000F4795" w:rsidRDefault="000F4795" w14:paraId="277D6747" wp14:textId="77777777">
          <w:pPr>
            <w:pStyle w:val="F454A3874AD349F68F54E9C8F0FA75B9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BD17AFA862C40AA90D01552C87C3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A251-7FE3-4051-B319-676B8A3E1A96}"/>
      </w:docPartPr>
      <w:docPartBody>
        <w:p xmlns:wp14="http://schemas.microsoft.com/office/word/2010/wordml" w:rsidR="00605200" w:rsidP="000F4795" w:rsidRDefault="000F4795" w14:paraId="6D143F76" wp14:textId="77777777">
          <w:pPr>
            <w:pStyle w:val="1BD17AFA862C40AA90D01552C87C3E33"/>
          </w:pPr>
          <w:r>
            <w:rPr>
              <w:rStyle w:val="PlaceholderText"/>
            </w:rPr>
            <w:t>C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1097"/>
    <w:rsid w:val="000F4795"/>
    <w:rsid w:val="0024016F"/>
    <w:rsid w:val="00605200"/>
    <w:rsid w:val="007449BA"/>
    <w:rsid w:val="00B559D3"/>
    <w:rsid w:val="00B97DA1"/>
    <w:rsid w:val="00C861F4"/>
    <w:rsid w:val="00D51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4795"/>
    <w:rPr>
      <w:color w:val="808080"/>
    </w:rPr>
  </w:style>
  <w:style w:type="paragraph" w:customStyle="1" w:styleId="451FFF0F047447F887629A1571FCA134">
    <w:name w:val="451FFF0F047447F887629A1571FCA134"/>
    <w:rsid w:val="00D51097"/>
  </w:style>
  <w:style w:type="paragraph" w:customStyle="1" w:styleId="532DBB992BB24C6CBB492909079D6A0E">
    <w:name w:val="532DBB992BB24C6CBB492909079D6A0E"/>
    <w:rsid w:val="00D51097"/>
  </w:style>
  <w:style w:type="paragraph" w:customStyle="1" w:styleId="E826F1912FC547358DEFADB173BA72CE">
    <w:name w:val="E826F1912FC547358DEFADB173BA72CE"/>
    <w:rsid w:val="00D51097"/>
  </w:style>
  <w:style w:type="paragraph" w:customStyle="1" w:styleId="A96F1BD4EBAC419687BEA2044ED8B213">
    <w:name w:val="A96F1BD4EBAC419687BEA2044ED8B213"/>
    <w:rsid w:val="00D51097"/>
  </w:style>
  <w:style w:type="paragraph" w:customStyle="1" w:styleId="C4F34DD002924488A8CB279771987C5D">
    <w:name w:val="C4F34DD002924488A8CB279771987C5D"/>
    <w:rsid w:val="00D51097"/>
  </w:style>
  <w:style w:type="paragraph" w:customStyle="1" w:styleId="0511FA7617B348CCB247BAD10A71FEEC">
    <w:name w:val="0511FA7617B348CCB247BAD10A71FEEC"/>
    <w:rsid w:val="00D51097"/>
  </w:style>
  <w:style w:type="paragraph" w:customStyle="1" w:styleId="D8E7CA4B866A43B0B05215F6243CE2F9">
    <w:name w:val="D8E7CA4B866A43B0B05215F6243CE2F9"/>
    <w:rsid w:val="00D51097"/>
  </w:style>
  <w:style w:type="paragraph" w:customStyle="1" w:styleId="BE929AFF0A9D4965A14DBE78F6396378">
    <w:name w:val="BE929AFF0A9D4965A14DBE78F6396378"/>
    <w:rsid w:val="00D51097"/>
  </w:style>
  <w:style w:type="paragraph" w:customStyle="1" w:styleId="AC6B5F45FAEF4651B0ADDBF939AA288B">
    <w:name w:val="AC6B5F45FAEF4651B0ADDBF939AA288B"/>
    <w:rsid w:val="00D51097"/>
  </w:style>
  <w:style w:type="paragraph" w:customStyle="1" w:styleId="E103ED7955504EEDB840510BDF8A3B4C">
    <w:name w:val="E103ED7955504EEDB840510BDF8A3B4C"/>
    <w:rsid w:val="00D51097"/>
  </w:style>
  <w:style w:type="paragraph" w:customStyle="1" w:styleId="CD66CC2A249B4231BABC40CBE9CC95A6">
    <w:name w:val="CD66CC2A249B4231BABC40CBE9CC95A6"/>
    <w:rsid w:val="00D51097"/>
  </w:style>
  <w:style w:type="paragraph" w:customStyle="1" w:styleId="0BA1CD020C0B4FE68168043602F58995">
    <w:name w:val="0BA1CD020C0B4FE68168043602F58995"/>
    <w:rsid w:val="00D51097"/>
  </w:style>
  <w:style w:type="paragraph" w:customStyle="1" w:styleId="07A4172B33C64D548ECFB0A71329786B">
    <w:name w:val="07A4172B33C64D548ECFB0A71329786B"/>
    <w:rsid w:val="00D51097"/>
  </w:style>
  <w:style w:type="paragraph" w:customStyle="1" w:styleId="8FF5A165312348319B11A5B109B4AB0A">
    <w:name w:val="8FF5A165312348319B11A5B109B4AB0A"/>
    <w:rsid w:val="00D51097"/>
  </w:style>
  <w:style w:type="paragraph" w:customStyle="1" w:styleId="947C689E1B7F412BB2DB9E0965538D80">
    <w:name w:val="947C689E1B7F412BB2DB9E0965538D80"/>
    <w:rsid w:val="00D51097"/>
  </w:style>
  <w:style w:type="paragraph" w:customStyle="1" w:styleId="F174737AD49746E0A3EE05CDE6480122">
    <w:name w:val="F174737AD49746E0A3EE05CDE6480122"/>
    <w:rsid w:val="00D51097"/>
  </w:style>
  <w:style w:type="paragraph" w:customStyle="1" w:styleId="A801EC693A294ECBACE98031948D3079">
    <w:name w:val="A801EC693A294ECBACE98031948D3079"/>
    <w:rsid w:val="00D51097"/>
  </w:style>
  <w:style w:type="paragraph" w:customStyle="1" w:styleId="4189AE678B4C4899B44D8390128AC99E">
    <w:name w:val="4189AE678B4C4899B44D8390128AC99E"/>
    <w:rsid w:val="00D51097"/>
  </w:style>
  <w:style w:type="paragraph" w:customStyle="1" w:styleId="E866FB935DF54159A59AB5F8C8D1AADC">
    <w:name w:val="E866FB935DF54159A59AB5F8C8D1AADC"/>
    <w:rsid w:val="00D51097"/>
  </w:style>
  <w:style w:type="paragraph" w:customStyle="1" w:styleId="4B338B2F14E649728678387DABE1120C">
    <w:name w:val="4B338B2F14E649728678387DABE1120C"/>
    <w:rsid w:val="00D51097"/>
  </w:style>
  <w:style w:type="paragraph" w:customStyle="1" w:styleId="639660BE06EF422EADD38B93B45A3DB0">
    <w:name w:val="639660BE06EF422EADD38B93B45A3DB0"/>
    <w:rsid w:val="00D51097"/>
  </w:style>
  <w:style w:type="paragraph" w:customStyle="1" w:styleId="4B61B3037E924B9FB0F4B224814EC3C1">
    <w:name w:val="4B61B3037E924B9FB0F4B224814EC3C1"/>
    <w:rsid w:val="00D51097"/>
  </w:style>
  <w:style w:type="paragraph" w:customStyle="1" w:styleId="622460EFAD994AA580C201DF931A1791">
    <w:name w:val="622460EFAD994AA580C201DF931A1791"/>
    <w:rsid w:val="00D51097"/>
  </w:style>
  <w:style w:type="paragraph" w:customStyle="1" w:styleId="F8925A8DBB624C1195F1A52C8CD81F00">
    <w:name w:val="F8925A8DBB624C1195F1A52C8CD81F00"/>
    <w:rsid w:val="00D51097"/>
  </w:style>
  <w:style w:type="paragraph" w:customStyle="1" w:styleId="F8D2715B29C44DE185E068D858838DB5">
    <w:name w:val="F8D2715B29C44DE185E068D858838DB5"/>
    <w:rsid w:val="00D51097"/>
  </w:style>
  <w:style w:type="paragraph" w:customStyle="1" w:styleId="7D2F6FD7579040F38D22D4303D28F507">
    <w:name w:val="7D2F6FD7579040F38D22D4303D28F507"/>
    <w:rsid w:val="00D51097"/>
  </w:style>
  <w:style w:type="paragraph" w:customStyle="1" w:styleId="035E948A96A44496B7DC3498A5A2033C">
    <w:name w:val="035E948A96A44496B7DC3498A5A2033C"/>
    <w:rsid w:val="00D51097"/>
  </w:style>
  <w:style w:type="paragraph" w:customStyle="1" w:styleId="77ABF19A2B54483E8F07850E20375EDB">
    <w:name w:val="77ABF19A2B54483E8F07850E20375EDB"/>
    <w:rsid w:val="00D51097"/>
  </w:style>
  <w:style w:type="paragraph" w:customStyle="1" w:styleId="5CE9839BB51B4867ABAC3CDC9A74B7E7">
    <w:name w:val="5CE9839BB51B4867ABAC3CDC9A74B7E7"/>
    <w:rsid w:val="00D51097"/>
  </w:style>
  <w:style w:type="paragraph" w:customStyle="1" w:styleId="C3E1486AC25E42BE848530A60CDC0830">
    <w:name w:val="C3E1486AC25E42BE848530A60CDC0830"/>
    <w:rsid w:val="00D51097"/>
  </w:style>
  <w:style w:type="paragraph" w:customStyle="1" w:styleId="CB68DAE9227A4F34AA0060D52ED40356">
    <w:name w:val="CB68DAE9227A4F34AA0060D52ED40356"/>
    <w:rsid w:val="00D51097"/>
  </w:style>
  <w:style w:type="paragraph" w:customStyle="1" w:styleId="3A304E9FAF1F4F40911C6A0AC7FE954E">
    <w:name w:val="3A304E9FAF1F4F40911C6A0AC7FE954E"/>
    <w:rsid w:val="00D51097"/>
  </w:style>
  <w:style w:type="paragraph" w:customStyle="1" w:styleId="C5BA0D8106B64680BF923A20EFF95188">
    <w:name w:val="C5BA0D8106B64680BF923A20EFF95188"/>
    <w:rsid w:val="00D51097"/>
  </w:style>
  <w:style w:type="paragraph" w:customStyle="1" w:styleId="AEE7567F356A4DC18FBC64E8264A9553">
    <w:name w:val="AEE7567F356A4DC18FBC64E8264A9553"/>
    <w:rsid w:val="00D51097"/>
  </w:style>
  <w:style w:type="paragraph" w:customStyle="1" w:styleId="A0464154DCD34239A0090B6B06CCFDF7">
    <w:name w:val="A0464154DCD34239A0090B6B06CCFDF7"/>
    <w:rsid w:val="000F4795"/>
  </w:style>
  <w:style w:type="paragraph" w:customStyle="1" w:styleId="7628C2717AB94C38ADDBAC78D2A5C789">
    <w:name w:val="7628C2717AB94C38ADDBAC78D2A5C789"/>
    <w:rsid w:val="000F4795"/>
  </w:style>
  <w:style w:type="paragraph" w:customStyle="1" w:styleId="7277CAE258064E488A3160401AD3C74B">
    <w:name w:val="7277CAE258064E488A3160401AD3C74B"/>
    <w:rsid w:val="000F4795"/>
  </w:style>
  <w:style w:type="paragraph" w:customStyle="1" w:styleId="96A62D06A56449EE90ABD88ECCD5F578">
    <w:name w:val="96A62D06A56449EE90ABD88ECCD5F578"/>
    <w:rsid w:val="000F4795"/>
  </w:style>
  <w:style w:type="paragraph" w:customStyle="1" w:styleId="5EBEBC248B044AEF86E072C5EBD0DE72">
    <w:name w:val="5EBEBC248B044AEF86E072C5EBD0DE72"/>
    <w:rsid w:val="000F4795"/>
  </w:style>
  <w:style w:type="paragraph" w:customStyle="1" w:styleId="D2698AE355294681A7A691C36606DB2F">
    <w:name w:val="D2698AE355294681A7A691C36606DB2F"/>
    <w:rsid w:val="000F4795"/>
  </w:style>
  <w:style w:type="paragraph" w:customStyle="1" w:styleId="1710267FD75A4E80A66D884AFD132FBA">
    <w:name w:val="1710267FD75A4E80A66D884AFD132FBA"/>
    <w:rsid w:val="000F4795"/>
  </w:style>
  <w:style w:type="paragraph" w:customStyle="1" w:styleId="9A36B4C7B2494BF68E4EE1F176CD340E">
    <w:name w:val="9A36B4C7B2494BF68E4EE1F176CD340E"/>
    <w:rsid w:val="000F4795"/>
  </w:style>
  <w:style w:type="paragraph" w:customStyle="1" w:styleId="54832A3944834721B0FF82C1245E5C23">
    <w:name w:val="54832A3944834721B0FF82C1245E5C23"/>
    <w:rsid w:val="000F4795"/>
  </w:style>
  <w:style w:type="paragraph" w:customStyle="1" w:styleId="B8008DBD536D47459457A2141A7F9439">
    <w:name w:val="B8008DBD536D47459457A2141A7F9439"/>
    <w:rsid w:val="000F4795"/>
  </w:style>
  <w:style w:type="paragraph" w:customStyle="1" w:styleId="4BCFE6DBBB244D6FAFA22D3B37C576A5">
    <w:name w:val="4BCFE6DBBB244D6FAFA22D3B37C576A5"/>
    <w:rsid w:val="000F4795"/>
  </w:style>
  <w:style w:type="paragraph" w:customStyle="1" w:styleId="62F0805CCB4942218AB07116A9CBE2BA">
    <w:name w:val="62F0805CCB4942218AB07116A9CBE2BA"/>
    <w:rsid w:val="000F4795"/>
  </w:style>
  <w:style w:type="paragraph" w:customStyle="1" w:styleId="B2A1FE0332FA4921BE69A17CC077CD55">
    <w:name w:val="B2A1FE0332FA4921BE69A17CC077CD55"/>
    <w:rsid w:val="000F4795"/>
  </w:style>
  <w:style w:type="paragraph" w:customStyle="1" w:styleId="13CEC55CC41942A7BF69A3089EE79F5E">
    <w:name w:val="13CEC55CC41942A7BF69A3089EE79F5E"/>
    <w:rsid w:val="000F4795"/>
  </w:style>
  <w:style w:type="paragraph" w:customStyle="1" w:styleId="0DB3EA4C16BF4F4D841D0C3BD4B99CCF">
    <w:name w:val="0DB3EA4C16BF4F4D841D0C3BD4B99CCF"/>
    <w:rsid w:val="000F4795"/>
  </w:style>
  <w:style w:type="paragraph" w:customStyle="1" w:styleId="6F60F3370AA64329A005BE0630E337AA">
    <w:name w:val="6F60F3370AA64329A005BE0630E337AA"/>
    <w:rsid w:val="000F4795"/>
  </w:style>
  <w:style w:type="paragraph" w:customStyle="1" w:styleId="BED9C34277804EA580CC380E2A410641">
    <w:name w:val="BED9C34277804EA580CC380E2A410641"/>
    <w:rsid w:val="000F4795"/>
  </w:style>
  <w:style w:type="paragraph" w:customStyle="1" w:styleId="2A6339C8976940F18E055FF3D11007CF">
    <w:name w:val="2A6339C8976940F18E055FF3D11007CF"/>
    <w:rsid w:val="000F4795"/>
  </w:style>
  <w:style w:type="paragraph" w:customStyle="1" w:styleId="C8C40073EA0B468FA8483482B1A685FE">
    <w:name w:val="C8C40073EA0B468FA8483482B1A685FE"/>
    <w:rsid w:val="000F4795"/>
  </w:style>
  <w:style w:type="paragraph" w:customStyle="1" w:styleId="F0E030B0011D4DB48B1C0F27796CC55D">
    <w:name w:val="F0E030B0011D4DB48B1C0F27796CC55D"/>
    <w:rsid w:val="000F4795"/>
  </w:style>
  <w:style w:type="paragraph" w:customStyle="1" w:styleId="A11A892FD3BD49E89D74C471470A1D8B">
    <w:name w:val="A11A892FD3BD49E89D74C471470A1D8B"/>
    <w:rsid w:val="000F4795"/>
  </w:style>
  <w:style w:type="paragraph" w:customStyle="1" w:styleId="134DE86763DE47D99B0D85823A28BCE9">
    <w:name w:val="134DE86763DE47D99B0D85823A28BCE9"/>
    <w:rsid w:val="000F4795"/>
  </w:style>
  <w:style w:type="paragraph" w:customStyle="1" w:styleId="B65023CAD89B47D2A0DB23407E5F1958">
    <w:name w:val="B65023CAD89B47D2A0DB23407E5F1958"/>
    <w:rsid w:val="000F4795"/>
  </w:style>
  <w:style w:type="paragraph" w:customStyle="1" w:styleId="DB18F5F4242448568633D6102C1967B1">
    <w:name w:val="DB18F5F4242448568633D6102C1967B1"/>
    <w:rsid w:val="000F4795"/>
  </w:style>
  <w:style w:type="paragraph" w:customStyle="1" w:styleId="6C9654449EF843EC9805EE90756CA8E5">
    <w:name w:val="6C9654449EF843EC9805EE90756CA8E5"/>
    <w:rsid w:val="000F4795"/>
  </w:style>
  <w:style w:type="paragraph" w:customStyle="1" w:styleId="062B078F95F043199ED0BC1ECE7751F8">
    <w:name w:val="062B078F95F043199ED0BC1ECE7751F8"/>
    <w:rsid w:val="000F4795"/>
  </w:style>
  <w:style w:type="paragraph" w:customStyle="1" w:styleId="0C5857E6583942B8ABA3EE10C6AB368A">
    <w:name w:val="0C5857E6583942B8ABA3EE10C6AB368A"/>
    <w:rsid w:val="000F4795"/>
  </w:style>
  <w:style w:type="paragraph" w:customStyle="1" w:styleId="C9E63B62E88A4ACEB586D2851025DD07">
    <w:name w:val="C9E63B62E88A4ACEB586D2851025DD07"/>
    <w:rsid w:val="000F4795"/>
  </w:style>
  <w:style w:type="paragraph" w:customStyle="1" w:styleId="BA9C5F3BB2E64BA5B61747934F06F9A8">
    <w:name w:val="BA9C5F3BB2E64BA5B61747934F06F9A8"/>
    <w:rsid w:val="000F4795"/>
  </w:style>
  <w:style w:type="paragraph" w:customStyle="1" w:styleId="629A93D7D90E41CF8B9B19DB61E3C5B4">
    <w:name w:val="629A93D7D90E41CF8B9B19DB61E3C5B4"/>
    <w:rsid w:val="000F4795"/>
  </w:style>
  <w:style w:type="paragraph" w:customStyle="1" w:styleId="ECD2066696004D91910C0784F307A537">
    <w:name w:val="ECD2066696004D91910C0784F307A537"/>
    <w:rsid w:val="000F4795"/>
  </w:style>
  <w:style w:type="paragraph" w:customStyle="1" w:styleId="3C190705234F474F9619C4F1EAF6B8EA">
    <w:name w:val="3C190705234F474F9619C4F1EAF6B8EA"/>
    <w:rsid w:val="000F4795"/>
  </w:style>
  <w:style w:type="paragraph" w:customStyle="1" w:styleId="EA105CD267984BEB9B61FC36EDBAE725">
    <w:name w:val="EA105CD267984BEB9B61FC36EDBAE725"/>
    <w:rsid w:val="000F4795"/>
  </w:style>
  <w:style w:type="paragraph" w:customStyle="1" w:styleId="249311E66E6B45E48F5431F3BC1E71AA">
    <w:name w:val="249311E66E6B45E48F5431F3BC1E71AA"/>
    <w:rsid w:val="000F4795"/>
  </w:style>
  <w:style w:type="paragraph" w:customStyle="1" w:styleId="1FCCCD0705C24B44A9E9717B318D0D1D">
    <w:name w:val="1FCCCD0705C24B44A9E9717B318D0D1D"/>
    <w:rsid w:val="000F4795"/>
  </w:style>
  <w:style w:type="paragraph" w:customStyle="1" w:styleId="37EB1BF3736642E48D0A53A2D6DF1ABB">
    <w:name w:val="37EB1BF3736642E48D0A53A2D6DF1ABB"/>
    <w:rsid w:val="000F4795"/>
  </w:style>
  <w:style w:type="paragraph" w:customStyle="1" w:styleId="823A8D600FF743F19450E5C776F6AB2E">
    <w:name w:val="823A8D600FF743F19450E5C776F6AB2E"/>
    <w:rsid w:val="000F4795"/>
  </w:style>
  <w:style w:type="paragraph" w:customStyle="1" w:styleId="96B3051F250E433EB82450D2931EDE88">
    <w:name w:val="96B3051F250E433EB82450D2931EDE88"/>
    <w:rsid w:val="000F4795"/>
  </w:style>
  <w:style w:type="paragraph" w:customStyle="1" w:styleId="59E7635752264BC595E6F788D96858E4">
    <w:name w:val="59E7635752264BC595E6F788D96858E4"/>
    <w:rsid w:val="000F4795"/>
  </w:style>
  <w:style w:type="paragraph" w:customStyle="1" w:styleId="2FC9B81C9E154C058184D5DBDB5EB267">
    <w:name w:val="2FC9B81C9E154C058184D5DBDB5EB267"/>
    <w:rsid w:val="000F4795"/>
  </w:style>
  <w:style w:type="paragraph" w:customStyle="1" w:styleId="28D824915BE84E2D968D4DEF662E1178">
    <w:name w:val="28D824915BE84E2D968D4DEF662E1178"/>
    <w:rsid w:val="000F4795"/>
  </w:style>
  <w:style w:type="paragraph" w:customStyle="1" w:styleId="484743D92E194ADBA2F9F7311D1FE7A4">
    <w:name w:val="484743D92E194ADBA2F9F7311D1FE7A4"/>
    <w:rsid w:val="000F4795"/>
  </w:style>
  <w:style w:type="paragraph" w:customStyle="1" w:styleId="C2EB8764E4A441BB89D15D8226CCCC50">
    <w:name w:val="C2EB8764E4A441BB89D15D8226CCCC50"/>
    <w:rsid w:val="000F4795"/>
  </w:style>
  <w:style w:type="paragraph" w:customStyle="1" w:styleId="93F13D2A5A344362948875238826477B">
    <w:name w:val="93F13D2A5A344362948875238826477B"/>
    <w:rsid w:val="000F4795"/>
  </w:style>
  <w:style w:type="paragraph" w:customStyle="1" w:styleId="4B2A120B5DD942D9A36DA25D514D8217">
    <w:name w:val="4B2A120B5DD942D9A36DA25D514D8217"/>
    <w:rsid w:val="000F4795"/>
  </w:style>
  <w:style w:type="paragraph" w:customStyle="1" w:styleId="5AE8EB308715428F9FFC6C4E4612632C">
    <w:name w:val="5AE8EB308715428F9FFC6C4E4612632C"/>
    <w:rsid w:val="000F4795"/>
  </w:style>
  <w:style w:type="paragraph" w:customStyle="1" w:styleId="8247CB60A0F34ED99D6003BAC78AEBEA">
    <w:name w:val="8247CB60A0F34ED99D6003BAC78AEBEA"/>
    <w:rsid w:val="000F4795"/>
  </w:style>
  <w:style w:type="paragraph" w:customStyle="1" w:styleId="F454A3874AD349F68F54E9C8F0FA75B9">
    <w:name w:val="F454A3874AD349F68F54E9C8F0FA75B9"/>
    <w:rsid w:val="000F4795"/>
  </w:style>
  <w:style w:type="paragraph" w:customStyle="1" w:styleId="1BD17AFA862C40AA90D01552C87C3E33">
    <w:name w:val="1BD17AFA862C40AA90D01552C87C3E33"/>
    <w:rsid w:val="000F47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8DBC10993F814880DACCF0C16721C0" ma:contentTypeVersion="7" ma:contentTypeDescription="Create a new document." ma:contentTypeScope="" ma:versionID="53e5efd62010cc3312ba31f93aa6e4c5">
  <xsd:schema xmlns:xsd="http://www.w3.org/2001/XMLSchema" xmlns:xs="http://www.w3.org/2001/XMLSchema" xmlns:p="http://schemas.microsoft.com/office/2006/metadata/properties" xmlns:ns2="3c433856-2d1f-43b4-97ab-869448c237a8" targetNamespace="http://schemas.microsoft.com/office/2006/metadata/properties" ma:root="true" ma:fieldsID="09a80b5170e7256e63afcb35dc1fe863" ns2:_="">
    <xsd:import namespace="3c433856-2d1f-43b4-97ab-869448c237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33856-2d1f-43b4-97ab-869448c237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D03D1A-A210-43BC-A246-4E0638E5D7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5B1B86-0BC8-4A3C-ADD4-C5CC3B7BC3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8C0BEE-4276-41DE-A233-A0A7169CD6B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681241-6A62-4415-BB68-61E1B47A0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433856-2d1f-43b4-97ab-869448c237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HE-MIT-00</dc:creator>
  <keywords/>
  <dc:description/>
  <lastModifiedBy>K L VISWAJEET - 210932160</lastModifiedBy>
  <revision>215</revision>
  <dcterms:created xsi:type="dcterms:W3CDTF">2024-05-08T12:17:00.0000000Z</dcterms:created>
  <dcterms:modified xsi:type="dcterms:W3CDTF">2024-05-09T18:49:50.61366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8DBC10993F814880DACCF0C16721C0</vt:lpwstr>
  </property>
</Properties>
</file>